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4323C6" w14:textId="77777777" w:rsidR="000D2603" w:rsidRDefault="007E2978">
      <w:pPr>
        <w:spacing w:before="60"/>
        <w:ind w:left="2240" w:right="2260" w:firstLine="2370"/>
        <w:rPr>
          <w:sz w:val="56"/>
        </w:rPr>
      </w:pPr>
      <w:r>
        <w:pict w14:anchorId="2DD35446">
          <v:group id="_x0000_s1060" style="position:absolute;left:0;text-align:left;margin-left:6pt;margin-top:7.85pt;width:600pt;height:776.25pt;z-index:15728640;mso-position-horizontal-relative:page;mso-position-vertical-relative:page" coordorigin="120,157" coordsize="12000,155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62" type="#_x0000_t75" style="position:absolute;left:4215;top:7098;width:3433;height:3379">
              <v:imagedata r:id="rId4" o:title=""/>
            </v:shape>
            <v:rect id="_x0000_s1061" style="position:absolute;left:157;top:194;width:11925;height:15450" filled="f" strokeweight="3.75pt"/>
            <w10:wrap anchorx="page" anchory="page"/>
          </v:group>
        </w:pict>
      </w:r>
      <w:r>
        <w:rPr>
          <w:sz w:val="56"/>
        </w:rPr>
        <w:t>A PROJECT REPORT</w:t>
      </w:r>
    </w:p>
    <w:p w14:paraId="26C02C49" w14:textId="77777777" w:rsidR="000D2603" w:rsidRDefault="007E2978">
      <w:pPr>
        <w:ind w:left="4200"/>
        <w:rPr>
          <w:sz w:val="56"/>
        </w:rPr>
      </w:pPr>
      <w:r>
        <w:rPr>
          <w:sz w:val="56"/>
        </w:rPr>
        <w:t>ON</w:t>
      </w:r>
    </w:p>
    <w:p w14:paraId="356FBFB1" w14:textId="77777777" w:rsidR="000D2603" w:rsidRDefault="007E2978">
      <w:pPr>
        <w:ind w:left="1400"/>
        <w:rPr>
          <w:sz w:val="56"/>
        </w:rPr>
      </w:pPr>
      <w:r>
        <w:rPr>
          <w:sz w:val="56"/>
        </w:rPr>
        <w:t>LINE FOLLOWING ROBOT</w:t>
      </w:r>
    </w:p>
    <w:p w14:paraId="1B19B49B" w14:textId="77777777" w:rsidR="000D2603" w:rsidRDefault="007E2978">
      <w:pPr>
        <w:pStyle w:val="Heading2"/>
        <w:spacing w:before="413"/>
        <w:ind w:left="740"/>
      </w:pPr>
      <w:r>
        <w:t>Department of Electrical &amp;Electronics Engineering</w:t>
      </w:r>
    </w:p>
    <w:p w14:paraId="443266D7" w14:textId="77777777" w:rsidR="000D2603" w:rsidRDefault="000D2603">
      <w:pPr>
        <w:pStyle w:val="BodyText"/>
        <w:rPr>
          <w:sz w:val="44"/>
        </w:rPr>
      </w:pPr>
    </w:p>
    <w:p w14:paraId="5CA01959" w14:textId="77777777" w:rsidR="000D2603" w:rsidRDefault="000D2603">
      <w:pPr>
        <w:pStyle w:val="BodyText"/>
        <w:rPr>
          <w:sz w:val="44"/>
        </w:rPr>
      </w:pPr>
    </w:p>
    <w:p w14:paraId="04F963F8" w14:textId="77777777" w:rsidR="000D2603" w:rsidRDefault="000D2603">
      <w:pPr>
        <w:pStyle w:val="BodyText"/>
        <w:rPr>
          <w:sz w:val="44"/>
        </w:rPr>
      </w:pPr>
    </w:p>
    <w:p w14:paraId="6E7CE580" w14:textId="77777777" w:rsidR="000D2603" w:rsidRDefault="000D2603">
      <w:pPr>
        <w:pStyle w:val="BodyText"/>
        <w:rPr>
          <w:sz w:val="44"/>
        </w:rPr>
      </w:pPr>
    </w:p>
    <w:p w14:paraId="487D597C" w14:textId="77777777" w:rsidR="000D2603" w:rsidRDefault="000D2603">
      <w:pPr>
        <w:pStyle w:val="BodyText"/>
        <w:rPr>
          <w:sz w:val="44"/>
        </w:rPr>
      </w:pPr>
    </w:p>
    <w:p w14:paraId="0BDEB8CD" w14:textId="77777777" w:rsidR="000D2603" w:rsidRDefault="000D2603">
      <w:pPr>
        <w:pStyle w:val="BodyText"/>
        <w:rPr>
          <w:sz w:val="44"/>
        </w:rPr>
      </w:pPr>
    </w:p>
    <w:p w14:paraId="7A644046" w14:textId="77777777" w:rsidR="000D2603" w:rsidRDefault="000D2603">
      <w:pPr>
        <w:pStyle w:val="BodyText"/>
        <w:rPr>
          <w:sz w:val="44"/>
        </w:rPr>
      </w:pPr>
    </w:p>
    <w:p w14:paraId="7302B949" w14:textId="77777777" w:rsidR="000D2603" w:rsidRDefault="000D2603">
      <w:pPr>
        <w:pStyle w:val="BodyText"/>
        <w:rPr>
          <w:sz w:val="44"/>
        </w:rPr>
      </w:pPr>
    </w:p>
    <w:p w14:paraId="4A8B0919" w14:textId="77777777" w:rsidR="000D2603" w:rsidRDefault="000D2603">
      <w:pPr>
        <w:pStyle w:val="BodyText"/>
        <w:rPr>
          <w:sz w:val="44"/>
        </w:rPr>
      </w:pPr>
    </w:p>
    <w:p w14:paraId="52E8ED5B" w14:textId="77777777" w:rsidR="000D2603" w:rsidRDefault="000D2603">
      <w:pPr>
        <w:pStyle w:val="BodyText"/>
        <w:rPr>
          <w:sz w:val="44"/>
        </w:rPr>
      </w:pPr>
    </w:p>
    <w:p w14:paraId="4CE69DC4" w14:textId="77777777" w:rsidR="000D2603" w:rsidRDefault="000D2603">
      <w:pPr>
        <w:pStyle w:val="BodyText"/>
        <w:rPr>
          <w:sz w:val="44"/>
        </w:rPr>
      </w:pPr>
    </w:p>
    <w:p w14:paraId="463F3CA6" w14:textId="77777777" w:rsidR="000D2603" w:rsidRDefault="000D2603">
      <w:pPr>
        <w:pStyle w:val="BodyText"/>
        <w:rPr>
          <w:sz w:val="44"/>
        </w:rPr>
      </w:pPr>
    </w:p>
    <w:p w14:paraId="03067AFC" w14:textId="77777777" w:rsidR="000D2603" w:rsidRDefault="000D2603">
      <w:pPr>
        <w:pStyle w:val="BodyText"/>
        <w:rPr>
          <w:sz w:val="44"/>
        </w:rPr>
      </w:pPr>
    </w:p>
    <w:p w14:paraId="2AA8BE62" w14:textId="77777777" w:rsidR="000D2603" w:rsidRDefault="000D2603">
      <w:pPr>
        <w:pStyle w:val="BodyText"/>
        <w:rPr>
          <w:sz w:val="44"/>
        </w:rPr>
      </w:pPr>
    </w:p>
    <w:p w14:paraId="269C8F38" w14:textId="77777777" w:rsidR="000D2603" w:rsidRDefault="000D2603">
      <w:pPr>
        <w:pStyle w:val="BodyText"/>
        <w:spacing w:before="1"/>
        <w:rPr>
          <w:sz w:val="52"/>
        </w:rPr>
      </w:pPr>
    </w:p>
    <w:p w14:paraId="5F2F2B1D" w14:textId="69CDB5FA" w:rsidR="000D2603" w:rsidRDefault="007E2978">
      <w:pPr>
        <w:spacing w:before="1"/>
        <w:ind w:left="140" w:right="6565"/>
        <w:rPr>
          <w:sz w:val="36"/>
        </w:rPr>
      </w:pPr>
      <w:r>
        <w:rPr>
          <w:sz w:val="36"/>
        </w:rPr>
        <w:t xml:space="preserve">Submitted by: </w:t>
      </w:r>
    </w:p>
    <w:p w14:paraId="13CB152F" w14:textId="2854DE3E" w:rsidR="007E2978" w:rsidRPr="007E2978" w:rsidRDefault="007E2978">
      <w:pPr>
        <w:spacing w:before="1"/>
        <w:ind w:left="140" w:right="6565"/>
        <w:rPr>
          <w:rFonts w:ascii="Bahnschrift Light" w:hAnsi="Bahnschrift Light"/>
          <w:sz w:val="36"/>
        </w:rPr>
      </w:pPr>
      <w:r w:rsidRPr="007E2978">
        <w:rPr>
          <w:rFonts w:ascii="Bahnschrift Light" w:hAnsi="Bahnschrift Light"/>
          <w:sz w:val="36"/>
        </w:rPr>
        <w:t>Aditi Kalkal</w:t>
      </w:r>
    </w:p>
    <w:p w14:paraId="2F95D439" w14:textId="133D1B7A" w:rsidR="000D2603" w:rsidRDefault="007E2978">
      <w:pPr>
        <w:ind w:left="140"/>
        <w:rPr>
          <w:sz w:val="28"/>
        </w:rPr>
      </w:pPr>
      <w:r>
        <w:rPr>
          <w:sz w:val="28"/>
        </w:rPr>
        <w:t>(1900910210004</w:t>
      </w:r>
      <w:r>
        <w:rPr>
          <w:sz w:val="28"/>
        </w:rPr>
        <w:t>)</w:t>
      </w:r>
    </w:p>
    <w:p w14:paraId="21FB5CA2" w14:textId="77777777" w:rsidR="000D2603" w:rsidRDefault="000D2603">
      <w:pPr>
        <w:rPr>
          <w:sz w:val="28"/>
        </w:rPr>
        <w:sectPr w:rsidR="000D2603">
          <w:type w:val="continuous"/>
          <w:pgSz w:w="12240" w:h="15840"/>
          <w:pgMar w:top="1380" w:right="1320" w:bottom="280" w:left="1300" w:header="720" w:footer="720" w:gutter="0"/>
          <w:cols w:space="720"/>
        </w:sectPr>
      </w:pPr>
    </w:p>
    <w:p w14:paraId="431D8918" w14:textId="609B3483" w:rsidR="000D2603" w:rsidRDefault="007E2978">
      <w:pPr>
        <w:spacing w:before="89"/>
        <w:ind w:left="1260"/>
        <w:rPr>
          <w:sz w:val="32"/>
        </w:rPr>
      </w:pPr>
      <w:r>
        <w:lastRenderedPageBreak/>
        <w:pict w14:anchorId="1F54CD8F">
          <v:rect id="_x0000_s1059" style="position:absolute;left:0;text-align:left;margin-left:28.5pt;margin-top:17.2pt;width:547.5pt;height:735pt;z-index:-15967744;mso-position-horizontal-relative:page;mso-position-vertical-relative:page" filled="f" strokeweight="3.75pt">
            <w10:wrap anchorx="page" anchory="page"/>
          </v:rect>
        </w:pict>
      </w:r>
      <w:r>
        <w:rPr>
          <w:sz w:val="32"/>
        </w:rPr>
        <w:t>JSS ACADEMY OF TECH</w:t>
      </w:r>
      <w:r>
        <w:rPr>
          <w:sz w:val="32"/>
        </w:rPr>
        <w:t>NICAL EDUCATION, NOIDA</w:t>
      </w:r>
    </w:p>
    <w:p w14:paraId="5F213A2E" w14:textId="77777777" w:rsidR="000D2603" w:rsidRDefault="000D2603">
      <w:pPr>
        <w:pStyle w:val="BodyText"/>
        <w:spacing w:before="1"/>
        <w:rPr>
          <w:sz w:val="31"/>
        </w:rPr>
      </w:pPr>
    </w:p>
    <w:p w14:paraId="18C1D619" w14:textId="77777777" w:rsidR="000D2603" w:rsidRDefault="007E2978">
      <w:pPr>
        <w:ind w:left="538" w:right="518"/>
        <w:jc w:val="center"/>
        <w:rPr>
          <w:sz w:val="48"/>
        </w:rPr>
      </w:pPr>
      <w:r>
        <w:rPr>
          <w:sz w:val="48"/>
        </w:rPr>
        <w:t>CERTIFICATE</w:t>
      </w:r>
    </w:p>
    <w:p w14:paraId="5F3F3953" w14:textId="77777777" w:rsidR="000D2603" w:rsidRDefault="000D2603">
      <w:pPr>
        <w:pStyle w:val="BodyText"/>
        <w:rPr>
          <w:sz w:val="52"/>
        </w:rPr>
      </w:pPr>
    </w:p>
    <w:p w14:paraId="1787007E" w14:textId="77777777" w:rsidR="000D2603" w:rsidRDefault="007E2978">
      <w:pPr>
        <w:spacing w:before="372"/>
        <w:ind w:left="538" w:right="518"/>
        <w:jc w:val="center"/>
        <w:rPr>
          <w:sz w:val="28"/>
        </w:rPr>
      </w:pPr>
      <w:r>
        <w:rPr>
          <w:sz w:val="28"/>
        </w:rPr>
        <w:t>This is to certify that project on the topic</w:t>
      </w:r>
    </w:p>
    <w:p w14:paraId="312AA55C" w14:textId="77777777" w:rsidR="000D2603" w:rsidRDefault="000D2603">
      <w:pPr>
        <w:pStyle w:val="BodyText"/>
        <w:rPr>
          <w:sz w:val="30"/>
        </w:rPr>
      </w:pPr>
    </w:p>
    <w:p w14:paraId="4C168E1E" w14:textId="77777777" w:rsidR="000D2603" w:rsidRDefault="000D2603">
      <w:pPr>
        <w:pStyle w:val="BodyText"/>
        <w:spacing w:before="3"/>
        <w:rPr>
          <w:sz w:val="26"/>
        </w:rPr>
      </w:pPr>
    </w:p>
    <w:p w14:paraId="1856EA9F" w14:textId="77777777" w:rsidR="000D2603" w:rsidRDefault="007E2978">
      <w:pPr>
        <w:ind w:left="536" w:right="518"/>
        <w:jc w:val="center"/>
        <w:rPr>
          <w:b/>
          <w:sz w:val="28"/>
        </w:rPr>
      </w:pPr>
      <w:r>
        <w:rPr>
          <w:b/>
          <w:sz w:val="28"/>
          <w:u w:val="single"/>
        </w:rPr>
        <w:t>LINE FOLLOWING ROBOT</w:t>
      </w:r>
    </w:p>
    <w:p w14:paraId="59738172" w14:textId="77777777" w:rsidR="000D2603" w:rsidRDefault="000D2603">
      <w:pPr>
        <w:pStyle w:val="BodyText"/>
        <w:rPr>
          <w:b/>
          <w:sz w:val="20"/>
        </w:rPr>
      </w:pPr>
    </w:p>
    <w:p w14:paraId="3F39C848" w14:textId="77777777" w:rsidR="000D2603" w:rsidRDefault="000D2603">
      <w:pPr>
        <w:pStyle w:val="BodyText"/>
        <w:spacing w:before="7"/>
        <w:rPr>
          <w:b/>
          <w:sz w:val="28"/>
        </w:rPr>
      </w:pPr>
    </w:p>
    <w:p w14:paraId="26C55224" w14:textId="4A8B4036" w:rsidR="000D2603" w:rsidRDefault="007E2978">
      <w:pPr>
        <w:spacing w:before="88"/>
        <w:ind w:left="537" w:right="518"/>
        <w:jc w:val="center"/>
        <w:rPr>
          <w:sz w:val="28"/>
        </w:rPr>
      </w:pPr>
      <w:r>
        <w:rPr>
          <w:sz w:val="28"/>
        </w:rPr>
        <w:t>That has</w:t>
      </w:r>
      <w:r>
        <w:rPr>
          <w:sz w:val="28"/>
        </w:rPr>
        <w:t xml:space="preserve"> been successfully completed and submitted by</w:t>
      </w:r>
    </w:p>
    <w:p w14:paraId="7AECFCB3" w14:textId="77777777" w:rsidR="000D2603" w:rsidRDefault="000D2603">
      <w:pPr>
        <w:pStyle w:val="BodyText"/>
        <w:rPr>
          <w:sz w:val="30"/>
        </w:rPr>
      </w:pPr>
    </w:p>
    <w:p w14:paraId="70A7661F" w14:textId="77777777" w:rsidR="000D2603" w:rsidRDefault="000D2603">
      <w:pPr>
        <w:pStyle w:val="BodyText"/>
        <w:rPr>
          <w:sz w:val="30"/>
        </w:rPr>
      </w:pPr>
    </w:p>
    <w:p w14:paraId="6105A048" w14:textId="77777777" w:rsidR="000D2603" w:rsidRDefault="000D2603">
      <w:pPr>
        <w:pStyle w:val="BodyText"/>
        <w:rPr>
          <w:sz w:val="30"/>
        </w:rPr>
      </w:pPr>
    </w:p>
    <w:p w14:paraId="43BC2B04" w14:textId="1E30516B" w:rsidR="007E2978" w:rsidRDefault="007E2978" w:rsidP="007E2978">
      <w:pPr>
        <w:spacing w:before="258"/>
        <w:ind w:left="2977" w:right="3462"/>
        <w:jc w:val="center"/>
        <w:rPr>
          <w:b/>
          <w:sz w:val="28"/>
        </w:rPr>
      </w:pPr>
      <w:r>
        <w:rPr>
          <w:b/>
          <w:sz w:val="28"/>
        </w:rPr>
        <w:t>Aditi</w:t>
      </w:r>
      <w:r w:rsidRPr="007E2978">
        <w:rPr>
          <w:b/>
          <w:sz w:val="28"/>
        </w:rPr>
        <w:t xml:space="preserve"> </w:t>
      </w:r>
      <w:r>
        <w:rPr>
          <w:b/>
          <w:sz w:val="28"/>
        </w:rPr>
        <w:t>Kalkal</w:t>
      </w:r>
    </w:p>
    <w:p w14:paraId="2FE2CF16" w14:textId="3953D83B" w:rsidR="000D2603" w:rsidRDefault="007E2978" w:rsidP="007E2978">
      <w:pPr>
        <w:spacing w:before="258"/>
        <w:ind w:left="2977" w:right="3462"/>
        <w:jc w:val="center"/>
        <w:rPr>
          <w:b/>
          <w:sz w:val="28"/>
        </w:rPr>
      </w:pPr>
      <w:r>
        <w:rPr>
          <w:b/>
          <w:sz w:val="28"/>
        </w:rPr>
        <w:t>(1900910210004</w:t>
      </w:r>
      <w:r>
        <w:rPr>
          <w:b/>
          <w:sz w:val="28"/>
        </w:rPr>
        <w:t>)</w:t>
      </w:r>
    </w:p>
    <w:p w14:paraId="2B2F4C2C" w14:textId="77777777" w:rsidR="000D2603" w:rsidRDefault="000D2603">
      <w:pPr>
        <w:pStyle w:val="BodyText"/>
        <w:rPr>
          <w:b/>
          <w:sz w:val="30"/>
        </w:rPr>
      </w:pPr>
    </w:p>
    <w:p w14:paraId="5089EAE8" w14:textId="77777777" w:rsidR="000D2603" w:rsidRDefault="000D2603">
      <w:pPr>
        <w:pStyle w:val="BodyText"/>
        <w:rPr>
          <w:b/>
          <w:sz w:val="30"/>
        </w:rPr>
      </w:pPr>
    </w:p>
    <w:p w14:paraId="5605A597" w14:textId="77777777" w:rsidR="000D2603" w:rsidRDefault="000D2603">
      <w:pPr>
        <w:pStyle w:val="BodyText"/>
        <w:spacing w:before="5"/>
        <w:rPr>
          <w:b/>
          <w:sz w:val="24"/>
        </w:rPr>
      </w:pPr>
    </w:p>
    <w:p w14:paraId="31AE6D7E" w14:textId="77777777" w:rsidR="000D2603" w:rsidRDefault="007E2978">
      <w:pPr>
        <w:ind w:left="537" w:right="518"/>
        <w:jc w:val="center"/>
        <w:rPr>
          <w:sz w:val="28"/>
        </w:rPr>
      </w:pPr>
      <w:r>
        <w:rPr>
          <w:sz w:val="28"/>
        </w:rPr>
        <w:t>for the fulfillment of Summer Internship 2020</w:t>
      </w:r>
    </w:p>
    <w:p w14:paraId="0BAB5A3C" w14:textId="77777777" w:rsidR="000D2603" w:rsidRDefault="000D2603">
      <w:pPr>
        <w:pStyle w:val="BodyText"/>
        <w:rPr>
          <w:sz w:val="30"/>
        </w:rPr>
      </w:pPr>
    </w:p>
    <w:p w14:paraId="47B17302" w14:textId="77777777" w:rsidR="000D2603" w:rsidRDefault="000D2603">
      <w:pPr>
        <w:pStyle w:val="BodyText"/>
        <w:rPr>
          <w:sz w:val="30"/>
        </w:rPr>
      </w:pPr>
    </w:p>
    <w:p w14:paraId="7D95EAF1" w14:textId="77777777" w:rsidR="000D2603" w:rsidRDefault="000D2603">
      <w:pPr>
        <w:pStyle w:val="BodyText"/>
        <w:spacing w:before="4"/>
        <w:rPr>
          <w:sz w:val="24"/>
        </w:rPr>
      </w:pPr>
    </w:p>
    <w:p w14:paraId="7B6309DF" w14:textId="442F06A7" w:rsidR="000D2603" w:rsidRDefault="007E2978">
      <w:pPr>
        <w:ind w:left="541" w:right="518"/>
        <w:jc w:val="center"/>
        <w:rPr>
          <w:sz w:val="28"/>
        </w:rPr>
      </w:pPr>
      <w:r>
        <w:rPr>
          <w:sz w:val="28"/>
        </w:rPr>
        <w:t>During the course of the project,</w:t>
      </w:r>
      <w:r>
        <w:rPr>
          <w:sz w:val="28"/>
        </w:rPr>
        <w:t xml:space="preserve"> they have worked sincerely and were good- throughout the implementation and presentation of the project undertaken</w:t>
      </w:r>
    </w:p>
    <w:p w14:paraId="217EA6A0" w14:textId="77777777" w:rsidR="000D2603" w:rsidRDefault="000D2603">
      <w:pPr>
        <w:pStyle w:val="BodyText"/>
        <w:rPr>
          <w:sz w:val="30"/>
        </w:rPr>
      </w:pPr>
    </w:p>
    <w:p w14:paraId="12CB1049" w14:textId="77777777" w:rsidR="000D2603" w:rsidRDefault="000D2603">
      <w:pPr>
        <w:pStyle w:val="BodyText"/>
        <w:rPr>
          <w:sz w:val="30"/>
        </w:rPr>
      </w:pPr>
    </w:p>
    <w:p w14:paraId="133C70ED" w14:textId="77777777" w:rsidR="000D2603" w:rsidRDefault="000D2603">
      <w:pPr>
        <w:pStyle w:val="BodyText"/>
        <w:rPr>
          <w:sz w:val="30"/>
        </w:rPr>
      </w:pPr>
    </w:p>
    <w:p w14:paraId="10C4F49D" w14:textId="77777777" w:rsidR="000D2603" w:rsidRDefault="000D2603">
      <w:pPr>
        <w:pStyle w:val="BodyText"/>
        <w:rPr>
          <w:sz w:val="30"/>
        </w:rPr>
      </w:pPr>
    </w:p>
    <w:p w14:paraId="6EE8ED92" w14:textId="77777777" w:rsidR="000D2603" w:rsidRDefault="000D2603">
      <w:pPr>
        <w:pStyle w:val="BodyText"/>
        <w:rPr>
          <w:sz w:val="30"/>
        </w:rPr>
      </w:pPr>
    </w:p>
    <w:p w14:paraId="78EEDF44" w14:textId="77777777" w:rsidR="000D2603" w:rsidRDefault="000D2603">
      <w:pPr>
        <w:pStyle w:val="BodyText"/>
        <w:spacing w:before="3"/>
        <w:rPr>
          <w:sz w:val="26"/>
        </w:rPr>
      </w:pPr>
    </w:p>
    <w:p w14:paraId="7EF81CD3" w14:textId="426E639E" w:rsidR="000D2603" w:rsidRDefault="007E2978" w:rsidP="007E2978">
      <w:pPr>
        <w:tabs>
          <w:tab w:val="left" w:pos="7088"/>
        </w:tabs>
        <w:spacing w:before="1"/>
        <w:ind w:left="140"/>
        <w:rPr>
          <w:sz w:val="40"/>
        </w:rPr>
      </w:pPr>
      <w:r>
        <w:rPr>
          <w:spacing w:val="-8"/>
          <w:sz w:val="40"/>
        </w:rPr>
        <w:t>Dr.</w:t>
      </w:r>
      <w:r>
        <w:rPr>
          <w:spacing w:val="-1"/>
          <w:sz w:val="40"/>
        </w:rPr>
        <w:t xml:space="preserve"> </w:t>
      </w:r>
      <w:r>
        <w:rPr>
          <w:sz w:val="40"/>
        </w:rPr>
        <w:t xml:space="preserve">Sujatha </w:t>
      </w:r>
      <w:proofErr w:type="gramStart"/>
      <w:r>
        <w:rPr>
          <w:sz w:val="40"/>
        </w:rPr>
        <w:t>K.S</w:t>
      </w:r>
      <w:proofErr w:type="gramEnd"/>
      <w:r>
        <w:rPr>
          <w:sz w:val="40"/>
        </w:rPr>
        <w:tab/>
        <w:t>Pooja Prakash</w:t>
      </w:r>
    </w:p>
    <w:p w14:paraId="0F76C4DD" w14:textId="77777777" w:rsidR="000D2603" w:rsidRDefault="007E2978">
      <w:pPr>
        <w:tabs>
          <w:tab w:val="left" w:pos="7804"/>
        </w:tabs>
        <w:ind w:left="140"/>
        <w:rPr>
          <w:sz w:val="40"/>
        </w:rPr>
      </w:pPr>
      <w:r>
        <w:rPr>
          <w:sz w:val="40"/>
        </w:rPr>
        <w:t>(H.O.D</w:t>
      </w:r>
      <w:r>
        <w:rPr>
          <w:spacing w:val="-1"/>
          <w:sz w:val="40"/>
        </w:rPr>
        <w:t xml:space="preserve"> </w:t>
      </w:r>
      <w:proofErr w:type="gramStart"/>
      <w:r>
        <w:rPr>
          <w:sz w:val="40"/>
        </w:rPr>
        <w:t>EEE</w:t>
      </w:r>
      <w:r>
        <w:rPr>
          <w:spacing w:val="-2"/>
          <w:sz w:val="40"/>
        </w:rPr>
        <w:t xml:space="preserve"> </w:t>
      </w:r>
      <w:r>
        <w:rPr>
          <w:sz w:val="40"/>
        </w:rPr>
        <w:t>)</w:t>
      </w:r>
      <w:proofErr w:type="gramEnd"/>
      <w:r>
        <w:rPr>
          <w:sz w:val="40"/>
        </w:rPr>
        <w:tab/>
        <w:t>(Mentor)</w:t>
      </w:r>
    </w:p>
    <w:p w14:paraId="5A6B0FA6" w14:textId="77777777" w:rsidR="000D2603" w:rsidRDefault="000D2603">
      <w:pPr>
        <w:rPr>
          <w:sz w:val="40"/>
        </w:rPr>
        <w:sectPr w:rsidR="000D2603">
          <w:pgSz w:w="12240" w:h="15840"/>
          <w:pgMar w:top="1500" w:right="1320" w:bottom="280" w:left="1300" w:header="720" w:footer="720" w:gutter="0"/>
          <w:cols w:space="720"/>
        </w:sectPr>
      </w:pPr>
    </w:p>
    <w:p w14:paraId="58444A71" w14:textId="77777777" w:rsidR="000D2603" w:rsidRDefault="007E2978">
      <w:pPr>
        <w:spacing w:before="60"/>
        <w:ind w:left="206" w:right="518"/>
        <w:jc w:val="center"/>
        <w:rPr>
          <w:b/>
          <w:i/>
          <w:sz w:val="56"/>
        </w:rPr>
      </w:pPr>
      <w:r>
        <w:rPr>
          <w:b/>
          <w:i/>
          <w:sz w:val="56"/>
          <w:u w:val="thick"/>
        </w:rPr>
        <w:lastRenderedPageBreak/>
        <w:t>ABSTRACT</w:t>
      </w:r>
    </w:p>
    <w:p w14:paraId="4EE8A38C" w14:textId="77777777" w:rsidR="000D2603" w:rsidRDefault="000D2603">
      <w:pPr>
        <w:pStyle w:val="BodyText"/>
        <w:rPr>
          <w:b/>
          <w:i/>
          <w:sz w:val="20"/>
        </w:rPr>
      </w:pPr>
    </w:p>
    <w:p w14:paraId="4DD70B2C" w14:textId="77777777" w:rsidR="000D2603" w:rsidRDefault="000D2603">
      <w:pPr>
        <w:pStyle w:val="BodyText"/>
        <w:rPr>
          <w:b/>
          <w:i/>
          <w:sz w:val="20"/>
        </w:rPr>
      </w:pPr>
    </w:p>
    <w:p w14:paraId="4DD4849B" w14:textId="77777777" w:rsidR="000D2603" w:rsidRDefault="000D2603">
      <w:pPr>
        <w:pStyle w:val="BodyText"/>
        <w:spacing w:before="5"/>
        <w:rPr>
          <w:b/>
          <w:i/>
          <w:sz w:val="24"/>
        </w:rPr>
      </w:pPr>
    </w:p>
    <w:p w14:paraId="6CEFFE2E" w14:textId="5437FB3E" w:rsidR="000D2603" w:rsidRDefault="007E2978">
      <w:pPr>
        <w:spacing w:before="87"/>
        <w:ind w:left="140" w:right="199"/>
        <w:rPr>
          <w:sz w:val="32"/>
        </w:rPr>
      </w:pPr>
      <w:r>
        <w:rPr>
          <w:color w:val="333333"/>
          <w:sz w:val="32"/>
        </w:rPr>
        <w:t xml:space="preserve">The line following is a classic </w:t>
      </w:r>
      <w:r>
        <w:rPr>
          <w:color w:val="333333"/>
          <w:sz w:val="32"/>
        </w:rPr>
        <w:t>introductory robot design and requires</w:t>
      </w:r>
      <w:r>
        <w:rPr>
          <w:color w:val="333333"/>
          <w:sz w:val="32"/>
        </w:rPr>
        <w:t>- mi</w:t>
      </w:r>
      <w:r>
        <w:rPr>
          <w:color w:val="333333"/>
          <w:sz w:val="32"/>
        </w:rPr>
        <w:t xml:space="preserve">nimal amount of resources. This robot uses </w:t>
      </w:r>
      <w:proofErr w:type="spellStart"/>
      <w:r>
        <w:rPr>
          <w:color w:val="333333"/>
          <w:sz w:val="32"/>
        </w:rPr>
        <w:t>Microcontrollercontrol</w:t>
      </w:r>
      <w:proofErr w:type="spellEnd"/>
      <w:r>
        <w:rPr>
          <w:color w:val="333333"/>
          <w:sz w:val="32"/>
        </w:rPr>
        <w:t xml:space="preserve">. This robot is intended to showcase basic sensor design and </w:t>
      </w:r>
      <w:r>
        <w:rPr>
          <w:color w:val="333333"/>
          <w:sz w:val="32"/>
        </w:rPr>
        <w:t>robot control sys</w:t>
      </w:r>
      <w:r>
        <w:rPr>
          <w:color w:val="333333"/>
          <w:sz w:val="32"/>
        </w:rPr>
        <w:t>tems</w:t>
      </w:r>
      <w:r>
        <w:rPr>
          <w:color w:val="333333"/>
          <w:sz w:val="32"/>
        </w:rPr>
        <w:t xml:space="preserve"> in the form of a small autonomous robot that </w:t>
      </w:r>
      <w:r>
        <w:rPr>
          <w:color w:val="333333"/>
          <w:sz w:val="32"/>
        </w:rPr>
        <w:t>can follow a black li</w:t>
      </w:r>
      <w:r>
        <w:rPr>
          <w:color w:val="333333"/>
          <w:sz w:val="32"/>
        </w:rPr>
        <w:t xml:space="preserve">ne over a </w:t>
      </w:r>
      <w:r>
        <w:rPr>
          <w:color w:val="333333"/>
          <w:sz w:val="32"/>
        </w:rPr>
        <w:t>white surface.</w:t>
      </w:r>
    </w:p>
    <w:p w14:paraId="4DF71CAD" w14:textId="77777777" w:rsidR="000D2603" w:rsidRDefault="000D2603">
      <w:pPr>
        <w:pStyle w:val="BodyText"/>
        <w:rPr>
          <w:sz w:val="36"/>
        </w:rPr>
      </w:pPr>
    </w:p>
    <w:p w14:paraId="1C13FD54" w14:textId="21796A27" w:rsidR="000D2603" w:rsidRDefault="007E2978">
      <w:pPr>
        <w:ind w:left="140" w:right="102"/>
        <w:rPr>
          <w:sz w:val="32"/>
        </w:rPr>
      </w:pPr>
      <w:r>
        <w:rPr>
          <w:color w:val="333333"/>
          <w:sz w:val="32"/>
        </w:rPr>
        <w:t xml:space="preserve">A proposal for a </w:t>
      </w:r>
      <w:proofErr w:type="gramStart"/>
      <w:r>
        <w:rPr>
          <w:color w:val="333333"/>
          <w:sz w:val="32"/>
        </w:rPr>
        <w:t>line following robots</w:t>
      </w:r>
      <w:proofErr w:type="gramEnd"/>
      <w:r>
        <w:rPr>
          <w:color w:val="333333"/>
          <w:sz w:val="32"/>
        </w:rPr>
        <w:t xml:space="preserve"> and their relevance to </w:t>
      </w:r>
      <w:r>
        <w:rPr>
          <w:color w:val="333333"/>
          <w:sz w:val="32"/>
        </w:rPr>
        <w:t xml:space="preserve">engineering and society is given. A project design for a line </w:t>
      </w:r>
      <w:r>
        <w:rPr>
          <w:color w:val="333333"/>
          <w:sz w:val="32"/>
        </w:rPr>
        <w:t>following robot is presen</w:t>
      </w:r>
      <w:r>
        <w:rPr>
          <w:color w:val="333333"/>
          <w:sz w:val="32"/>
        </w:rPr>
        <w:t>ted and discussed. The project descriptions</w:t>
      </w:r>
      <w:r>
        <w:rPr>
          <w:color w:val="333333"/>
          <w:sz w:val="32"/>
        </w:rPr>
        <w:t xml:space="preserve"> are </w:t>
      </w:r>
      <w:r>
        <w:rPr>
          <w:color w:val="333333"/>
          <w:sz w:val="32"/>
        </w:rPr>
        <w:t>given, as well as the project approach, experiments to be run,</w:t>
      </w:r>
      <w:r>
        <w:rPr>
          <w:color w:val="333333"/>
          <w:sz w:val="32"/>
        </w:rPr>
        <w:t xml:space="preserve"> and </w:t>
      </w:r>
      <w:r>
        <w:rPr>
          <w:color w:val="333333"/>
          <w:sz w:val="32"/>
        </w:rPr>
        <w:t>a proposed schedule for completing the robot.</w:t>
      </w:r>
    </w:p>
    <w:p w14:paraId="45EA493F" w14:textId="77777777" w:rsidR="000D2603" w:rsidRDefault="000D2603">
      <w:pPr>
        <w:pStyle w:val="BodyText"/>
        <w:rPr>
          <w:sz w:val="36"/>
        </w:rPr>
      </w:pPr>
    </w:p>
    <w:p w14:paraId="4808C589" w14:textId="6CF1D30C" w:rsidR="000D2603" w:rsidRDefault="007E2978">
      <w:pPr>
        <w:ind w:left="140" w:right="119"/>
        <w:rPr>
          <w:sz w:val="32"/>
        </w:rPr>
      </w:pPr>
      <w:r>
        <w:rPr>
          <w:color w:val="333333"/>
          <w:sz w:val="32"/>
        </w:rPr>
        <w:t xml:space="preserve">The vehicle is supposed to have </w:t>
      </w:r>
      <w:r>
        <w:rPr>
          <w:color w:val="333333"/>
          <w:sz w:val="32"/>
        </w:rPr>
        <w:t xml:space="preserve">low-resolution sensors and </w:t>
      </w:r>
      <w:r>
        <w:rPr>
          <w:color w:val="333333"/>
          <w:sz w:val="32"/>
        </w:rPr>
        <w:t>actuators</w:t>
      </w:r>
      <w:r>
        <w:rPr>
          <w:color w:val="333333"/>
          <w:sz w:val="32"/>
        </w:rPr>
        <w:t xml:space="preserve">. The control requirement, however, is specified </w:t>
      </w:r>
      <w:r>
        <w:rPr>
          <w:color w:val="333333"/>
          <w:sz w:val="32"/>
        </w:rPr>
        <w:t xml:space="preserve">to </w:t>
      </w:r>
      <w:r>
        <w:rPr>
          <w:color w:val="333333"/>
          <w:sz w:val="32"/>
        </w:rPr>
        <w:t xml:space="preserve">keep the vehicle as close as possible to the center of the line. The </w:t>
      </w:r>
      <w:r>
        <w:rPr>
          <w:color w:val="333333"/>
          <w:sz w:val="32"/>
        </w:rPr>
        <w:t>controllabil</w:t>
      </w:r>
      <w:r>
        <w:rPr>
          <w:color w:val="333333"/>
          <w:sz w:val="32"/>
        </w:rPr>
        <w:t>ity issues are investigated, A multiple IR sensor-</w:t>
      </w:r>
      <w:r>
        <w:rPr>
          <w:color w:val="333333"/>
          <w:sz w:val="32"/>
        </w:rPr>
        <w:t xml:space="preserve">based </w:t>
      </w:r>
      <w:r>
        <w:rPr>
          <w:color w:val="333333"/>
          <w:sz w:val="32"/>
        </w:rPr>
        <w:t>control algorithm is investigated for straight as well as curved paths.</w:t>
      </w:r>
    </w:p>
    <w:p w14:paraId="138EF5D5" w14:textId="77777777" w:rsidR="000D2603" w:rsidRDefault="000D2603">
      <w:pPr>
        <w:rPr>
          <w:sz w:val="32"/>
        </w:rPr>
        <w:sectPr w:rsidR="000D2603">
          <w:pgSz w:w="12240" w:h="15840"/>
          <w:pgMar w:top="1380" w:right="1320" w:bottom="280" w:left="1300" w:header="720" w:footer="720" w:gutter="0"/>
          <w:pgBorders w:offsetFrom="page">
            <w:top w:val="single" w:sz="36" w:space="27" w:color="000000"/>
            <w:left w:val="single" w:sz="36" w:space="25" w:color="000000"/>
            <w:bottom w:val="single" w:sz="36" w:space="27" w:color="000000"/>
            <w:right w:val="single" w:sz="36" w:space="25" w:color="000000"/>
          </w:pgBorders>
          <w:cols w:space="720"/>
        </w:sectPr>
      </w:pPr>
    </w:p>
    <w:p w14:paraId="6E79B6C8" w14:textId="77777777" w:rsidR="000D2603" w:rsidRDefault="007E2978">
      <w:pPr>
        <w:spacing w:before="60"/>
        <w:ind w:left="541" w:right="1524"/>
        <w:jc w:val="center"/>
        <w:rPr>
          <w:b/>
          <w:i/>
          <w:sz w:val="48"/>
        </w:rPr>
      </w:pPr>
      <w:r>
        <w:rPr>
          <w:b/>
          <w:i/>
          <w:sz w:val="48"/>
          <w:u w:val="thick"/>
        </w:rPr>
        <w:lastRenderedPageBreak/>
        <w:t>Table of Contents</w:t>
      </w:r>
    </w:p>
    <w:p w14:paraId="4E65FEA8" w14:textId="77777777" w:rsidR="000D2603" w:rsidRDefault="000D2603">
      <w:pPr>
        <w:pStyle w:val="BodyText"/>
        <w:rPr>
          <w:b/>
          <w:i/>
          <w:sz w:val="20"/>
        </w:rPr>
      </w:pPr>
    </w:p>
    <w:p w14:paraId="39E7515E" w14:textId="77777777" w:rsidR="000D2603" w:rsidRDefault="000D2603">
      <w:pPr>
        <w:pStyle w:val="BodyText"/>
        <w:rPr>
          <w:b/>
          <w:i/>
          <w:sz w:val="20"/>
        </w:rPr>
      </w:pPr>
    </w:p>
    <w:p w14:paraId="7A2950EC" w14:textId="77777777" w:rsidR="000D2603" w:rsidRDefault="000D2603">
      <w:pPr>
        <w:pStyle w:val="BodyText"/>
        <w:rPr>
          <w:b/>
          <w:i/>
          <w:sz w:val="20"/>
        </w:rPr>
      </w:pPr>
    </w:p>
    <w:p w14:paraId="1E125C68" w14:textId="77777777" w:rsidR="000D2603" w:rsidRDefault="000D2603">
      <w:pPr>
        <w:pStyle w:val="BodyText"/>
        <w:rPr>
          <w:b/>
          <w:i/>
          <w:sz w:val="20"/>
        </w:rPr>
      </w:pPr>
    </w:p>
    <w:p w14:paraId="416FC032" w14:textId="77777777" w:rsidR="000D2603" w:rsidRDefault="000D2603">
      <w:pPr>
        <w:pStyle w:val="BodyText"/>
        <w:spacing w:before="5"/>
        <w:rPr>
          <w:b/>
          <w:i/>
          <w:sz w:val="20"/>
        </w:rPr>
      </w:pPr>
    </w:p>
    <w:p w14:paraId="772D23C4" w14:textId="77777777" w:rsidR="000D2603" w:rsidRDefault="007E2978">
      <w:pPr>
        <w:spacing w:before="87"/>
        <w:ind w:left="500"/>
        <w:rPr>
          <w:sz w:val="32"/>
        </w:rPr>
      </w:pPr>
      <w:r>
        <w:rPr>
          <w:noProof/>
        </w:rPr>
        <w:drawing>
          <wp:anchor distT="0" distB="0" distL="0" distR="0" simplePos="0" relativeHeight="15729664" behindDoc="0" locked="0" layoutInCell="1" allowOverlap="1" wp14:anchorId="135EAF68" wp14:editId="327BF50F">
            <wp:simplePos x="0" y="0"/>
            <wp:positionH relativeFrom="page">
              <wp:posOffset>914082</wp:posOffset>
            </wp:positionH>
            <wp:positionV relativeFrom="paragraph">
              <wp:posOffset>139223</wp:posOffset>
            </wp:positionV>
            <wp:extent cx="67945" cy="67944"/>
            <wp:effectExtent l="0" t="0" r="0" b="0"/>
            <wp:wrapNone/>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5" cstate="print"/>
                    <a:stretch>
                      <a:fillRect/>
                    </a:stretch>
                  </pic:blipFill>
                  <pic:spPr>
                    <a:xfrm>
                      <a:off x="0" y="0"/>
                      <a:ext cx="67945" cy="67944"/>
                    </a:xfrm>
                    <a:prstGeom prst="rect">
                      <a:avLst/>
                    </a:prstGeom>
                  </pic:spPr>
                </pic:pic>
              </a:graphicData>
            </a:graphic>
          </wp:anchor>
        </w:drawing>
      </w:r>
      <w:r>
        <w:rPr>
          <w:sz w:val="32"/>
        </w:rPr>
        <w:t>Circuit Diagram</w:t>
      </w:r>
    </w:p>
    <w:p w14:paraId="19C1FBBC" w14:textId="77777777" w:rsidR="000D2603" w:rsidRDefault="000D2603">
      <w:pPr>
        <w:pStyle w:val="BodyText"/>
        <w:spacing w:before="6"/>
        <w:rPr>
          <w:sz w:val="24"/>
        </w:rPr>
      </w:pPr>
    </w:p>
    <w:p w14:paraId="41E31391" w14:textId="77777777" w:rsidR="000D2603" w:rsidRDefault="007E2978">
      <w:pPr>
        <w:spacing w:before="86"/>
        <w:ind w:left="500"/>
        <w:rPr>
          <w:sz w:val="32"/>
        </w:rPr>
      </w:pPr>
      <w:r>
        <w:rPr>
          <w:noProof/>
        </w:rPr>
        <w:drawing>
          <wp:anchor distT="0" distB="0" distL="0" distR="0" simplePos="0" relativeHeight="15730176" behindDoc="0" locked="0" layoutInCell="1" allowOverlap="1" wp14:anchorId="587516D7" wp14:editId="1EFA2082">
            <wp:simplePos x="0" y="0"/>
            <wp:positionH relativeFrom="page">
              <wp:posOffset>914082</wp:posOffset>
            </wp:positionH>
            <wp:positionV relativeFrom="paragraph">
              <wp:posOffset>138588</wp:posOffset>
            </wp:positionV>
            <wp:extent cx="67945" cy="67945"/>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5" cstate="print"/>
                    <a:stretch>
                      <a:fillRect/>
                    </a:stretch>
                  </pic:blipFill>
                  <pic:spPr>
                    <a:xfrm>
                      <a:off x="0" y="0"/>
                      <a:ext cx="67945" cy="67945"/>
                    </a:xfrm>
                    <a:prstGeom prst="rect">
                      <a:avLst/>
                    </a:prstGeom>
                  </pic:spPr>
                </pic:pic>
              </a:graphicData>
            </a:graphic>
          </wp:anchor>
        </w:drawing>
      </w:r>
      <w:r>
        <w:rPr>
          <w:sz w:val="32"/>
        </w:rPr>
        <w:t>Components Required</w:t>
      </w:r>
    </w:p>
    <w:p w14:paraId="3F728B53" w14:textId="77777777" w:rsidR="000D2603" w:rsidRDefault="000D2603">
      <w:pPr>
        <w:pStyle w:val="BodyText"/>
        <w:spacing w:before="6"/>
        <w:rPr>
          <w:sz w:val="24"/>
        </w:rPr>
      </w:pPr>
    </w:p>
    <w:p w14:paraId="2857CD57" w14:textId="77777777" w:rsidR="000D2603" w:rsidRDefault="007E2978">
      <w:pPr>
        <w:spacing w:before="86"/>
        <w:ind w:left="500"/>
        <w:rPr>
          <w:sz w:val="32"/>
        </w:rPr>
      </w:pPr>
      <w:r>
        <w:rPr>
          <w:noProof/>
        </w:rPr>
        <w:drawing>
          <wp:anchor distT="0" distB="0" distL="0" distR="0" simplePos="0" relativeHeight="15730688" behindDoc="0" locked="0" layoutInCell="1" allowOverlap="1" wp14:anchorId="7CBDCC00" wp14:editId="184825B9">
            <wp:simplePos x="0" y="0"/>
            <wp:positionH relativeFrom="page">
              <wp:posOffset>914082</wp:posOffset>
            </wp:positionH>
            <wp:positionV relativeFrom="paragraph">
              <wp:posOffset>138588</wp:posOffset>
            </wp:positionV>
            <wp:extent cx="67945" cy="67944"/>
            <wp:effectExtent l="0" t="0" r="0" b="0"/>
            <wp:wrapNone/>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5" cstate="print"/>
                    <a:stretch>
                      <a:fillRect/>
                    </a:stretch>
                  </pic:blipFill>
                  <pic:spPr>
                    <a:xfrm>
                      <a:off x="0" y="0"/>
                      <a:ext cx="67945" cy="67944"/>
                    </a:xfrm>
                    <a:prstGeom prst="rect">
                      <a:avLst/>
                    </a:prstGeom>
                  </pic:spPr>
                </pic:pic>
              </a:graphicData>
            </a:graphic>
          </wp:anchor>
        </w:drawing>
      </w:r>
      <w:r>
        <w:rPr>
          <w:sz w:val="32"/>
        </w:rPr>
        <w:t>Block Diagram of th</w:t>
      </w:r>
      <w:r>
        <w:rPr>
          <w:sz w:val="32"/>
        </w:rPr>
        <w:t>e Project</w:t>
      </w:r>
    </w:p>
    <w:p w14:paraId="4B6D4272" w14:textId="77777777" w:rsidR="000D2603" w:rsidRDefault="000D2603">
      <w:pPr>
        <w:pStyle w:val="BodyText"/>
        <w:spacing w:before="6"/>
        <w:rPr>
          <w:sz w:val="24"/>
        </w:rPr>
      </w:pPr>
    </w:p>
    <w:p w14:paraId="399ADFF6" w14:textId="77777777" w:rsidR="000D2603" w:rsidRDefault="007E2978">
      <w:pPr>
        <w:spacing w:before="86"/>
        <w:ind w:left="500"/>
        <w:rPr>
          <w:sz w:val="32"/>
        </w:rPr>
      </w:pPr>
      <w:r>
        <w:rPr>
          <w:noProof/>
        </w:rPr>
        <w:drawing>
          <wp:anchor distT="0" distB="0" distL="0" distR="0" simplePos="0" relativeHeight="15731200" behindDoc="0" locked="0" layoutInCell="1" allowOverlap="1" wp14:anchorId="22DBD84A" wp14:editId="67055D8E">
            <wp:simplePos x="0" y="0"/>
            <wp:positionH relativeFrom="page">
              <wp:posOffset>914082</wp:posOffset>
            </wp:positionH>
            <wp:positionV relativeFrom="paragraph">
              <wp:posOffset>138588</wp:posOffset>
            </wp:positionV>
            <wp:extent cx="67945" cy="67944"/>
            <wp:effectExtent l="0" t="0" r="0" b="0"/>
            <wp:wrapNone/>
            <wp:docPr id="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png"/>
                    <pic:cNvPicPr/>
                  </pic:nvPicPr>
                  <pic:blipFill>
                    <a:blip r:embed="rId6" cstate="print"/>
                    <a:stretch>
                      <a:fillRect/>
                    </a:stretch>
                  </pic:blipFill>
                  <pic:spPr>
                    <a:xfrm>
                      <a:off x="0" y="0"/>
                      <a:ext cx="67945" cy="67944"/>
                    </a:xfrm>
                    <a:prstGeom prst="rect">
                      <a:avLst/>
                    </a:prstGeom>
                  </pic:spPr>
                </pic:pic>
              </a:graphicData>
            </a:graphic>
          </wp:anchor>
        </w:drawing>
      </w:r>
      <w:r>
        <w:rPr>
          <w:sz w:val="32"/>
        </w:rPr>
        <w:t>Block Diagram Description</w:t>
      </w:r>
    </w:p>
    <w:p w14:paraId="058EC453" w14:textId="77777777" w:rsidR="000D2603" w:rsidRDefault="000D2603">
      <w:pPr>
        <w:pStyle w:val="BodyText"/>
        <w:spacing w:before="6"/>
        <w:rPr>
          <w:sz w:val="24"/>
        </w:rPr>
      </w:pPr>
    </w:p>
    <w:p w14:paraId="510E6377" w14:textId="77777777" w:rsidR="000D2603" w:rsidRDefault="007E2978">
      <w:pPr>
        <w:spacing w:before="86"/>
        <w:ind w:left="500"/>
        <w:rPr>
          <w:sz w:val="32"/>
        </w:rPr>
      </w:pPr>
      <w:r>
        <w:rPr>
          <w:noProof/>
        </w:rPr>
        <w:drawing>
          <wp:anchor distT="0" distB="0" distL="0" distR="0" simplePos="0" relativeHeight="15731712" behindDoc="0" locked="0" layoutInCell="1" allowOverlap="1" wp14:anchorId="53E30626" wp14:editId="476FB96B">
            <wp:simplePos x="0" y="0"/>
            <wp:positionH relativeFrom="page">
              <wp:posOffset>914082</wp:posOffset>
            </wp:positionH>
            <wp:positionV relativeFrom="paragraph">
              <wp:posOffset>138588</wp:posOffset>
            </wp:positionV>
            <wp:extent cx="67945" cy="67944"/>
            <wp:effectExtent l="0" t="0" r="0" b="0"/>
            <wp:wrapNone/>
            <wp:docPr id="9"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png"/>
                    <pic:cNvPicPr/>
                  </pic:nvPicPr>
                  <pic:blipFill>
                    <a:blip r:embed="rId6" cstate="print"/>
                    <a:stretch>
                      <a:fillRect/>
                    </a:stretch>
                  </pic:blipFill>
                  <pic:spPr>
                    <a:xfrm>
                      <a:off x="0" y="0"/>
                      <a:ext cx="67945" cy="67944"/>
                    </a:xfrm>
                    <a:prstGeom prst="rect">
                      <a:avLst/>
                    </a:prstGeom>
                  </pic:spPr>
                </pic:pic>
              </a:graphicData>
            </a:graphic>
          </wp:anchor>
        </w:drawing>
      </w:r>
      <w:r>
        <w:rPr>
          <w:sz w:val="32"/>
        </w:rPr>
        <w:t>Working of Arduino Line Follower Robot</w:t>
      </w:r>
    </w:p>
    <w:p w14:paraId="300AB8BA" w14:textId="77777777" w:rsidR="000D2603" w:rsidRDefault="000D2603">
      <w:pPr>
        <w:pStyle w:val="BodyText"/>
        <w:spacing w:before="6"/>
        <w:rPr>
          <w:sz w:val="24"/>
        </w:rPr>
      </w:pPr>
    </w:p>
    <w:p w14:paraId="265D9203" w14:textId="5180281C" w:rsidR="000D2603" w:rsidRDefault="007E2978">
      <w:pPr>
        <w:spacing w:before="86"/>
        <w:ind w:left="500"/>
        <w:rPr>
          <w:sz w:val="32"/>
        </w:rPr>
      </w:pPr>
      <w:r>
        <w:rPr>
          <w:noProof/>
        </w:rPr>
        <w:drawing>
          <wp:anchor distT="0" distB="0" distL="0" distR="0" simplePos="0" relativeHeight="15732224" behindDoc="0" locked="0" layoutInCell="1" allowOverlap="1" wp14:anchorId="24292101" wp14:editId="58E3E2C0">
            <wp:simplePos x="0" y="0"/>
            <wp:positionH relativeFrom="page">
              <wp:posOffset>914082</wp:posOffset>
            </wp:positionH>
            <wp:positionV relativeFrom="paragraph">
              <wp:posOffset>138588</wp:posOffset>
            </wp:positionV>
            <wp:extent cx="67945" cy="67944"/>
            <wp:effectExtent l="0" t="0" r="0" b="0"/>
            <wp:wrapNone/>
            <wp:docPr id="1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2.png"/>
                    <pic:cNvPicPr/>
                  </pic:nvPicPr>
                  <pic:blipFill>
                    <a:blip r:embed="rId5" cstate="print"/>
                    <a:stretch>
                      <a:fillRect/>
                    </a:stretch>
                  </pic:blipFill>
                  <pic:spPr>
                    <a:xfrm>
                      <a:off x="0" y="0"/>
                      <a:ext cx="67945" cy="67944"/>
                    </a:xfrm>
                    <a:prstGeom prst="rect">
                      <a:avLst/>
                    </a:prstGeom>
                  </pic:spPr>
                </pic:pic>
              </a:graphicData>
            </a:graphic>
          </wp:anchor>
        </w:drawing>
      </w:r>
      <w:r>
        <w:rPr>
          <w:sz w:val="32"/>
        </w:rPr>
        <w:t>Code (</w:t>
      </w:r>
      <w:r w:rsidRPr="007E2978">
        <w:rPr>
          <w:sz w:val="32"/>
        </w:rPr>
        <w:t>https://github.com/AditiKalkal/LFR/blob/main/code</w:t>
      </w:r>
      <w:r>
        <w:rPr>
          <w:sz w:val="32"/>
        </w:rPr>
        <w:t>)</w:t>
      </w:r>
    </w:p>
    <w:p w14:paraId="6EB739C7" w14:textId="77777777" w:rsidR="000D2603" w:rsidRDefault="000D2603">
      <w:pPr>
        <w:pStyle w:val="BodyText"/>
        <w:spacing w:before="6"/>
        <w:rPr>
          <w:sz w:val="24"/>
        </w:rPr>
      </w:pPr>
    </w:p>
    <w:p w14:paraId="06308C72" w14:textId="77777777" w:rsidR="000D2603" w:rsidRDefault="007E2978">
      <w:pPr>
        <w:spacing w:before="86"/>
        <w:ind w:left="500"/>
        <w:rPr>
          <w:sz w:val="32"/>
        </w:rPr>
      </w:pPr>
      <w:r>
        <w:rPr>
          <w:noProof/>
        </w:rPr>
        <w:drawing>
          <wp:anchor distT="0" distB="0" distL="0" distR="0" simplePos="0" relativeHeight="15732736" behindDoc="0" locked="0" layoutInCell="1" allowOverlap="1" wp14:anchorId="397ED337" wp14:editId="5179BB4C">
            <wp:simplePos x="0" y="0"/>
            <wp:positionH relativeFrom="page">
              <wp:posOffset>914082</wp:posOffset>
            </wp:positionH>
            <wp:positionV relativeFrom="paragraph">
              <wp:posOffset>138588</wp:posOffset>
            </wp:positionV>
            <wp:extent cx="67945" cy="67944"/>
            <wp:effectExtent l="0" t="0" r="0" b="0"/>
            <wp:wrapNone/>
            <wp:docPr id="1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png"/>
                    <pic:cNvPicPr/>
                  </pic:nvPicPr>
                  <pic:blipFill>
                    <a:blip r:embed="rId5" cstate="print"/>
                    <a:stretch>
                      <a:fillRect/>
                    </a:stretch>
                  </pic:blipFill>
                  <pic:spPr>
                    <a:xfrm>
                      <a:off x="0" y="0"/>
                      <a:ext cx="67945" cy="67944"/>
                    </a:xfrm>
                    <a:prstGeom prst="rect">
                      <a:avLst/>
                    </a:prstGeom>
                  </pic:spPr>
                </pic:pic>
              </a:graphicData>
            </a:graphic>
          </wp:anchor>
        </w:drawing>
      </w:r>
      <w:r>
        <w:rPr>
          <w:sz w:val="32"/>
        </w:rPr>
        <w:t>Applications of Line Follower Robot</w:t>
      </w:r>
    </w:p>
    <w:p w14:paraId="0F889C5A" w14:textId="77777777" w:rsidR="000D2603" w:rsidRDefault="000D2603">
      <w:pPr>
        <w:pStyle w:val="BodyText"/>
        <w:spacing w:before="6"/>
        <w:rPr>
          <w:sz w:val="24"/>
        </w:rPr>
      </w:pPr>
    </w:p>
    <w:p w14:paraId="06E2DF3F" w14:textId="77777777" w:rsidR="000D2603" w:rsidRDefault="007E2978">
      <w:pPr>
        <w:spacing w:before="86"/>
        <w:ind w:left="500"/>
        <w:rPr>
          <w:sz w:val="32"/>
        </w:rPr>
      </w:pPr>
      <w:r>
        <w:rPr>
          <w:noProof/>
        </w:rPr>
        <w:drawing>
          <wp:anchor distT="0" distB="0" distL="0" distR="0" simplePos="0" relativeHeight="15733248" behindDoc="0" locked="0" layoutInCell="1" allowOverlap="1" wp14:anchorId="4613360A" wp14:editId="6A0CF8E5">
            <wp:simplePos x="0" y="0"/>
            <wp:positionH relativeFrom="page">
              <wp:posOffset>914082</wp:posOffset>
            </wp:positionH>
            <wp:positionV relativeFrom="paragraph">
              <wp:posOffset>138588</wp:posOffset>
            </wp:positionV>
            <wp:extent cx="67945" cy="67944"/>
            <wp:effectExtent l="0" t="0" r="0" b="0"/>
            <wp:wrapNone/>
            <wp:docPr id="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png"/>
                    <pic:cNvPicPr/>
                  </pic:nvPicPr>
                  <pic:blipFill>
                    <a:blip r:embed="rId5" cstate="print"/>
                    <a:stretch>
                      <a:fillRect/>
                    </a:stretch>
                  </pic:blipFill>
                  <pic:spPr>
                    <a:xfrm>
                      <a:off x="0" y="0"/>
                      <a:ext cx="67945" cy="67944"/>
                    </a:xfrm>
                    <a:prstGeom prst="rect">
                      <a:avLst/>
                    </a:prstGeom>
                  </pic:spPr>
                </pic:pic>
              </a:graphicData>
            </a:graphic>
          </wp:anchor>
        </w:drawing>
      </w:r>
      <w:r>
        <w:rPr>
          <w:sz w:val="32"/>
        </w:rPr>
        <w:t>Future work</w:t>
      </w:r>
    </w:p>
    <w:p w14:paraId="489B305B" w14:textId="77777777" w:rsidR="000D2603" w:rsidRDefault="000D2603">
      <w:pPr>
        <w:pStyle w:val="BodyText"/>
        <w:spacing w:before="6"/>
        <w:rPr>
          <w:sz w:val="24"/>
        </w:rPr>
      </w:pPr>
    </w:p>
    <w:p w14:paraId="049ADCF1" w14:textId="13A11350" w:rsidR="000D2603" w:rsidRDefault="007E2978">
      <w:pPr>
        <w:spacing w:before="87"/>
        <w:ind w:left="500"/>
        <w:rPr>
          <w:sz w:val="32"/>
        </w:rPr>
      </w:pPr>
      <w:r>
        <w:rPr>
          <w:noProof/>
        </w:rPr>
        <w:drawing>
          <wp:anchor distT="0" distB="0" distL="0" distR="0" simplePos="0" relativeHeight="15733760" behindDoc="0" locked="0" layoutInCell="1" allowOverlap="1" wp14:anchorId="0EB54C2D" wp14:editId="5C380BCD">
            <wp:simplePos x="0" y="0"/>
            <wp:positionH relativeFrom="page">
              <wp:posOffset>914082</wp:posOffset>
            </wp:positionH>
            <wp:positionV relativeFrom="paragraph">
              <wp:posOffset>139223</wp:posOffset>
            </wp:positionV>
            <wp:extent cx="67945" cy="67944"/>
            <wp:effectExtent l="0" t="0" r="0" b="0"/>
            <wp:wrapNone/>
            <wp:docPr id="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2.png"/>
                    <pic:cNvPicPr/>
                  </pic:nvPicPr>
                  <pic:blipFill>
                    <a:blip r:embed="rId5" cstate="print"/>
                    <a:stretch>
                      <a:fillRect/>
                    </a:stretch>
                  </pic:blipFill>
                  <pic:spPr>
                    <a:xfrm>
                      <a:off x="0" y="0"/>
                      <a:ext cx="67945" cy="67944"/>
                    </a:xfrm>
                    <a:prstGeom prst="rect">
                      <a:avLst/>
                    </a:prstGeom>
                  </pic:spPr>
                </pic:pic>
              </a:graphicData>
            </a:graphic>
          </wp:anchor>
        </w:drawing>
      </w:r>
      <w:r>
        <w:rPr>
          <w:sz w:val="32"/>
        </w:rPr>
        <w:t>Output Video (</w:t>
      </w:r>
      <w:r w:rsidRPr="007E2978">
        <w:rPr>
          <w:sz w:val="32"/>
        </w:rPr>
        <w:t>https://github.com/AditiKalkal/LFR/blob/main/Line%20Following%20robot%20Video.mp4</w:t>
      </w:r>
      <w:r>
        <w:rPr>
          <w:sz w:val="32"/>
        </w:rPr>
        <w:t>)</w:t>
      </w:r>
    </w:p>
    <w:p w14:paraId="441AC0C6" w14:textId="77777777" w:rsidR="000D2603" w:rsidRDefault="000D2603">
      <w:pPr>
        <w:rPr>
          <w:sz w:val="32"/>
        </w:rPr>
        <w:sectPr w:rsidR="000D2603">
          <w:pgSz w:w="12240" w:h="15840"/>
          <w:pgMar w:top="1380" w:right="1320" w:bottom="280" w:left="1300" w:header="720" w:footer="720" w:gutter="0"/>
          <w:pgBorders w:offsetFrom="page">
            <w:top w:val="single" w:sz="36" w:space="28" w:color="000000"/>
            <w:left w:val="single" w:sz="36" w:space="19" w:color="000000"/>
            <w:bottom w:val="single" w:sz="36" w:space="17" w:color="000000"/>
            <w:right w:val="single" w:sz="36" w:space="21" w:color="000000"/>
          </w:pgBorders>
          <w:cols w:space="720"/>
        </w:sectPr>
      </w:pPr>
    </w:p>
    <w:p w14:paraId="516240BF" w14:textId="77777777" w:rsidR="000D2603" w:rsidRDefault="000D2603">
      <w:pPr>
        <w:pStyle w:val="BodyText"/>
        <w:spacing w:before="1"/>
        <w:rPr>
          <w:sz w:val="24"/>
        </w:rPr>
      </w:pPr>
    </w:p>
    <w:p w14:paraId="415AD0E7" w14:textId="77777777" w:rsidR="000D2603" w:rsidRDefault="007E2978">
      <w:pPr>
        <w:spacing w:before="80"/>
        <w:ind w:left="445" w:right="518"/>
        <w:jc w:val="center"/>
        <w:rPr>
          <w:b/>
          <w:i/>
          <w:sz w:val="48"/>
        </w:rPr>
      </w:pPr>
      <w:r>
        <w:rPr>
          <w:b/>
          <w:i/>
          <w:sz w:val="48"/>
          <w:u w:val="thick"/>
        </w:rPr>
        <w:t>Circuit Diagram</w:t>
      </w:r>
    </w:p>
    <w:p w14:paraId="540D0EE0" w14:textId="77777777" w:rsidR="000D2603" w:rsidRDefault="000D2603">
      <w:pPr>
        <w:pStyle w:val="BodyText"/>
        <w:rPr>
          <w:b/>
          <w:i/>
          <w:sz w:val="20"/>
        </w:rPr>
      </w:pPr>
    </w:p>
    <w:p w14:paraId="140082DE" w14:textId="77777777" w:rsidR="000D2603" w:rsidRDefault="000D2603">
      <w:pPr>
        <w:pStyle w:val="BodyText"/>
        <w:rPr>
          <w:b/>
          <w:i/>
          <w:sz w:val="20"/>
        </w:rPr>
      </w:pPr>
    </w:p>
    <w:p w14:paraId="72A929CE" w14:textId="77777777" w:rsidR="000D2603" w:rsidRDefault="000D2603">
      <w:pPr>
        <w:pStyle w:val="BodyText"/>
        <w:rPr>
          <w:b/>
          <w:i/>
          <w:sz w:val="20"/>
        </w:rPr>
      </w:pPr>
    </w:p>
    <w:p w14:paraId="5EB5B5A7" w14:textId="77777777" w:rsidR="000D2603" w:rsidRDefault="000D2603">
      <w:pPr>
        <w:pStyle w:val="BodyText"/>
        <w:rPr>
          <w:b/>
          <w:i/>
          <w:sz w:val="20"/>
        </w:rPr>
      </w:pPr>
    </w:p>
    <w:p w14:paraId="7C069E35" w14:textId="77777777" w:rsidR="000D2603" w:rsidRDefault="000D2603">
      <w:pPr>
        <w:pStyle w:val="BodyText"/>
        <w:rPr>
          <w:b/>
          <w:i/>
          <w:sz w:val="20"/>
        </w:rPr>
      </w:pPr>
    </w:p>
    <w:p w14:paraId="24F04F97" w14:textId="77777777" w:rsidR="000D2603" w:rsidRDefault="007E2978">
      <w:pPr>
        <w:pStyle w:val="BodyText"/>
        <w:spacing w:before="6"/>
        <w:rPr>
          <w:b/>
          <w:i/>
          <w:sz w:val="16"/>
        </w:rPr>
      </w:pPr>
      <w:r>
        <w:pict w14:anchorId="6D298CD0">
          <v:group id="_x0000_s1056" style="position:absolute;margin-left:70.05pt;margin-top:11.45pt;width:459.95pt;height:522.9pt;z-index:-15723008;mso-wrap-distance-left:0;mso-wrap-distance-right:0;mso-position-horizontal-relative:page" coordorigin="1401,229" coordsize="9199,10458">
            <v:shape id="_x0000_s1058" type="#_x0000_t75" style="position:absolute;left:1401;top:229;width:9199;height:5144">
              <v:imagedata r:id="rId7" o:title=""/>
            </v:shape>
            <v:shape id="_x0000_s1057" type="#_x0000_t75" style="position:absolute;left:2818;top:5409;width:6503;height:5278">
              <v:imagedata r:id="rId8" o:title=""/>
            </v:shape>
            <w10:wrap type="topAndBottom" anchorx="page"/>
          </v:group>
        </w:pict>
      </w:r>
    </w:p>
    <w:p w14:paraId="322A22E8" w14:textId="77777777" w:rsidR="000D2603" w:rsidRDefault="000D2603">
      <w:pPr>
        <w:rPr>
          <w:sz w:val="16"/>
        </w:rPr>
        <w:sectPr w:rsidR="000D2603">
          <w:pgSz w:w="12240" w:h="15840"/>
          <w:pgMar w:top="1500" w:right="1320" w:bottom="280" w:left="1300" w:header="720" w:footer="720" w:gutter="0"/>
          <w:pgBorders w:offsetFrom="page">
            <w:top w:val="single" w:sz="36" w:space="23" w:color="000000"/>
            <w:left w:val="single" w:sz="36" w:space="10" w:color="000000"/>
            <w:bottom w:val="single" w:sz="36" w:space="12" w:color="000000"/>
            <w:right w:val="single" w:sz="36" w:space="14" w:color="000000"/>
          </w:pgBorders>
          <w:cols w:space="720"/>
        </w:sectPr>
      </w:pPr>
    </w:p>
    <w:p w14:paraId="1589E9F6" w14:textId="77777777" w:rsidR="000D2603" w:rsidRDefault="000D2603">
      <w:pPr>
        <w:pStyle w:val="BodyText"/>
        <w:rPr>
          <w:b/>
          <w:i/>
          <w:sz w:val="20"/>
        </w:rPr>
      </w:pPr>
    </w:p>
    <w:p w14:paraId="66E14760" w14:textId="77777777" w:rsidR="000D2603" w:rsidRDefault="000D2603">
      <w:pPr>
        <w:pStyle w:val="BodyText"/>
        <w:rPr>
          <w:b/>
          <w:i/>
          <w:sz w:val="20"/>
        </w:rPr>
      </w:pPr>
    </w:p>
    <w:p w14:paraId="6B7C12E0" w14:textId="77777777" w:rsidR="000D2603" w:rsidRDefault="000D2603">
      <w:pPr>
        <w:pStyle w:val="BodyText"/>
        <w:spacing w:before="4"/>
        <w:rPr>
          <w:b/>
          <w:i/>
          <w:sz w:val="17"/>
        </w:rPr>
      </w:pPr>
    </w:p>
    <w:p w14:paraId="11ED15E3" w14:textId="77777777" w:rsidR="000D2603" w:rsidRDefault="007E2978">
      <w:pPr>
        <w:spacing w:before="80"/>
        <w:ind w:left="541" w:right="470"/>
        <w:jc w:val="center"/>
        <w:rPr>
          <w:b/>
          <w:i/>
          <w:sz w:val="48"/>
        </w:rPr>
      </w:pPr>
      <w:r>
        <w:rPr>
          <w:b/>
          <w:i/>
          <w:sz w:val="48"/>
          <w:u w:val="thick"/>
        </w:rPr>
        <w:t>Block Diagram of the Project</w:t>
      </w:r>
    </w:p>
    <w:p w14:paraId="4F6D5857" w14:textId="77777777" w:rsidR="000D2603" w:rsidRDefault="000D2603">
      <w:pPr>
        <w:pStyle w:val="BodyText"/>
        <w:rPr>
          <w:b/>
          <w:i/>
          <w:sz w:val="20"/>
        </w:rPr>
      </w:pPr>
    </w:p>
    <w:p w14:paraId="30E2E842" w14:textId="77777777" w:rsidR="000D2603" w:rsidRDefault="000D2603">
      <w:pPr>
        <w:pStyle w:val="BodyText"/>
        <w:rPr>
          <w:b/>
          <w:i/>
          <w:sz w:val="20"/>
        </w:rPr>
      </w:pPr>
    </w:p>
    <w:p w14:paraId="0BF4FFFA" w14:textId="77777777" w:rsidR="000D2603" w:rsidRDefault="000D2603">
      <w:pPr>
        <w:pStyle w:val="BodyText"/>
        <w:spacing w:before="6"/>
        <w:rPr>
          <w:b/>
          <w:i/>
          <w:sz w:val="21"/>
        </w:rPr>
      </w:pPr>
    </w:p>
    <w:p w14:paraId="510CBEAF" w14:textId="1D0C3F8E" w:rsidR="000D2603" w:rsidRDefault="007E2978">
      <w:pPr>
        <w:pStyle w:val="BodyText"/>
        <w:spacing w:before="91" w:after="19" w:line="484" w:lineRule="auto"/>
        <w:ind w:left="140"/>
      </w:pPr>
      <w:r>
        <w:t>The line follower robot built in this project is divided in</w:t>
      </w:r>
      <w:r>
        <w:t xml:space="preserve">to 4 blocks. The following image shows the block diagram for the </w:t>
      </w:r>
      <w:r>
        <w:t>line follower robot.</w:t>
      </w:r>
    </w:p>
    <w:p w14:paraId="70FC277F" w14:textId="77777777" w:rsidR="000D2603" w:rsidRDefault="007E2978">
      <w:pPr>
        <w:pStyle w:val="BodyText"/>
        <w:ind w:left="104"/>
        <w:rPr>
          <w:sz w:val="20"/>
        </w:rPr>
      </w:pPr>
      <w:r>
        <w:rPr>
          <w:noProof/>
          <w:sz w:val="20"/>
        </w:rPr>
        <w:drawing>
          <wp:inline distT="0" distB="0" distL="0" distR="0" wp14:anchorId="6E0C037E" wp14:editId="5DEEE365">
            <wp:extent cx="5942966" cy="4457700"/>
            <wp:effectExtent l="0" t="0" r="0" b="0"/>
            <wp:docPr id="19"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6.jpeg"/>
                    <pic:cNvPicPr/>
                  </pic:nvPicPr>
                  <pic:blipFill>
                    <a:blip r:embed="rId9" cstate="print"/>
                    <a:stretch>
                      <a:fillRect/>
                    </a:stretch>
                  </pic:blipFill>
                  <pic:spPr>
                    <a:xfrm>
                      <a:off x="0" y="0"/>
                      <a:ext cx="5942966" cy="4457700"/>
                    </a:xfrm>
                    <a:prstGeom prst="rect">
                      <a:avLst/>
                    </a:prstGeom>
                  </pic:spPr>
                </pic:pic>
              </a:graphicData>
            </a:graphic>
          </wp:inline>
        </w:drawing>
      </w:r>
    </w:p>
    <w:p w14:paraId="148430DF" w14:textId="77777777" w:rsidR="000D2603" w:rsidRDefault="000D2603">
      <w:pPr>
        <w:rPr>
          <w:sz w:val="20"/>
        </w:rPr>
        <w:sectPr w:rsidR="000D2603">
          <w:pgSz w:w="12240" w:h="15840"/>
          <w:pgMar w:top="1500" w:right="1320" w:bottom="280" w:left="1300" w:header="720" w:footer="720" w:gutter="0"/>
          <w:pgBorders w:offsetFrom="page">
            <w:top w:val="single" w:sz="36" w:space="15" w:color="000000"/>
            <w:left w:val="single" w:sz="36" w:space="19" w:color="000000"/>
            <w:bottom w:val="single" w:sz="36" w:space="23" w:color="000000"/>
            <w:right w:val="single" w:sz="36" w:space="14" w:color="000000"/>
          </w:pgBorders>
          <w:cols w:space="720"/>
        </w:sectPr>
      </w:pPr>
    </w:p>
    <w:p w14:paraId="2E5386B2" w14:textId="77777777" w:rsidR="000D2603" w:rsidRDefault="007E2978">
      <w:pPr>
        <w:pStyle w:val="Heading1"/>
        <w:ind w:right="1080"/>
        <w:rPr>
          <w:u w:val="none"/>
        </w:rPr>
      </w:pPr>
      <w:r>
        <w:rPr>
          <w:u w:val="thick"/>
        </w:rPr>
        <w:lastRenderedPageBreak/>
        <w:t>Block Diagram Description</w:t>
      </w:r>
    </w:p>
    <w:p w14:paraId="55633088" w14:textId="77777777" w:rsidR="000D2603" w:rsidRDefault="000D2603">
      <w:pPr>
        <w:pStyle w:val="BodyText"/>
        <w:rPr>
          <w:b/>
          <w:i/>
          <w:sz w:val="20"/>
        </w:rPr>
      </w:pPr>
    </w:p>
    <w:p w14:paraId="5949B163" w14:textId="77777777" w:rsidR="000D2603" w:rsidRDefault="000D2603">
      <w:pPr>
        <w:pStyle w:val="BodyText"/>
        <w:rPr>
          <w:b/>
          <w:i/>
          <w:sz w:val="20"/>
        </w:rPr>
      </w:pPr>
    </w:p>
    <w:p w14:paraId="7B2716F3" w14:textId="77777777" w:rsidR="000D2603" w:rsidRDefault="000D2603">
      <w:pPr>
        <w:pStyle w:val="BodyText"/>
        <w:rPr>
          <w:b/>
          <w:i/>
          <w:sz w:val="20"/>
        </w:rPr>
      </w:pPr>
    </w:p>
    <w:p w14:paraId="25A86F60" w14:textId="77777777" w:rsidR="000D2603" w:rsidRDefault="000D2603">
      <w:pPr>
        <w:pStyle w:val="BodyText"/>
        <w:spacing w:before="10"/>
        <w:rPr>
          <w:b/>
          <w:i/>
          <w:sz w:val="28"/>
        </w:rPr>
      </w:pPr>
    </w:p>
    <w:p w14:paraId="49C57C88" w14:textId="77777777" w:rsidR="000D2603" w:rsidRDefault="007E2978">
      <w:pPr>
        <w:pStyle w:val="Heading3"/>
        <w:rPr>
          <w:u w:val="none"/>
        </w:rPr>
      </w:pPr>
      <w:r>
        <w:t>Sensors (IR Sensor):</w:t>
      </w:r>
    </w:p>
    <w:p w14:paraId="38475243" w14:textId="77777777" w:rsidR="000D2603" w:rsidRDefault="000D2603">
      <w:pPr>
        <w:pStyle w:val="BodyText"/>
        <w:spacing w:before="6"/>
        <w:rPr>
          <w:b/>
          <w:i/>
          <w:sz w:val="19"/>
        </w:rPr>
      </w:pPr>
    </w:p>
    <w:p w14:paraId="232B9A8D" w14:textId="5C42BBA3" w:rsidR="000D2603" w:rsidRDefault="007E2978">
      <w:pPr>
        <w:pStyle w:val="BodyText"/>
        <w:spacing w:before="90" w:line="242" w:lineRule="auto"/>
        <w:ind w:left="140" w:right="438"/>
        <w:jc w:val="both"/>
      </w:pPr>
      <w:r>
        <w:t>We have used IR Sensor Module as the line detecting sensor for the project. It con</w:t>
      </w:r>
      <w:r>
        <w:t>sists of an IR LED and a Photo</w:t>
      </w:r>
      <w:r>
        <w:t>diode and some other components like comparator, LED,</w:t>
      </w:r>
      <w:r>
        <w:t xml:space="preserve"> etc.</w:t>
      </w:r>
    </w:p>
    <w:p w14:paraId="5AD4CE44" w14:textId="77777777" w:rsidR="000D2603" w:rsidRDefault="000D2603">
      <w:pPr>
        <w:pStyle w:val="BodyText"/>
        <w:rPr>
          <w:sz w:val="20"/>
        </w:rPr>
      </w:pPr>
    </w:p>
    <w:p w14:paraId="30F9E5A3" w14:textId="77777777" w:rsidR="000D2603" w:rsidRDefault="000D2603">
      <w:pPr>
        <w:pStyle w:val="BodyText"/>
        <w:rPr>
          <w:sz w:val="20"/>
        </w:rPr>
      </w:pPr>
    </w:p>
    <w:p w14:paraId="7DEB7D5F" w14:textId="77777777" w:rsidR="000D2603" w:rsidRDefault="000D2603">
      <w:pPr>
        <w:pStyle w:val="BodyText"/>
        <w:rPr>
          <w:sz w:val="20"/>
        </w:rPr>
      </w:pPr>
    </w:p>
    <w:p w14:paraId="4E359993" w14:textId="77777777" w:rsidR="000D2603" w:rsidRDefault="000D2603">
      <w:pPr>
        <w:pStyle w:val="BodyText"/>
        <w:rPr>
          <w:sz w:val="20"/>
        </w:rPr>
      </w:pPr>
    </w:p>
    <w:p w14:paraId="7951842D" w14:textId="77777777" w:rsidR="000D2603" w:rsidRDefault="007E2978">
      <w:pPr>
        <w:pStyle w:val="BodyText"/>
        <w:spacing w:before="9"/>
        <w:rPr>
          <w:sz w:val="17"/>
        </w:rPr>
      </w:pPr>
      <w:r>
        <w:rPr>
          <w:noProof/>
        </w:rPr>
        <w:drawing>
          <wp:anchor distT="0" distB="0" distL="0" distR="0" simplePos="0" relativeHeight="12" behindDoc="0" locked="0" layoutInCell="1" allowOverlap="1" wp14:anchorId="309685D0" wp14:editId="19985A86">
            <wp:simplePos x="0" y="0"/>
            <wp:positionH relativeFrom="page">
              <wp:posOffset>2628969</wp:posOffset>
            </wp:positionH>
            <wp:positionV relativeFrom="paragraph">
              <wp:posOffset>154965</wp:posOffset>
            </wp:positionV>
            <wp:extent cx="2712720" cy="2956560"/>
            <wp:effectExtent l="0" t="0" r="0" b="0"/>
            <wp:wrapTopAndBottom/>
            <wp:docPr id="21"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7.jpeg"/>
                    <pic:cNvPicPr/>
                  </pic:nvPicPr>
                  <pic:blipFill>
                    <a:blip r:embed="rId10" cstate="print"/>
                    <a:stretch>
                      <a:fillRect/>
                    </a:stretch>
                  </pic:blipFill>
                  <pic:spPr>
                    <a:xfrm>
                      <a:off x="0" y="0"/>
                      <a:ext cx="2712720" cy="2956560"/>
                    </a:xfrm>
                    <a:prstGeom prst="rect">
                      <a:avLst/>
                    </a:prstGeom>
                  </pic:spPr>
                </pic:pic>
              </a:graphicData>
            </a:graphic>
          </wp:anchor>
        </w:drawing>
      </w:r>
    </w:p>
    <w:p w14:paraId="4748A224" w14:textId="77777777" w:rsidR="000D2603" w:rsidRDefault="000D2603">
      <w:pPr>
        <w:pStyle w:val="BodyText"/>
        <w:rPr>
          <w:sz w:val="30"/>
        </w:rPr>
      </w:pPr>
    </w:p>
    <w:p w14:paraId="48811937" w14:textId="77777777" w:rsidR="000D2603" w:rsidRDefault="000D2603">
      <w:pPr>
        <w:pStyle w:val="BodyText"/>
        <w:rPr>
          <w:sz w:val="30"/>
        </w:rPr>
      </w:pPr>
    </w:p>
    <w:p w14:paraId="1BB14087" w14:textId="77777777" w:rsidR="000D2603" w:rsidRDefault="000D2603">
      <w:pPr>
        <w:pStyle w:val="BodyText"/>
        <w:spacing w:before="10"/>
        <w:rPr>
          <w:sz w:val="29"/>
        </w:rPr>
      </w:pPr>
    </w:p>
    <w:p w14:paraId="7A0543F2" w14:textId="77777777" w:rsidR="000D2603" w:rsidRDefault="007E2978">
      <w:pPr>
        <w:pStyle w:val="Heading3"/>
        <w:spacing w:before="1"/>
        <w:jc w:val="both"/>
        <w:rPr>
          <w:u w:val="none"/>
        </w:rPr>
      </w:pPr>
      <w:r>
        <w:t>Controller (Arduino UNO):</w:t>
      </w:r>
    </w:p>
    <w:p w14:paraId="370C9100" w14:textId="77777777" w:rsidR="000D2603" w:rsidRDefault="000D2603">
      <w:pPr>
        <w:pStyle w:val="BodyText"/>
        <w:spacing w:before="5"/>
        <w:rPr>
          <w:b/>
          <w:i/>
          <w:sz w:val="19"/>
        </w:rPr>
      </w:pPr>
    </w:p>
    <w:p w14:paraId="78239107" w14:textId="77777777" w:rsidR="000D2603" w:rsidRDefault="007E2978">
      <w:pPr>
        <w:pStyle w:val="BodyText"/>
        <w:spacing w:before="91" w:line="242" w:lineRule="auto"/>
        <w:ind w:left="140" w:right="590"/>
        <w:jc w:val="both"/>
      </w:pPr>
      <w:r>
        <w:t>Arduino UNO is the main controller in the project. The data from the sensors (IR Sensors) will be given to Arduino and it gives corresponding signals to the Motor Driver IC.</w:t>
      </w:r>
    </w:p>
    <w:p w14:paraId="077FA631" w14:textId="77777777" w:rsidR="000D2603" w:rsidRDefault="000D2603">
      <w:pPr>
        <w:spacing w:line="242" w:lineRule="auto"/>
        <w:jc w:val="both"/>
        <w:sectPr w:rsidR="000D2603">
          <w:pgSz w:w="12240" w:h="15840"/>
          <w:pgMar w:top="1380" w:right="1320" w:bottom="280" w:left="1300" w:header="720" w:footer="720" w:gutter="0"/>
          <w:pgBorders w:offsetFrom="page">
            <w:top w:val="single" w:sz="36" w:space="19" w:color="000000"/>
            <w:left w:val="single" w:sz="36" w:space="19" w:color="000000"/>
            <w:bottom w:val="single" w:sz="36" w:space="25" w:color="000000"/>
            <w:right w:val="single" w:sz="36" w:space="17" w:color="000000"/>
          </w:pgBorders>
          <w:cols w:space="720"/>
        </w:sectPr>
      </w:pPr>
    </w:p>
    <w:p w14:paraId="471767F6" w14:textId="77777777" w:rsidR="000D2603" w:rsidRDefault="000D2603">
      <w:pPr>
        <w:pStyle w:val="BodyText"/>
        <w:rPr>
          <w:sz w:val="20"/>
        </w:rPr>
      </w:pPr>
    </w:p>
    <w:p w14:paraId="67FC311D" w14:textId="77777777" w:rsidR="000D2603" w:rsidRDefault="000D2603">
      <w:pPr>
        <w:pStyle w:val="BodyText"/>
        <w:rPr>
          <w:sz w:val="20"/>
        </w:rPr>
      </w:pPr>
    </w:p>
    <w:p w14:paraId="50F52330" w14:textId="77777777" w:rsidR="000D2603" w:rsidRDefault="000D2603">
      <w:pPr>
        <w:pStyle w:val="BodyText"/>
        <w:rPr>
          <w:sz w:val="20"/>
        </w:rPr>
      </w:pPr>
    </w:p>
    <w:p w14:paraId="6753D9BA" w14:textId="77777777" w:rsidR="000D2603" w:rsidRDefault="000D2603">
      <w:pPr>
        <w:pStyle w:val="BodyText"/>
        <w:rPr>
          <w:sz w:val="20"/>
        </w:rPr>
      </w:pPr>
    </w:p>
    <w:p w14:paraId="16D4A6FD" w14:textId="77777777" w:rsidR="000D2603" w:rsidRDefault="000D2603">
      <w:pPr>
        <w:pStyle w:val="BodyText"/>
        <w:spacing w:before="10" w:after="1"/>
        <w:rPr>
          <w:sz w:val="16"/>
        </w:rPr>
      </w:pPr>
    </w:p>
    <w:p w14:paraId="7716F965" w14:textId="77777777" w:rsidR="000D2603" w:rsidRDefault="007E2978">
      <w:pPr>
        <w:pStyle w:val="BodyText"/>
        <w:ind w:left="3460"/>
        <w:rPr>
          <w:sz w:val="20"/>
        </w:rPr>
      </w:pPr>
      <w:r>
        <w:rPr>
          <w:noProof/>
          <w:sz w:val="20"/>
        </w:rPr>
        <w:drawing>
          <wp:inline distT="0" distB="0" distL="0" distR="0" wp14:anchorId="04D597FB" wp14:editId="11342EBC">
            <wp:extent cx="1733928" cy="1296924"/>
            <wp:effectExtent l="0" t="0" r="0" b="0"/>
            <wp:docPr id="2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8.jpeg"/>
                    <pic:cNvPicPr/>
                  </pic:nvPicPr>
                  <pic:blipFill>
                    <a:blip r:embed="rId11" cstate="print"/>
                    <a:stretch>
                      <a:fillRect/>
                    </a:stretch>
                  </pic:blipFill>
                  <pic:spPr>
                    <a:xfrm>
                      <a:off x="0" y="0"/>
                      <a:ext cx="1733928" cy="1296924"/>
                    </a:xfrm>
                    <a:prstGeom prst="rect">
                      <a:avLst/>
                    </a:prstGeom>
                  </pic:spPr>
                </pic:pic>
              </a:graphicData>
            </a:graphic>
          </wp:inline>
        </w:drawing>
      </w:r>
    </w:p>
    <w:p w14:paraId="476A8E74" w14:textId="77777777" w:rsidR="000D2603" w:rsidRDefault="000D2603">
      <w:pPr>
        <w:pStyle w:val="BodyText"/>
        <w:rPr>
          <w:sz w:val="20"/>
        </w:rPr>
      </w:pPr>
    </w:p>
    <w:p w14:paraId="5DE7CE3B" w14:textId="77777777" w:rsidR="000D2603" w:rsidRDefault="000D2603">
      <w:pPr>
        <w:pStyle w:val="BodyText"/>
        <w:rPr>
          <w:sz w:val="20"/>
        </w:rPr>
      </w:pPr>
    </w:p>
    <w:p w14:paraId="20DFA253" w14:textId="77777777" w:rsidR="000D2603" w:rsidRDefault="000D2603">
      <w:pPr>
        <w:pStyle w:val="BodyText"/>
        <w:rPr>
          <w:sz w:val="20"/>
        </w:rPr>
      </w:pPr>
    </w:p>
    <w:p w14:paraId="3E630B6A" w14:textId="77777777" w:rsidR="000D2603" w:rsidRDefault="000D2603">
      <w:pPr>
        <w:pStyle w:val="BodyText"/>
        <w:rPr>
          <w:sz w:val="20"/>
        </w:rPr>
      </w:pPr>
    </w:p>
    <w:p w14:paraId="78B9C35C" w14:textId="77777777" w:rsidR="000D2603" w:rsidRDefault="000D2603">
      <w:pPr>
        <w:pStyle w:val="BodyText"/>
        <w:rPr>
          <w:sz w:val="20"/>
        </w:rPr>
      </w:pPr>
    </w:p>
    <w:p w14:paraId="0988A92B" w14:textId="77777777" w:rsidR="000D2603" w:rsidRDefault="000D2603">
      <w:pPr>
        <w:pStyle w:val="BodyText"/>
        <w:rPr>
          <w:sz w:val="23"/>
        </w:rPr>
      </w:pPr>
    </w:p>
    <w:p w14:paraId="5ACE9D21" w14:textId="77777777" w:rsidR="000D2603" w:rsidRDefault="007E2978">
      <w:pPr>
        <w:pStyle w:val="Heading3"/>
        <w:rPr>
          <w:u w:val="none"/>
        </w:rPr>
      </w:pPr>
      <w:r>
        <w:t>Motor Driver (L293D):</w:t>
      </w:r>
    </w:p>
    <w:p w14:paraId="436ED1E8" w14:textId="77777777" w:rsidR="000D2603" w:rsidRDefault="000D2603">
      <w:pPr>
        <w:pStyle w:val="BodyText"/>
        <w:spacing w:before="6"/>
        <w:rPr>
          <w:b/>
          <w:i/>
          <w:sz w:val="19"/>
        </w:rPr>
      </w:pPr>
    </w:p>
    <w:p w14:paraId="0D777FBC" w14:textId="42E2A60F" w:rsidR="000D2603" w:rsidRDefault="007E2978">
      <w:pPr>
        <w:pStyle w:val="BodyText"/>
        <w:spacing w:before="90" w:line="242" w:lineRule="auto"/>
        <w:ind w:left="140"/>
      </w:pPr>
      <w:r>
        <w:t xml:space="preserve">L293D Motor Driver IC is used in this project to drive the motors of the robot. It </w:t>
      </w:r>
      <w:r>
        <w:t>- re</w:t>
      </w:r>
      <w:r>
        <w:t>ceives signals from Arduino based on the information from the IR Sensors.</w:t>
      </w:r>
    </w:p>
    <w:p w14:paraId="3C6C0997" w14:textId="77777777" w:rsidR="000D2603" w:rsidRDefault="000D2603">
      <w:pPr>
        <w:pStyle w:val="BodyText"/>
        <w:rPr>
          <w:sz w:val="20"/>
        </w:rPr>
      </w:pPr>
    </w:p>
    <w:p w14:paraId="17B8CBD6" w14:textId="77777777" w:rsidR="000D2603" w:rsidRDefault="000D2603">
      <w:pPr>
        <w:pStyle w:val="BodyText"/>
        <w:rPr>
          <w:sz w:val="20"/>
        </w:rPr>
      </w:pPr>
    </w:p>
    <w:p w14:paraId="27708C63" w14:textId="77777777" w:rsidR="000D2603" w:rsidRDefault="007E2978">
      <w:pPr>
        <w:pStyle w:val="BodyText"/>
        <w:spacing w:before="9"/>
      </w:pPr>
      <w:r>
        <w:rPr>
          <w:noProof/>
        </w:rPr>
        <w:drawing>
          <wp:anchor distT="0" distB="0" distL="0" distR="0" simplePos="0" relativeHeight="13" behindDoc="0" locked="0" layoutInCell="1" allowOverlap="1" wp14:anchorId="19F19EC4" wp14:editId="65648F15">
            <wp:simplePos x="0" y="0"/>
            <wp:positionH relativeFrom="page">
              <wp:posOffset>1363980</wp:posOffset>
            </wp:positionH>
            <wp:positionV relativeFrom="paragraph">
              <wp:posOffset>228136</wp:posOffset>
            </wp:positionV>
            <wp:extent cx="3656967" cy="2743200"/>
            <wp:effectExtent l="0" t="0" r="0" b="0"/>
            <wp:wrapTopAndBottom/>
            <wp:docPr id="25"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9.jpeg"/>
                    <pic:cNvPicPr/>
                  </pic:nvPicPr>
                  <pic:blipFill>
                    <a:blip r:embed="rId12" cstate="print"/>
                    <a:stretch>
                      <a:fillRect/>
                    </a:stretch>
                  </pic:blipFill>
                  <pic:spPr>
                    <a:xfrm>
                      <a:off x="0" y="0"/>
                      <a:ext cx="3656967" cy="2743200"/>
                    </a:xfrm>
                    <a:prstGeom prst="rect">
                      <a:avLst/>
                    </a:prstGeom>
                  </pic:spPr>
                </pic:pic>
              </a:graphicData>
            </a:graphic>
          </wp:anchor>
        </w:drawing>
      </w:r>
    </w:p>
    <w:p w14:paraId="23C67BEC" w14:textId="77777777" w:rsidR="000D2603" w:rsidRDefault="000D2603">
      <w:pPr>
        <w:sectPr w:rsidR="000D2603">
          <w:pgSz w:w="12240" w:h="15840"/>
          <w:pgMar w:top="1500" w:right="1320" w:bottom="280" w:left="1300" w:header="720" w:footer="720" w:gutter="0"/>
          <w:pgBorders w:offsetFrom="page">
            <w:top w:val="single" w:sz="36" w:space="15" w:color="000000"/>
            <w:left w:val="single" w:sz="36" w:space="15" w:color="000000"/>
            <w:bottom w:val="single" w:sz="36" w:space="17" w:color="000000"/>
            <w:right w:val="single" w:sz="36" w:space="19" w:color="000000"/>
          </w:pgBorders>
          <w:cols w:space="720"/>
        </w:sectPr>
      </w:pPr>
    </w:p>
    <w:p w14:paraId="108CCAEE" w14:textId="77777777" w:rsidR="000D2603" w:rsidRDefault="007E2978">
      <w:pPr>
        <w:pStyle w:val="Heading3"/>
        <w:spacing w:before="60"/>
        <w:rPr>
          <w:u w:val="none"/>
        </w:rPr>
      </w:pPr>
      <w:r>
        <w:lastRenderedPageBreak/>
        <w:t>Motors (Geared Motors):</w:t>
      </w:r>
    </w:p>
    <w:p w14:paraId="0451B6CD" w14:textId="77777777" w:rsidR="000D2603" w:rsidRDefault="000D2603">
      <w:pPr>
        <w:pStyle w:val="BodyText"/>
        <w:spacing w:before="6"/>
        <w:rPr>
          <w:b/>
          <w:i/>
          <w:sz w:val="19"/>
        </w:rPr>
      </w:pPr>
    </w:p>
    <w:p w14:paraId="4DDE7BA3" w14:textId="77777777" w:rsidR="000D2603" w:rsidRDefault="007E2978">
      <w:pPr>
        <w:pStyle w:val="BodyText"/>
        <w:spacing w:before="90" w:line="242" w:lineRule="auto"/>
        <w:ind w:left="140"/>
      </w:pPr>
      <w:r>
        <w:t>We have used two geared motors at the rear of the line follower robot. These motors provide more torque than normal motors and can be used for carrying some load as well.</w:t>
      </w:r>
    </w:p>
    <w:p w14:paraId="6B39F9A6" w14:textId="77777777" w:rsidR="000D2603" w:rsidRDefault="000D2603">
      <w:pPr>
        <w:spacing w:line="242" w:lineRule="auto"/>
        <w:sectPr w:rsidR="000D2603">
          <w:pgSz w:w="12240" w:h="15840"/>
          <w:pgMar w:top="1380" w:right="1320" w:bottom="280" w:left="1300" w:header="720" w:footer="720" w:gutter="0"/>
          <w:pgBorders w:offsetFrom="page">
            <w:top w:val="single" w:sz="36" w:space="19" w:color="000000"/>
            <w:left w:val="single" w:sz="36" w:space="17" w:color="000000"/>
            <w:bottom w:val="single" w:sz="36" w:space="17" w:color="000000"/>
            <w:right w:val="single" w:sz="36" w:space="14" w:color="000000"/>
          </w:pgBorders>
          <w:cols w:space="720"/>
        </w:sectPr>
      </w:pPr>
    </w:p>
    <w:p w14:paraId="2A2B428D" w14:textId="77777777" w:rsidR="000D2603" w:rsidRDefault="007E2978">
      <w:pPr>
        <w:pStyle w:val="Heading1"/>
        <w:ind w:left="686"/>
        <w:jc w:val="left"/>
        <w:rPr>
          <w:u w:val="none"/>
        </w:rPr>
      </w:pPr>
      <w:r>
        <w:rPr>
          <w:u w:val="thick"/>
        </w:rPr>
        <w:lastRenderedPageBreak/>
        <w:t>Working of Ard</w:t>
      </w:r>
      <w:r>
        <w:rPr>
          <w:u w:val="thick"/>
        </w:rPr>
        <w:t>uino Line Follower Robot</w:t>
      </w:r>
    </w:p>
    <w:p w14:paraId="58A4EEC4" w14:textId="77777777" w:rsidR="000D2603" w:rsidRDefault="000D2603">
      <w:pPr>
        <w:pStyle w:val="BodyText"/>
        <w:rPr>
          <w:b/>
          <w:i/>
          <w:sz w:val="20"/>
        </w:rPr>
      </w:pPr>
    </w:p>
    <w:p w14:paraId="4A68C359" w14:textId="0C0960C6" w:rsidR="000D2603" w:rsidRDefault="007E2978">
      <w:pPr>
        <w:pStyle w:val="BodyText"/>
        <w:spacing w:before="255" w:line="242" w:lineRule="auto"/>
        <w:ind w:left="140" w:right="102"/>
      </w:pPr>
      <w:r>
        <w:t>In this project, we have designed an Arduino based Line Follower Robot. The work</w:t>
      </w:r>
      <w:r>
        <w:t>ing of the project is pretty simple: detect the black line on the surface and move along that line. The detailed working is explained here.</w:t>
      </w:r>
    </w:p>
    <w:p w14:paraId="301B079F" w14:textId="77777777" w:rsidR="000D2603" w:rsidRDefault="000D2603">
      <w:pPr>
        <w:pStyle w:val="BodyText"/>
      </w:pPr>
    </w:p>
    <w:p w14:paraId="180033E2" w14:textId="661CCE67" w:rsidR="000D2603" w:rsidRDefault="007E2978">
      <w:pPr>
        <w:pStyle w:val="BodyText"/>
        <w:spacing w:line="242" w:lineRule="auto"/>
        <w:ind w:left="140" w:right="119"/>
      </w:pPr>
      <w:r>
        <w:t>As ment</w:t>
      </w:r>
      <w:r>
        <w:t>ioned in the block diagram, we need sensors to detect the line. For line detec</w:t>
      </w:r>
      <w:r>
        <w:t>tion logic, we used two IR Sensors, which consists of IR LED and Photodiode. They are placed in a reflective way i.e. side – by – side so that whenever they come in</w:t>
      </w:r>
      <w:r>
        <w:t>to proximit</w:t>
      </w:r>
      <w:r>
        <w:t>y of a reflective surface, the light emitted by IR LED will be detected by Photo</w:t>
      </w:r>
      <w:r>
        <w:t>diode.</w:t>
      </w:r>
    </w:p>
    <w:p w14:paraId="5AD325C3" w14:textId="77777777" w:rsidR="000D2603" w:rsidRDefault="000D2603">
      <w:pPr>
        <w:pStyle w:val="BodyText"/>
      </w:pPr>
    </w:p>
    <w:p w14:paraId="715CA0AC" w14:textId="5F9A7F59" w:rsidR="000D2603" w:rsidRDefault="007E2978">
      <w:pPr>
        <w:pStyle w:val="BodyText"/>
        <w:spacing w:line="242" w:lineRule="auto"/>
        <w:ind w:left="140" w:right="199"/>
      </w:pPr>
      <w:r>
        <w:t>The following image shows the working of a typical IR Sensor (IR LED – Photo</w:t>
      </w:r>
      <w:r>
        <w:t>diode pair) in front of a light-</w:t>
      </w:r>
      <w:r>
        <w:t>colo</w:t>
      </w:r>
      <w:r>
        <w:t xml:space="preserve">red surface and a black surface. As the reflectance </w:t>
      </w:r>
      <w:r>
        <w:t>of the light-</w:t>
      </w:r>
      <w:r>
        <w:t>colo</w:t>
      </w:r>
      <w:r>
        <w:t>red surface is high, the infrared light emitted by IR LED will be maximumly</w:t>
      </w:r>
      <w:r>
        <w:t xml:space="preserve"> reflected and will be detected by the Photodiode.</w:t>
      </w:r>
    </w:p>
    <w:p w14:paraId="098CE9D6" w14:textId="77777777" w:rsidR="000D2603" w:rsidRDefault="000D2603">
      <w:pPr>
        <w:pStyle w:val="BodyText"/>
        <w:rPr>
          <w:sz w:val="20"/>
        </w:rPr>
      </w:pPr>
    </w:p>
    <w:p w14:paraId="7DF37A40" w14:textId="77777777" w:rsidR="000D2603" w:rsidRDefault="000D2603">
      <w:pPr>
        <w:pStyle w:val="BodyText"/>
        <w:rPr>
          <w:sz w:val="20"/>
        </w:rPr>
      </w:pPr>
    </w:p>
    <w:p w14:paraId="00A5DC58" w14:textId="77777777" w:rsidR="000D2603" w:rsidRDefault="007E2978">
      <w:pPr>
        <w:pStyle w:val="BodyText"/>
        <w:spacing w:before="8"/>
        <w:rPr>
          <w:sz w:val="10"/>
        </w:rPr>
      </w:pPr>
      <w:r>
        <w:rPr>
          <w:noProof/>
        </w:rPr>
        <w:drawing>
          <wp:anchor distT="0" distB="0" distL="0" distR="0" simplePos="0" relativeHeight="14" behindDoc="0" locked="0" layoutInCell="1" allowOverlap="1" wp14:anchorId="5DD1F636" wp14:editId="5ADF70CC">
            <wp:simplePos x="0" y="0"/>
            <wp:positionH relativeFrom="page">
              <wp:posOffset>914400</wp:posOffset>
            </wp:positionH>
            <wp:positionV relativeFrom="paragraph">
              <wp:posOffset>103008</wp:posOffset>
            </wp:positionV>
            <wp:extent cx="4858648" cy="3813810"/>
            <wp:effectExtent l="0" t="0" r="0" b="0"/>
            <wp:wrapTopAndBottom/>
            <wp:docPr id="27"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0.jpeg"/>
                    <pic:cNvPicPr/>
                  </pic:nvPicPr>
                  <pic:blipFill>
                    <a:blip r:embed="rId13" cstate="print"/>
                    <a:stretch>
                      <a:fillRect/>
                    </a:stretch>
                  </pic:blipFill>
                  <pic:spPr>
                    <a:xfrm>
                      <a:off x="0" y="0"/>
                      <a:ext cx="4858648" cy="3813810"/>
                    </a:xfrm>
                    <a:prstGeom prst="rect">
                      <a:avLst/>
                    </a:prstGeom>
                  </pic:spPr>
                </pic:pic>
              </a:graphicData>
            </a:graphic>
          </wp:anchor>
        </w:drawing>
      </w:r>
    </w:p>
    <w:p w14:paraId="7602CF71" w14:textId="77777777" w:rsidR="000D2603" w:rsidRDefault="000D2603">
      <w:pPr>
        <w:rPr>
          <w:sz w:val="10"/>
        </w:rPr>
        <w:sectPr w:rsidR="000D2603">
          <w:pgSz w:w="12240" w:h="15840"/>
          <w:pgMar w:top="1380" w:right="1320" w:bottom="280" w:left="1300" w:header="720" w:footer="720" w:gutter="0"/>
          <w:pgBorders w:offsetFrom="page">
            <w:top w:val="single" w:sz="36" w:space="13" w:color="000000"/>
            <w:left w:val="single" w:sz="36" w:space="10" w:color="000000"/>
            <w:bottom w:val="single" w:sz="36" w:space="15" w:color="000000"/>
            <w:right w:val="single" w:sz="36" w:space="10" w:color="000000"/>
          </w:pgBorders>
          <w:cols w:space="720"/>
        </w:sectPr>
      </w:pPr>
    </w:p>
    <w:p w14:paraId="64DD1A16" w14:textId="77777777" w:rsidR="000D2603" w:rsidRDefault="000D2603">
      <w:pPr>
        <w:pStyle w:val="BodyText"/>
        <w:rPr>
          <w:sz w:val="20"/>
        </w:rPr>
      </w:pPr>
    </w:p>
    <w:p w14:paraId="113EA2EC" w14:textId="77777777" w:rsidR="000D2603" w:rsidRDefault="000D2603">
      <w:pPr>
        <w:pStyle w:val="BodyText"/>
        <w:spacing w:before="6"/>
        <w:rPr>
          <w:sz w:val="21"/>
        </w:rPr>
      </w:pPr>
    </w:p>
    <w:p w14:paraId="2AFD04EA" w14:textId="797CDFA6" w:rsidR="000D2603" w:rsidRDefault="007E2978">
      <w:pPr>
        <w:pStyle w:val="BodyText"/>
        <w:spacing w:before="90" w:line="242" w:lineRule="auto"/>
        <w:ind w:left="140"/>
      </w:pPr>
      <w:r>
        <w:t xml:space="preserve">In the </w:t>
      </w:r>
      <w:r>
        <w:t xml:space="preserve">case of a </w:t>
      </w:r>
      <w:r>
        <w:t>black surface, which has a low reflectance, the lig</w:t>
      </w:r>
      <w:r>
        <w:t>ht gets completely absor</w:t>
      </w:r>
      <w:r>
        <w:t>bed by the black surface and doesn’t reach the photodiode.</w:t>
      </w:r>
    </w:p>
    <w:p w14:paraId="47B23BEE" w14:textId="0AAE711D" w:rsidR="000D2603" w:rsidRDefault="007E2978">
      <w:pPr>
        <w:pStyle w:val="BodyText"/>
        <w:spacing w:line="242" w:lineRule="auto"/>
        <w:ind w:left="140" w:right="199"/>
      </w:pPr>
      <w:r>
        <w:t xml:space="preserve">Using the same principle, we will set </w:t>
      </w:r>
      <w:r>
        <w:t xml:space="preserve">up the IR Sensors on the Line Follower Robot such that the two IR Sensors are on </w:t>
      </w:r>
      <w:r>
        <w:t>either side of the black line on the floor. The setup is shown below.</w:t>
      </w:r>
    </w:p>
    <w:p w14:paraId="1BB1F8C6" w14:textId="77777777" w:rsidR="000D2603" w:rsidRDefault="007E2978">
      <w:pPr>
        <w:pStyle w:val="BodyText"/>
        <w:ind w:left="217"/>
        <w:rPr>
          <w:sz w:val="20"/>
        </w:rPr>
      </w:pPr>
      <w:r>
        <w:rPr>
          <w:noProof/>
          <w:sz w:val="20"/>
        </w:rPr>
        <w:drawing>
          <wp:inline distT="0" distB="0" distL="0" distR="0" wp14:anchorId="48F733A0" wp14:editId="4E846215">
            <wp:extent cx="3562134" cy="4116324"/>
            <wp:effectExtent l="0" t="0" r="0" b="0"/>
            <wp:docPr id="29"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1.jpeg"/>
                    <pic:cNvPicPr/>
                  </pic:nvPicPr>
                  <pic:blipFill>
                    <a:blip r:embed="rId14" cstate="print"/>
                    <a:stretch>
                      <a:fillRect/>
                    </a:stretch>
                  </pic:blipFill>
                  <pic:spPr>
                    <a:xfrm>
                      <a:off x="0" y="0"/>
                      <a:ext cx="3562134" cy="4116324"/>
                    </a:xfrm>
                    <a:prstGeom prst="rect">
                      <a:avLst/>
                    </a:prstGeom>
                  </pic:spPr>
                </pic:pic>
              </a:graphicData>
            </a:graphic>
          </wp:inline>
        </w:drawing>
      </w:r>
    </w:p>
    <w:p w14:paraId="15A17935" w14:textId="77777777" w:rsidR="000D2603" w:rsidRDefault="000D2603">
      <w:pPr>
        <w:pStyle w:val="BodyText"/>
        <w:rPr>
          <w:sz w:val="30"/>
        </w:rPr>
      </w:pPr>
    </w:p>
    <w:p w14:paraId="6EB39F59" w14:textId="77777777" w:rsidR="000D2603" w:rsidRDefault="000D2603">
      <w:pPr>
        <w:pStyle w:val="BodyText"/>
        <w:rPr>
          <w:sz w:val="30"/>
        </w:rPr>
      </w:pPr>
    </w:p>
    <w:p w14:paraId="7BF502E7" w14:textId="77777777" w:rsidR="000D2603" w:rsidRDefault="000D2603">
      <w:pPr>
        <w:pStyle w:val="BodyText"/>
        <w:spacing w:before="5"/>
        <w:rPr>
          <w:sz w:val="28"/>
        </w:rPr>
      </w:pPr>
    </w:p>
    <w:p w14:paraId="017D5594" w14:textId="77777777" w:rsidR="000D2603" w:rsidRDefault="007E2978">
      <w:pPr>
        <w:pStyle w:val="BodyText"/>
        <w:spacing w:line="242" w:lineRule="auto"/>
        <w:ind w:left="140" w:right="199"/>
      </w:pPr>
      <w:r>
        <w:t>When the robot moves forward, both the sensors wait for the line to be detected. For example, if the IR Sensor 1 in the above image detects the black line, it means that there is a right curve (or turn) ahead.</w:t>
      </w:r>
    </w:p>
    <w:p w14:paraId="4048B368" w14:textId="77777777" w:rsidR="000D2603" w:rsidRDefault="000D2603">
      <w:pPr>
        <w:pStyle w:val="BodyText"/>
        <w:spacing w:before="1"/>
      </w:pPr>
    </w:p>
    <w:p w14:paraId="40176FCE" w14:textId="74926C70" w:rsidR="000D2603" w:rsidRDefault="007E2978">
      <w:pPr>
        <w:pStyle w:val="BodyText"/>
        <w:spacing w:line="242" w:lineRule="auto"/>
        <w:ind w:left="140" w:right="138"/>
        <w:jc w:val="both"/>
      </w:pPr>
      <w:r>
        <w:t xml:space="preserve">Arduino UNO detects this change and sends a </w:t>
      </w:r>
      <w:r>
        <w:t>sig</w:t>
      </w:r>
      <w:r>
        <w:t xml:space="preserve">nal to the </w:t>
      </w:r>
      <w:r>
        <w:t>motor driver accordingly. In or- der to turn right, the motor on the right side of the robot is slowed down using PWM, while the motor on the left side is run at normal speed.</w:t>
      </w:r>
    </w:p>
    <w:p w14:paraId="5E28FAAA" w14:textId="77777777" w:rsidR="000D2603" w:rsidRDefault="000D2603">
      <w:pPr>
        <w:spacing w:line="242" w:lineRule="auto"/>
        <w:jc w:val="both"/>
        <w:sectPr w:rsidR="000D2603">
          <w:pgSz w:w="12240" w:h="15840"/>
          <w:pgMar w:top="1500" w:right="1320" w:bottom="280" w:left="1300" w:header="720" w:footer="720" w:gutter="0"/>
          <w:pgBorders w:offsetFrom="page">
            <w:top w:val="single" w:sz="36" w:space="15" w:color="000000"/>
            <w:left w:val="single" w:sz="36" w:space="15" w:color="000000"/>
            <w:bottom w:val="single" w:sz="36" w:space="8" w:color="000000"/>
            <w:right w:val="single" w:sz="36" w:space="14" w:color="000000"/>
          </w:pgBorders>
          <w:cols w:space="720"/>
        </w:sectPr>
      </w:pPr>
    </w:p>
    <w:p w14:paraId="65253AE0" w14:textId="77777777" w:rsidR="000D2603" w:rsidRDefault="000D2603">
      <w:pPr>
        <w:pStyle w:val="BodyText"/>
        <w:rPr>
          <w:sz w:val="20"/>
        </w:rPr>
      </w:pPr>
    </w:p>
    <w:p w14:paraId="60508B86" w14:textId="77777777" w:rsidR="000D2603" w:rsidRDefault="000D2603">
      <w:pPr>
        <w:pStyle w:val="BodyText"/>
        <w:spacing w:before="2"/>
        <w:rPr>
          <w:sz w:val="29"/>
        </w:rPr>
      </w:pPr>
    </w:p>
    <w:p w14:paraId="0D057FF4" w14:textId="77777777" w:rsidR="000D2603" w:rsidRDefault="007E2978">
      <w:pPr>
        <w:pStyle w:val="BodyText"/>
        <w:ind w:left="262"/>
        <w:rPr>
          <w:sz w:val="20"/>
        </w:rPr>
      </w:pPr>
      <w:r>
        <w:rPr>
          <w:noProof/>
          <w:sz w:val="20"/>
        </w:rPr>
        <w:drawing>
          <wp:inline distT="0" distB="0" distL="0" distR="0" wp14:anchorId="47B39B1E" wp14:editId="50529F6B">
            <wp:extent cx="4819012" cy="3240119"/>
            <wp:effectExtent l="0" t="0" r="0" b="0"/>
            <wp:docPr id="31"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2.jpeg"/>
                    <pic:cNvPicPr/>
                  </pic:nvPicPr>
                  <pic:blipFill>
                    <a:blip r:embed="rId15" cstate="print"/>
                    <a:stretch>
                      <a:fillRect/>
                    </a:stretch>
                  </pic:blipFill>
                  <pic:spPr>
                    <a:xfrm>
                      <a:off x="0" y="0"/>
                      <a:ext cx="4819012" cy="3240119"/>
                    </a:xfrm>
                    <a:prstGeom prst="rect">
                      <a:avLst/>
                    </a:prstGeom>
                  </pic:spPr>
                </pic:pic>
              </a:graphicData>
            </a:graphic>
          </wp:inline>
        </w:drawing>
      </w:r>
    </w:p>
    <w:p w14:paraId="270A792D" w14:textId="77777777" w:rsidR="000D2603" w:rsidRDefault="000D2603">
      <w:pPr>
        <w:pStyle w:val="BodyText"/>
        <w:rPr>
          <w:sz w:val="20"/>
        </w:rPr>
      </w:pPr>
    </w:p>
    <w:p w14:paraId="57D77C67" w14:textId="77777777" w:rsidR="000D2603" w:rsidRDefault="000D2603">
      <w:pPr>
        <w:pStyle w:val="BodyText"/>
        <w:rPr>
          <w:sz w:val="20"/>
        </w:rPr>
      </w:pPr>
    </w:p>
    <w:p w14:paraId="00CC5915" w14:textId="77777777" w:rsidR="000D2603" w:rsidRDefault="000D2603">
      <w:pPr>
        <w:pStyle w:val="BodyText"/>
        <w:rPr>
          <w:sz w:val="20"/>
        </w:rPr>
      </w:pPr>
    </w:p>
    <w:p w14:paraId="3A82300E" w14:textId="77777777" w:rsidR="000D2603" w:rsidRDefault="007E2978">
      <w:pPr>
        <w:pStyle w:val="BodyText"/>
        <w:spacing w:before="236" w:line="242" w:lineRule="auto"/>
        <w:ind w:left="140" w:right="137"/>
      </w:pPr>
      <w:r>
        <w:t xml:space="preserve">Similarly, when the </w:t>
      </w:r>
      <w:r>
        <w:t>IR Sensor 2 detects the black line first, it means that there is a left curve ahead and the robot has to turn left. For the robot to turn left, the motor on the left side of the robot is slowed down (or can be stopped completely or can be rotated in opposi</w:t>
      </w:r>
      <w:r>
        <w:t>te direction) and the motor on the right side is run at normal</w:t>
      </w:r>
      <w:r>
        <w:rPr>
          <w:spacing w:val="24"/>
        </w:rPr>
        <w:t xml:space="preserve"> </w:t>
      </w:r>
      <w:r>
        <w:t>speed.</w:t>
      </w:r>
    </w:p>
    <w:p w14:paraId="2F7A501F" w14:textId="77777777" w:rsidR="000D2603" w:rsidRDefault="000D2603">
      <w:pPr>
        <w:pStyle w:val="BodyText"/>
      </w:pPr>
    </w:p>
    <w:p w14:paraId="02607BB3" w14:textId="305701F8" w:rsidR="000D2603" w:rsidRDefault="007E2978">
      <w:pPr>
        <w:pStyle w:val="BodyText"/>
        <w:spacing w:line="242" w:lineRule="auto"/>
        <w:ind w:left="140"/>
      </w:pPr>
      <w:r>
        <w:t>Arduino UNO continuously monitors the data from both the sensors and turns the ro</w:t>
      </w:r>
      <w:r>
        <w:t>bot as per the line detected by them.</w:t>
      </w:r>
    </w:p>
    <w:p w14:paraId="4A762B9D" w14:textId="77777777" w:rsidR="000D2603" w:rsidRDefault="000D2603">
      <w:pPr>
        <w:pStyle w:val="BodyText"/>
        <w:rPr>
          <w:sz w:val="30"/>
        </w:rPr>
      </w:pPr>
    </w:p>
    <w:p w14:paraId="3273F89C" w14:textId="77777777" w:rsidR="000D2603" w:rsidRDefault="000D2603">
      <w:pPr>
        <w:pStyle w:val="BodyText"/>
        <w:spacing w:before="5"/>
        <w:rPr>
          <w:sz w:val="29"/>
        </w:rPr>
      </w:pPr>
    </w:p>
    <w:p w14:paraId="26154999" w14:textId="77777777" w:rsidR="000D2603" w:rsidRDefault="007E2978">
      <w:pPr>
        <w:pStyle w:val="Heading1"/>
        <w:spacing w:before="0"/>
        <w:ind w:right="1104"/>
        <w:rPr>
          <w:u w:val="none"/>
        </w:rPr>
      </w:pPr>
      <w:r>
        <w:rPr>
          <w:u w:val="thick"/>
        </w:rPr>
        <w:t>CODE</w:t>
      </w:r>
    </w:p>
    <w:p w14:paraId="19B52CA7" w14:textId="77777777" w:rsidR="000D2603" w:rsidRDefault="000D2603">
      <w:pPr>
        <w:sectPr w:rsidR="000D2603">
          <w:pgSz w:w="12240" w:h="15840"/>
          <w:pgMar w:top="1500" w:right="1320" w:bottom="280" w:left="1300" w:header="720" w:footer="720" w:gutter="0"/>
          <w:pgBorders w:offsetFrom="page">
            <w:top w:val="single" w:sz="36" w:space="15" w:color="000000"/>
            <w:left w:val="single" w:sz="36" w:space="14" w:color="000000"/>
            <w:bottom w:val="single" w:sz="36" w:space="8" w:color="000000"/>
            <w:right w:val="single" w:sz="36" w:space="12" w:color="000000"/>
          </w:pgBorders>
          <w:cols w:space="720"/>
        </w:sectPr>
      </w:pPr>
    </w:p>
    <w:p w14:paraId="567ED3BD" w14:textId="77777777" w:rsidR="000D2603" w:rsidRDefault="007E2978">
      <w:pPr>
        <w:pStyle w:val="BodyText"/>
        <w:rPr>
          <w:b/>
          <w:i/>
          <w:sz w:val="20"/>
        </w:rPr>
      </w:pPr>
      <w:r>
        <w:lastRenderedPageBreak/>
        <w:pict w14:anchorId="0CBABDB1">
          <v:group id="_x0000_s1053" style="position:absolute;margin-left:4.15pt;margin-top:9.7pt;width:601.9pt;height:768.75pt;z-index:-15960576;mso-position-horizontal-relative:page;mso-position-vertical-relative:page" coordorigin="83,194" coordsize="12038,15375">
            <v:shape id="_x0000_s1055" style="position:absolute;left:1440;top:1952;width:800;height:11593" coordorigin="1440,1952" coordsize="800,11593" o:spt="100" adj="0,,0" path="m2240,13530r-800,l1440,13545r800,l2240,13530xm2240,13044r-800,l1440,13059r800,l2240,13044xm2240,12558r-800,l1440,12573r800,l2240,12558xm2240,12072r-800,l1440,12087r800,l2240,12072xm2240,11586r-800,l1440,11601r800,l2240,11586xm2240,11100r-800,l1440,11115r800,l2240,11100xm2240,10614r-800,l1440,10629r800,l2240,10614xm2240,10128r-800,l1440,10143r800,l2240,10128xm2240,9642r-800,l1440,9657r800,l2240,9642xm2240,9156r-800,l1440,9171r800,l2240,9156xm2240,8670r-800,l1440,8685r800,l2240,8670xm2240,8184r-800,l1440,8199r800,l2240,8184xm2240,7698r-800,l1440,7713r800,l2240,7698xm2240,7212r-800,l1440,7227r800,l2240,7212xm2240,6726r-800,l1440,6741r800,l2240,6726xm2240,6240r-800,l1440,6255r800,l2240,6240xm2240,5754r-800,l1440,5769r800,l2240,5754xm2240,5268r-800,l1440,5283r800,l2240,5268xm2240,4782r-800,l1440,4797r800,l2240,4782xm2240,3896r-800,l1440,3911r800,l2240,3896xm2240,3410r-800,l1440,3425r800,l2240,3410xm2240,2924r-800,l1440,2939r800,l2240,2924xm2240,2438r-800,l1440,2453r800,l2240,2438xm2240,1952r-800,l1440,1967r800,l2240,1952xe" fillcolor="#ddd" stroked="f">
              <v:stroke joinstyle="round"/>
              <v:formulas/>
              <v:path arrowok="t" o:connecttype="segments"/>
            </v:shape>
            <v:rect id="_x0000_s1054" style="position:absolute;left:120;top:231;width:11963;height:15300" filled="f" strokeweight="3.75pt"/>
            <w10:wrap anchorx="page" anchory="page"/>
          </v:group>
        </w:pict>
      </w:r>
    </w:p>
    <w:p w14:paraId="5A8DE807" w14:textId="77777777" w:rsidR="000D2603" w:rsidRDefault="000D2603">
      <w:pPr>
        <w:pStyle w:val="BodyText"/>
        <w:spacing w:before="4"/>
        <w:rPr>
          <w:b/>
          <w:i/>
          <w:sz w:val="29"/>
        </w:rPr>
      </w:pPr>
    </w:p>
    <w:p w14:paraId="110B43BD" w14:textId="77777777" w:rsidR="000D2603" w:rsidRDefault="007E2978">
      <w:pPr>
        <w:spacing w:before="69"/>
        <w:ind w:left="996"/>
        <w:rPr>
          <w:rFonts w:ascii="Consolas"/>
          <w:sz w:val="18"/>
        </w:rPr>
      </w:pPr>
      <w:r>
        <w:rPr>
          <w:rFonts w:ascii="Consolas"/>
          <w:color w:val="23282D"/>
          <w:sz w:val="18"/>
        </w:rPr>
        <w:t>int</w:t>
      </w:r>
      <w:r>
        <w:rPr>
          <w:rFonts w:ascii="Consolas"/>
          <w:color w:val="23282D"/>
          <w:spacing w:val="6"/>
          <w:sz w:val="18"/>
        </w:rPr>
        <w:t xml:space="preserve"> </w:t>
      </w:r>
      <w:r>
        <w:rPr>
          <w:rFonts w:ascii="Consolas"/>
          <w:color w:val="23282D"/>
          <w:sz w:val="18"/>
        </w:rPr>
        <w:t>mot2=6;</w:t>
      </w:r>
    </w:p>
    <w:p w14:paraId="7832726A" w14:textId="77777777" w:rsidR="000D2603" w:rsidRDefault="000D2603">
      <w:pPr>
        <w:pStyle w:val="BodyText"/>
        <w:spacing w:before="5"/>
        <w:rPr>
          <w:rFonts w:ascii="Consolas"/>
          <w:sz w:val="23"/>
        </w:rPr>
      </w:pPr>
    </w:p>
    <w:p w14:paraId="425C34A9" w14:textId="77777777" w:rsidR="000D2603" w:rsidRDefault="007E2978">
      <w:pPr>
        <w:spacing w:before="1"/>
        <w:ind w:left="996"/>
        <w:rPr>
          <w:rFonts w:ascii="Consolas"/>
          <w:sz w:val="18"/>
        </w:rPr>
      </w:pPr>
      <w:r>
        <w:rPr>
          <w:rFonts w:ascii="Consolas"/>
          <w:color w:val="23282D"/>
          <w:sz w:val="18"/>
        </w:rPr>
        <w:t>int</w:t>
      </w:r>
      <w:r>
        <w:rPr>
          <w:rFonts w:ascii="Consolas"/>
          <w:color w:val="23282D"/>
          <w:spacing w:val="6"/>
          <w:sz w:val="18"/>
        </w:rPr>
        <w:t xml:space="preserve"> </w:t>
      </w:r>
      <w:r>
        <w:rPr>
          <w:rFonts w:ascii="Consolas"/>
          <w:color w:val="23282D"/>
          <w:sz w:val="18"/>
        </w:rPr>
        <w:t>mot3=5;</w:t>
      </w:r>
    </w:p>
    <w:p w14:paraId="665CFD73" w14:textId="77777777" w:rsidR="000D2603" w:rsidRDefault="000D2603">
      <w:pPr>
        <w:pStyle w:val="BodyText"/>
        <w:spacing w:before="5"/>
        <w:rPr>
          <w:rFonts w:ascii="Consolas"/>
          <w:sz w:val="23"/>
        </w:rPr>
      </w:pPr>
    </w:p>
    <w:p w14:paraId="18741E9D" w14:textId="77777777" w:rsidR="000D2603" w:rsidRDefault="007E2978">
      <w:pPr>
        <w:spacing w:before="1" w:line="376" w:lineRule="auto"/>
        <w:ind w:left="996" w:right="7515"/>
        <w:rPr>
          <w:rFonts w:ascii="Consolas"/>
          <w:sz w:val="18"/>
        </w:rPr>
      </w:pPr>
      <w:r>
        <w:rPr>
          <w:rFonts w:ascii="Consolas"/>
          <w:color w:val="23282D"/>
          <w:sz w:val="18"/>
        </w:rPr>
        <w:t>int mot4=3; int</w:t>
      </w:r>
      <w:r>
        <w:rPr>
          <w:rFonts w:ascii="Consolas"/>
          <w:color w:val="23282D"/>
          <w:spacing w:val="-7"/>
          <w:sz w:val="18"/>
        </w:rPr>
        <w:t xml:space="preserve"> </w:t>
      </w:r>
      <w:r>
        <w:rPr>
          <w:rFonts w:ascii="Consolas"/>
          <w:color w:val="23282D"/>
          <w:sz w:val="18"/>
        </w:rPr>
        <w:t>mot1=9;</w:t>
      </w:r>
    </w:p>
    <w:p w14:paraId="39C72DD9" w14:textId="77777777" w:rsidR="000D2603" w:rsidRDefault="000D2603">
      <w:pPr>
        <w:pStyle w:val="BodyText"/>
        <w:rPr>
          <w:rFonts w:ascii="Consolas"/>
          <w:sz w:val="18"/>
        </w:rPr>
      </w:pPr>
    </w:p>
    <w:p w14:paraId="2936BC3E" w14:textId="77777777" w:rsidR="000D2603" w:rsidRDefault="000D2603">
      <w:pPr>
        <w:pStyle w:val="BodyText"/>
        <w:rPr>
          <w:rFonts w:ascii="Consolas"/>
          <w:sz w:val="18"/>
        </w:rPr>
      </w:pPr>
    </w:p>
    <w:p w14:paraId="33E06B45" w14:textId="77777777" w:rsidR="000D2603" w:rsidRDefault="000D2603">
      <w:pPr>
        <w:pStyle w:val="BodyText"/>
        <w:spacing w:before="7"/>
        <w:rPr>
          <w:rFonts w:ascii="Consolas"/>
          <w:sz w:val="24"/>
        </w:rPr>
      </w:pPr>
    </w:p>
    <w:p w14:paraId="437FFA40" w14:textId="77777777" w:rsidR="000D2603" w:rsidRDefault="007E2978">
      <w:pPr>
        <w:spacing w:line="554" w:lineRule="auto"/>
        <w:ind w:left="996" w:right="7317"/>
        <w:rPr>
          <w:rFonts w:ascii="Consolas"/>
          <w:sz w:val="18"/>
        </w:rPr>
      </w:pPr>
      <w:r>
        <w:rPr>
          <w:rFonts w:ascii="Consolas"/>
          <w:color w:val="23282D"/>
          <w:sz w:val="18"/>
        </w:rPr>
        <w:t>int left=13; int right=12;</w:t>
      </w:r>
    </w:p>
    <w:p w14:paraId="1FB04E55" w14:textId="77777777" w:rsidR="000D2603" w:rsidRDefault="000D2603">
      <w:pPr>
        <w:pStyle w:val="BodyText"/>
        <w:rPr>
          <w:rFonts w:ascii="Consolas"/>
          <w:sz w:val="18"/>
        </w:rPr>
      </w:pPr>
    </w:p>
    <w:p w14:paraId="49B9C7A1" w14:textId="77777777" w:rsidR="000D2603" w:rsidRDefault="000D2603">
      <w:pPr>
        <w:pStyle w:val="BodyText"/>
        <w:spacing w:before="4"/>
        <w:rPr>
          <w:rFonts w:ascii="Consolas"/>
          <w:sz w:val="23"/>
        </w:rPr>
      </w:pPr>
    </w:p>
    <w:p w14:paraId="772C4087" w14:textId="77777777" w:rsidR="000D2603" w:rsidRDefault="007E2978">
      <w:pPr>
        <w:spacing w:line="554" w:lineRule="auto"/>
        <w:ind w:left="996" w:right="7416"/>
        <w:rPr>
          <w:rFonts w:ascii="Consolas"/>
          <w:sz w:val="18"/>
        </w:rPr>
      </w:pPr>
      <w:r>
        <w:rPr>
          <w:rFonts w:ascii="Consolas"/>
          <w:color w:val="23282D"/>
          <w:sz w:val="18"/>
        </w:rPr>
        <w:t>int Left=0; int Right=0;</w:t>
      </w:r>
    </w:p>
    <w:p w14:paraId="77B48176" w14:textId="77777777" w:rsidR="000D2603" w:rsidRDefault="000D2603">
      <w:pPr>
        <w:pStyle w:val="BodyText"/>
        <w:rPr>
          <w:rFonts w:ascii="Consolas"/>
          <w:sz w:val="18"/>
        </w:rPr>
      </w:pPr>
    </w:p>
    <w:p w14:paraId="62D786F9" w14:textId="77777777" w:rsidR="000D2603" w:rsidRDefault="000D2603">
      <w:pPr>
        <w:pStyle w:val="BodyText"/>
        <w:spacing w:before="4"/>
        <w:rPr>
          <w:rFonts w:ascii="Consolas"/>
          <w:sz w:val="23"/>
        </w:rPr>
      </w:pPr>
    </w:p>
    <w:p w14:paraId="0161E916" w14:textId="77777777" w:rsidR="000D2603" w:rsidRDefault="007E2978">
      <w:pPr>
        <w:spacing w:before="1" w:line="554" w:lineRule="auto"/>
        <w:ind w:left="996" w:right="6565"/>
        <w:rPr>
          <w:rFonts w:ascii="Consolas"/>
          <w:sz w:val="18"/>
        </w:rPr>
      </w:pPr>
      <w:r>
        <w:rPr>
          <w:rFonts w:ascii="Consolas"/>
          <w:color w:val="23282D"/>
          <w:sz w:val="18"/>
        </w:rPr>
        <w:t>void LEFT (void); void RIGHT (void); void STOP (void);</w:t>
      </w:r>
    </w:p>
    <w:p w14:paraId="24379050" w14:textId="77777777" w:rsidR="000D2603" w:rsidRDefault="000D2603">
      <w:pPr>
        <w:pStyle w:val="BodyText"/>
        <w:rPr>
          <w:rFonts w:ascii="Consolas"/>
          <w:sz w:val="18"/>
        </w:rPr>
      </w:pPr>
    </w:p>
    <w:p w14:paraId="02A8240F" w14:textId="77777777" w:rsidR="000D2603" w:rsidRDefault="000D2603">
      <w:pPr>
        <w:pStyle w:val="BodyText"/>
        <w:spacing w:before="3"/>
        <w:rPr>
          <w:rFonts w:ascii="Consolas"/>
          <w:sz w:val="23"/>
        </w:rPr>
      </w:pPr>
    </w:p>
    <w:p w14:paraId="077C0E02" w14:textId="77777777" w:rsidR="000D2603" w:rsidRDefault="007E2978">
      <w:pPr>
        <w:ind w:left="996"/>
        <w:rPr>
          <w:rFonts w:ascii="Consolas"/>
          <w:sz w:val="18"/>
        </w:rPr>
      </w:pPr>
      <w:r>
        <w:rPr>
          <w:rFonts w:ascii="Consolas"/>
          <w:color w:val="23282D"/>
          <w:sz w:val="18"/>
        </w:rPr>
        <w:t xml:space="preserve">void </w:t>
      </w:r>
      <w:proofErr w:type="gramStart"/>
      <w:r>
        <w:rPr>
          <w:rFonts w:ascii="Consolas"/>
          <w:color w:val="23282D"/>
          <w:sz w:val="18"/>
        </w:rPr>
        <w:t>setup(</w:t>
      </w:r>
      <w:proofErr w:type="gramEnd"/>
      <w:r>
        <w:rPr>
          <w:rFonts w:ascii="Consolas"/>
          <w:color w:val="23282D"/>
          <w:sz w:val="18"/>
        </w:rPr>
        <w:t>)</w:t>
      </w:r>
    </w:p>
    <w:p w14:paraId="3D32278D" w14:textId="77777777" w:rsidR="000D2603" w:rsidRDefault="000D2603">
      <w:pPr>
        <w:pStyle w:val="BodyText"/>
        <w:spacing w:before="6"/>
        <w:rPr>
          <w:rFonts w:ascii="Consolas"/>
          <w:sz w:val="23"/>
        </w:rPr>
      </w:pPr>
    </w:p>
    <w:p w14:paraId="4824239E" w14:textId="77777777" w:rsidR="000D2603" w:rsidRDefault="007E2978">
      <w:pPr>
        <w:ind w:left="996"/>
        <w:rPr>
          <w:rFonts w:ascii="Consolas"/>
          <w:sz w:val="18"/>
        </w:rPr>
      </w:pPr>
      <w:r>
        <w:rPr>
          <w:rFonts w:ascii="Consolas"/>
          <w:color w:val="23282D"/>
          <w:sz w:val="18"/>
        </w:rPr>
        <w:t>{</w:t>
      </w:r>
    </w:p>
    <w:p w14:paraId="2D773DB7" w14:textId="77777777" w:rsidR="000D2603" w:rsidRDefault="000D2603">
      <w:pPr>
        <w:pStyle w:val="BodyText"/>
        <w:spacing w:before="6"/>
        <w:rPr>
          <w:rFonts w:ascii="Consolas"/>
          <w:sz w:val="23"/>
        </w:rPr>
      </w:pPr>
    </w:p>
    <w:p w14:paraId="52875CBD" w14:textId="77777777" w:rsidR="000D2603" w:rsidRDefault="007E2978">
      <w:pPr>
        <w:spacing w:line="554" w:lineRule="auto"/>
        <w:ind w:left="996" w:right="6522"/>
        <w:jc w:val="both"/>
        <w:rPr>
          <w:rFonts w:ascii="Consolas"/>
          <w:sz w:val="18"/>
        </w:rPr>
      </w:pPr>
      <w:proofErr w:type="spellStart"/>
      <w:r>
        <w:rPr>
          <w:rFonts w:ascii="Consolas"/>
          <w:color w:val="23282D"/>
          <w:sz w:val="18"/>
        </w:rPr>
        <w:t>pinMode</w:t>
      </w:r>
      <w:proofErr w:type="spellEnd"/>
      <w:r>
        <w:rPr>
          <w:rFonts w:ascii="Consolas"/>
          <w:color w:val="23282D"/>
          <w:sz w:val="18"/>
        </w:rPr>
        <w:t>(mot</w:t>
      </w:r>
      <w:proofErr w:type="gramStart"/>
      <w:r>
        <w:rPr>
          <w:rFonts w:ascii="Consolas"/>
          <w:color w:val="23282D"/>
          <w:sz w:val="18"/>
        </w:rPr>
        <w:t>1,OUTPUT</w:t>
      </w:r>
      <w:proofErr w:type="gramEnd"/>
      <w:r>
        <w:rPr>
          <w:rFonts w:ascii="Consolas"/>
          <w:color w:val="23282D"/>
          <w:sz w:val="18"/>
        </w:rPr>
        <w:t xml:space="preserve">); </w:t>
      </w:r>
      <w:proofErr w:type="spellStart"/>
      <w:r>
        <w:rPr>
          <w:rFonts w:ascii="Consolas"/>
          <w:color w:val="23282D"/>
          <w:sz w:val="18"/>
        </w:rPr>
        <w:t>pinMode</w:t>
      </w:r>
      <w:proofErr w:type="spellEnd"/>
      <w:r>
        <w:rPr>
          <w:rFonts w:ascii="Consolas"/>
          <w:color w:val="23282D"/>
          <w:sz w:val="18"/>
        </w:rPr>
        <w:t xml:space="preserve">(mot2,OUTPUT); </w:t>
      </w:r>
      <w:proofErr w:type="spellStart"/>
      <w:r>
        <w:rPr>
          <w:rFonts w:ascii="Consolas"/>
          <w:color w:val="23282D"/>
          <w:sz w:val="18"/>
        </w:rPr>
        <w:t>pinMode</w:t>
      </w:r>
      <w:proofErr w:type="spellEnd"/>
      <w:r>
        <w:rPr>
          <w:rFonts w:ascii="Consolas"/>
          <w:color w:val="23282D"/>
          <w:sz w:val="18"/>
        </w:rPr>
        <w:t xml:space="preserve">(mot3,OUTPUT); </w:t>
      </w:r>
      <w:proofErr w:type="spellStart"/>
      <w:r>
        <w:rPr>
          <w:rFonts w:ascii="Consolas"/>
          <w:color w:val="23282D"/>
          <w:sz w:val="18"/>
        </w:rPr>
        <w:t>pinMode</w:t>
      </w:r>
      <w:proofErr w:type="spellEnd"/>
      <w:r>
        <w:rPr>
          <w:rFonts w:ascii="Consolas"/>
          <w:color w:val="23282D"/>
          <w:sz w:val="18"/>
        </w:rPr>
        <w:t>(mot4,OUTPUT);</w:t>
      </w:r>
    </w:p>
    <w:p w14:paraId="2DFD8E89" w14:textId="77777777" w:rsidR="000D2603" w:rsidRDefault="000D2603">
      <w:pPr>
        <w:pStyle w:val="BodyText"/>
        <w:rPr>
          <w:rFonts w:ascii="Consolas"/>
          <w:sz w:val="18"/>
        </w:rPr>
      </w:pPr>
    </w:p>
    <w:p w14:paraId="7351E95F" w14:textId="77777777" w:rsidR="000D2603" w:rsidRDefault="000D2603">
      <w:pPr>
        <w:pStyle w:val="BodyText"/>
        <w:spacing w:before="2"/>
        <w:rPr>
          <w:rFonts w:ascii="Consolas"/>
          <w:sz w:val="23"/>
        </w:rPr>
      </w:pPr>
    </w:p>
    <w:p w14:paraId="2872C5EB" w14:textId="77777777" w:rsidR="000D2603" w:rsidRDefault="007E2978">
      <w:pPr>
        <w:spacing w:line="554" w:lineRule="auto"/>
        <w:ind w:left="996" w:right="5180"/>
        <w:rPr>
          <w:rFonts w:ascii="Consolas"/>
          <w:sz w:val="18"/>
        </w:rPr>
      </w:pPr>
      <w:proofErr w:type="spellStart"/>
      <w:r>
        <w:rPr>
          <w:rFonts w:ascii="Consolas"/>
          <w:color w:val="23282D"/>
          <w:sz w:val="18"/>
        </w:rPr>
        <w:t>pinMode</w:t>
      </w:r>
      <w:proofErr w:type="spellEnd"/>
      <w:r>
        <w:rPr>
          <w:rFonts w:ascii="Consolas"/>
          <w:color w:val="23282D"/>
          <w:sz w:val="18"/>
        </w:rPr>
        <w:t>(</w:t>
      </w:r>
      <w:proofErr w:type="spellStart"/>
      <w:proofErr w:type="gramStart"/>
      <w:r>
        <w:rPr>
          <w:rFonts w:ascii="Consolas"/>
          <w:color w:val="23282D"/>
          <w:sz w:val="18"/>
        </w:rPr>
        <w:t>left,INPUT</w:t>
      </w:r>
      <w:proofErr w:type="spellEnd"/>
      <w:proofErr w:type="gramEnd"/>
      <w:r>
        <w:rPr>
          <w:rFonts w:ascii="Consolas"/>
          <w:color w:val="23282D"/>
          <w:sz w:val="18"/>
        </w:rPr>
        <w:t xml:space="preserve">); </w:t>
      </w:r>
      <w:proofErr w:type="spellStart"/>
      <w:r>
        <w:rPr>
          <w:rFonts w:ascii="Consolas"/>
          <w:color w:val="23282D"/>
          <w:sz w:val="18"/>
        </w:rPr>
        <w:t>pinMode</w:t>
      </w:r>
      <w:proofErr w:type="spellEnd"/>
      <w:r>
        <w:rPr>
          <w:rFonts w:ascii="Consolas"/>
          <w:color w:val="23282D"/>
          <w:sz w:val="18"/>
        </w:rPr>
        <w:t>(</w:t>
      </w:r>
      <w:proofErr w:type="spellStart"/>
      <w:r>
        <w:rPr>
          <w:rFonts w:ascii="Consolas"/>
          <w:color w:val="23282D"/>
          <w:sz w:val="18"/>
        </w:rPr>
        <w:t>right,INPUT</w:t>
      </w:r>
      <w:proofErr w:type="spellEnd"/>
      <w:r>
        <w:rPr>
          <w:rFonts w:ascii="Consolas"/>
          <w:color w:val="23282D"/>
          <w:sz w:val="18"/>
        </w:rPr>
        <w:t>);</w:t>
      </w:r>
    </w:p>
    <w:p w14:paraId="561F8B22" w14:textId="77777777" w:rsidR="000D2603" w:rsidRDefault="000D2603">
      <w:pPr>
        <w:spacing w:line="554" w:lineRule="auto"/>
        <w:rPr>
          <w:rFonts w:ascii="Consolas"/>
          <w:sz w:val="18"/>
        </w:rPr>
        <w:sectPr w:rsidR="000D2603">
          <w:pgSz w:w="12240" w:h="15840"/>
          <w:pgMar w:top="1500" w:right="1320" w:bottom="280" w:left="1300" w:header="720" w:footer="720" w:gutter="0"/>
          <w:cols w:space="720"/>
        </w:sectPr>
      </w:pPr>
    </w:p>
    <w:p w14:paraId="13296B20" w14:textId="77777777" w:rsidR="000D2603" w:rsidRDefault="007E2978">
      <w:pPr>
        <w:spacing w:before="124" w:line="554" w:lineRule="auto"/>
        <w:ind w:left="996" w:right="5180"/>
        <w:rPr>
          <w:rFonts w:ascii="Consolas"/>
          <w:sz w:val="18"/>
        </w:rPr>
      </w:pPr>
      <w:r>
        <w:lastRenderedPageBreak/>
        <w:pict w14:anchorId="730BDF67">
          <v:group id="_x0000_s1050" style="position:absolute;left:0;text-align:left;margin-left:6pt;margin-top:9.7pt;width:598.15pt;height:772.5pt;z-index:-15960064;mso-position-horizontal-relative:page;mso-position-vertical-relative:page" coordorigin="120,194" coordsize="11963,15450">
            <v:shape id="_x0000_s1052" style="position:absolute;left:1440;top:1440;width:800;height:12165" coordorigin="1440,1440" coordsize="800,12165" o:spt="100" adj="0,,0" path="m2240,13590r-800,l1440,13605r800,l2240,13590xm2240,13104r-800,l1440,13119r800,l2240,13104xm2240,12618r-800,l1440,12633r800,l2240,12618xm2240,12132r-800,l1440,12147r800,l2240,12132xm2240,11646r-800,l1440,11661r800,l2240,11646xm2240,11160r-800,l1440,11175r800,l2240,11160xm2240,10674r-800,l1440,10689r800,l2240,10674xm2240,10188r-800,l1440,10203r800,l2240,10188xm2240,9702r-800,l1440,9717r800,l2240,9702xm2240,9216r-800,l1440,9231r800,l2240,9216xm2240,8730r-800,l1440,8745r800,l2240,8730xm2240,8244r-800,l1440,8259r800,l2240,8244xm2240,7758r-800,l1440,7773r800,l2240,7758xm2240,7272r-800,l1440,7287r800,l2240,7272xm2240,6786r-800,l1440,6801r800,l2240,6786xm2240,6300r-800,l1440,6315r800,l2240,6300xm2240,5814r-800,l1440,5829r800,l2240,5814xm2240,5328r-800,l1440,5343r800,l2240,5328xm2240,4842r-800,l1440,4857r800,l2240,4842xm2240,4356r-800,l1440,4371r800,l2240,4356xm2240,3870r-800,l1440,3885r800,l2240,3870xm2240,3384r-800,l1440,3399r800,l2240,3384xm2240,2898r-800,l1440,2913r800,l2240,2898xm2240,2412r-800,l1440,2427r800,l2240,2412xm2240,1926r-800,l1440,1941r800,l2240,1926xm2240,1440r-800,l1440,1455r800,l2240,1440xe" fillcolor="#ddd" stroked="f">
              <v:stroke joinstyle="round"/>
              <v:formulas/>
              <v:path arrowok="t" o:connecttype="segments"/>
            </v:shape>
            <v:rect id="_x0000_s1051" style="position:absolute;left:157;top:231;width:11888;height:15375" filled="f" strokeweight="3.75pt"/>
            <w10:wrap anchorx="page" anchory="page"/>
          </v:group>
        </w:pict>
      </w:r>
      <w:proofErr w:type="spellStart"/>
      <w:r>
        <w:rPr>
          <w:rFonts w:ascii="Consolas"/>
          <w:color w:val="23282D"/>
          <w:sz w:val="18"/>
        </w:rPr>
        <w:t>digitalWrite</w:t>
      </w:r>
      <w:proofErr w:type="spellEnd"/>
      <w:r>
        <w:rPr>
          <w:rFonts w:ascii="Consolas"/>
          <w:color w:val="23282D"/>
          <w:sz w:val="18"/>
        </w:rPr>
        <w:t>(</w:t>
      </w:r>
      <w:proofErr w:type="spellStart"/>
      <w:proofErr w:type="gramStart"/>
      <w:r>
        <w:rPr>
          <w:rFonts w:ascii="Consolas"/>
          <w:color w:val="23282D"/>
          <w:sz w:val="18"/>
        </w:rPr>
        <w:t>left,HIGH</w:t>
      </w:r>
      <w:proofErr w:type="spellEnd"/>
      <w:proofErr w:type="gramEnd"/>
      <w:r>
        <w:rPr>
          <w:rFonts w:ascii="Consolas"/>
          <w:color w:val="23282D"/>
          <w:sz w:val="18"/>
        </w:rPr>
        <w:t xml:space="preserve">); </w:t>
      </w:r>
      <w:proofErr w:type="spellStart"/>
      <w:r>
        <w:rPr>
          <w:rFonts w:ascii="Consolas"/>
          <w:color w:val="23282D"/>
          <w:sz w:val="18"/>
        </w:rPr>
        <w:t>digitalWrite</w:t>
      </w:r>
      <w:proofErr w:type="spellEnd"/>
      <w:r>
        <w:rPr>
          <w:rFonts w:ascii="Consolas"/>
          <w:color w:val="23282D"/>
          <w:sz w:val="18"/>
        </w:rPr>
        <w:t>(</w:t>
      </w:r>
      <w:proofErr w:type="spellStart"/>
      <w:r>
        <w:rPr>
          <w:rFonts w:ascii="Consolas"/>
          <w:color w:val="23282D"/>
          <w:sz w:val="18"/>
        </w:rPr>
        <w:t>right,HIGH</w:t>
      </w:r>
      <w:proofErr w:type="spellEnd"/>
      <w:r>
        <w:rPr>
          <w:rFonts w:ascii="Consolas"/>
          <w:color w:val="23282D"/>
          <w:sz w:val="18"/>
        </w:rPr>
        <w:t>);</w:t>
      </w:r>
    </w:p>
    <w:p w14:paraId="36FF60F3" w14:textId="77777777" w:rsidR="000D2603" w:rsidRDefault="000D2603">
      <w:pPr>
        <w:pStyle w:val="BodyText"/>
        <w:rPr>
          <w:rFonts w:ascii="Consolas"/>
          <w:sz w:val="18"/>
        </w:rPr>
      </w:pPr>
    </w:p>
    <w:p w14:paraId="7E371833" w14:textId="77777777" w:rsidR="000D2603" w:rsidRDefault="000D2603">
      <w:pPr>
        <w:pStyle w:val="BodyText"/>
        <w:rPr>
          <w:rFonts w:ascii="Consolas"/>
          <w:sz w:val="18"/>
        </w:rPr>
      </w:pPr>
    </w:p>
    <w:p w14:paraId="22A85923" w14:textId="77777777" w:rsidR="000D2603" w:rsidRDefault="000D2603">
      <w:pPr>
        <w:pStyle w:val="BodyText"/>
        <w:rPr>
          <w:rFonts w:ascii="Consolas"/>
          <w:sz w:val="18"/>
        </w:rPr>
      </w:pPr>
    </w:p>
    <w:p w14:paraId="2F7049E4" w14:textId="77777777" w:rsidR="000D2603" w:rsidRDefault="000D2603">
      <w:pPr>
        <w:pStyle w:val="BodyText"/>
        <w:rPr>
          <w:rFonts w:ascii="Consolas"/>
          <w:sz w:val="18"/>
        </w:rPr>
      </w:pPr>
    </w:p>
    <w:p w14:paraId="01CF6FD2" w14:textId="77777777" w:rsidR="000D2603" w:rsidRDefault="007E2978">
      <w:pPr>
        <w:spacing w:before="127"/>
        <w:ind w:left="996"/>
        <w:rPr>
          <w:rFonts w:ascii="Consolas"/>
          <w:sz w:val="18"/>
        </w:rPr>
      </w:pPr>
      <w:r>
        <w:rPr>
          <w:rFonts w:ascii="Consolas"/>
          <w:color w:val="23282D"/>
          <w:sz w:val="18"/>
        </w:rPr>
        <w:t>}</w:t>
      </w:r>
    </w:p>
    <w:p w14:paraId="0E01836A" w14:textId="77777777" w:rsidR="000D2603" w:rsidRDefault="000D2603">
      <w:pPr>
        <w:pStyle w:val="BodyText"/>
        <w:rPr>
          <w:rFonts w:ascii="Consolas"/>
          <w:sz w:val="18"/>
        </w:rPr>
      </w:pPr>
    </w:p>
    <w:p w14:paraId="6B1B2EDB" w14:textId="77777777" w:rsidR="000D2603" w:rsidRDefault="000D2603">
      <w:pPr>
        <w:pStyle w:val="BodyText"/>
        <w:rPr>
          <w:rFonts w:ascii="Consolas"/>
          <w:sz w:val="18"/>
        </w:rPr>
      </w:pPr>
    </w:p>
    <w:p w14:paraId="0CE184FE" w14:textId="77777777" w:rsidR="000D2603" w:rsidRDefault="000D2603">
      <w:pPr>
        <w:pStyle w:val="BodyText"/>
        <w:rPr>
          <w:rFonts w:ascii="Consolas"/>
          <w:sz w:val="18"/>
        </w:rPr>
      </w:pPr>
    </w:p>
    <w:p w14:paraId="42B7BA72" w14:textId="77777777" w:rsidR="000D2603" w:rsidRDefault="007E2978">
      <w:pPr>
        <w:spacing w:before="129"/>
        <w:ind w:left="996"/>
        <w:rPr>
          <w:rFonts w:ascii="Consolas"/>
          <w:sz w:val="18"/>
        </w:rPr>
      </w:pPr>
      <w:r>
        <w:rPr>
          <w:rFonts w:ascii="Consolas"/>
          <w:color w:val="23282D"/>
          <w:sz w:val="18"/>
        </w:rPr>
        <w:t xml:space="preserve">void </w:t>
      </w:r>
      <w:proofErr w:type="gramStart"/>
      <w:r>
        <w:rPr>
          <w:rFonts w:ascii="Consolas"/>
          <w:color w:val="23282D"/>
          <w:sz w:val="18"/>
        </w:rPr>
        <w:t>loop(</w:t>
      </w:r>
      <w:proofErr w:type="gramEnd"/>
      <w:r>
        <w:rPr>
          <w:rFonts w:ascii="Consolas"/>
          <w:color w:val="23282D"/>
          <w:sz w:val="18"/>
        </w:rPr>
        <w:t>)</w:t>
      </w:r>
    </w:p>
    <w:p w14:paraId="1D788DC5" w14:textId="77777777" w:rsidR="000D2603" w:rsidRDefault="000D2603">
      <w:pPr>
        <w:pStyle w:val="BodyText"/>
        <w:spacing w:before="6"/>
        <w:rPr>
          <w:rFonts w:ascii="Consolas"/>
          <w:sz w:val="23"/>
        </w:rPr>
      </w:pPr>
    </w:p>
    <w:p w14:paraId="34E376B0" w14:textId="77777777" w:rsidR="000D2603" w:rsidRDefault="007E2978">
      <w:pPr>
        <w:ind w:left="996"/>
        <w:rPr>
          <w:rFonts w:ascii="Consolas"/>
          <w:sz w:val="18"/>
        </w:rPr>
      </w:pPr>
      <w:r>
        <w:rPr>
          <w:rFonts w:ascii="Consolas"/>
          <w:color w:val="23282D"/>
          <w:sz w:val="18"/>
        </w:rPr>
        <w:t>{</w:t>
      </w:r>
    </w:p>
    <w:p w14:paraId="154D19A7" w14:textId="77777777" w:rsidR="000D2603" w:rsidRDefault="000D2603">
      <w:pPr>
        <w:pStyle w:val="BodyText"/>
        <w:rPr>
          <w:rFonts w:ascii="Consolas"/>
          <w:sz w:val="18"/>
        </w:rPr>
      </w:pPr>
    </w:p>
    <w:p w14:paraId="49DDDBBB" w14:textId="77777777" w:rsidR="000D2603" w:rsidRDefault="000D2603">
      <w:pPr>
        <w:pStyle w:val="BodyText"/>
        <w:rPr>
          <w:rFonts w:ascii="Consolas"/>
          <w:sz w:val="18"/>
        </w:rPr>
      </w:pPr>
    </w:p>
    <w:p w14:paraId="5F437A63" w14:textId="77777777" w:rsidR="000D2603" w:rsidRDefault="000D2603">
      <w:pPr>
        <w:pStyle w:val="BodyText"/>
        <w:rPr>
          <w:rFonts w:ascii="Consolas"/>
          <w:sz w:val="18"/>
        </w:rPr>
      </w:pPr>
    </w:p>
    <w:p w14:paraId="3ABAFF8F" w14:textId="77777777" w:rsidR="000D2603" w:rsidRDefault="007E2978">
      <w:pPr>
        <w:spacing w:before="129" w:line="554" w:lineRule="auto"/>
        <w:ind w:left="996" w:right="5180"/>
        <w:rPr>
          <w:rFonts w:ascii="Consolas"/>
          <w:sz w:val="18"/>
        </w:rPr>
      </w:pPr>
      <w:proofErr w:type="spellStart"/>
      <w:r>
        <w:rPr>
          <w:rFonts w:ascii="Consolas"/>
          <w:color w:val="23282D"/>
          <w:sz w:val="18"/>
        </w:rPr>
        <w:t>analogWrite</w:t>
      </w:r>
      <w:proofErr w:type="spellEnd"/>
      <w:r>
        <w:rPr>
          <w:rFonts w:ascii="Consolas"/>
          <w:color w:val="23282D"/>
          <w:sz w:val="18"/>
        </w:rPr>
        <w:t xml:space="preserve">(mot1,255); </w:t>
      </w:r>
      <w:proofErr w:type="spellStart"/>
      <w:r>
        <w:rPr>
          <w:rFonts w:ascii="Consolas"/>
          <w:color w:val="23282D"/>
          <w:sz w:val="18"/>
        </w:rPr>
        <w:t>analogWrite</w:t>
      </w:r>
      <w:proofErr w:type="spellEnd"/>
      <w:r>
        <w:rPr>
          <w:rFonts w:ascii="Consolas"/>
          <w:color w:val="23282D"/>
          <w:sz w:val="18"/>
        </w:rPr>
        <w:t xml:space="preserve">(mot2,0); </w:t>
      </w:r>
      <w:proofErr w:type="spellStart"/>
      <w:r>
        <w:rPr>
          <w:rFonts w:ascii="Consolas"/>
          <w:color w:val="23282D"/>
          <w:sz w:val="18"/>
        </w:rPr>
        <w:t>analogWrite</w:t>
      </w:r>
      <w:proofErr w:type="spellEnd"/>
      <w:r>
        <w:rPr>
          <w:rFonts w:ascii="Consolas"/>
          <w:color w:val="23282D"/>
          <w:sz w:val="18"/>
        </w:rPr>
        <w:t xml:space="preserve">(mot3,255); </w:t>
      </w:r>
      <w:proofErr w:type="spellStart"/>
      <w:r>
        <w:rPr>
          <w:rFonts w:ascii="Consolas"/>
          <w:color w:val="23282D"/>
          <w:sz w:val="18"/>
        </w:rPr>
        <w:t>analogWrite</w:t>
      </w:r>
      <w:proofErr w:type="spellEnd"/>
      <w:r>
        <w:rPr>
          <w:rFonts w:ascii="Consolas"/>
          <w:color w:val="23282D"/>
          <w:sz w:val="18"/>
        </w:rPr>
        <w:t>(mot4,0);</w:t>
      </w:r>
    </w:p>
    <w:p w14:paraId="32EAD164" w14:textId="77777777" w:rsidR="000D2603" w:rsidRDefault="000D2603">
      <w:pPr>
        <w:pStyle w:val="BodyText"/>
        <w:rPr>
          <w:rFonts w:ascii="Consolas"/>
          <w:sz w:val="18"/>
        </w:rPr>
      </w:pPr>
    </w:p>
    <w:p w14:paraId="756FA4E5" w14:textId="77777777" w:rsidR="000D2603" w:rsidRDefault="000D2603">
      <w:pPr>
        <w:pStyle w:val="BodyText"/>
        <w:spacing w:before="2"/>
        <w:rPr>
          <w:rFonts w:ascii="Consolas"/>
          <w:sz w:val="23"/>
        </w:rPr>
      </w:pPr>
    </w:p>
    <w:p w14:paraId="5715CE8A" w14:textId="77777777" w:rsidR="000D2603" w:rsidRDefault="007E2978">
      <w:pPr>
        <w:spacing w:before="1"/>
        <w:ind w:left="996"/>
        <w:rPr>
          <w:rFonts w:ascii="Consolas"/>
          <w:sz w:val="18"/>
        </w:rPr>
      </w:pPr>
      <w:proofErr w:type="gramStart"/>
      <w:r>
        <w:rPr>
          <w:rFonts w:ascii="Consolas"/>
          <w:color w:val="23282D"/>
          <w:sz w:val="18"/>
        </w:rPr>
        <w:t>while(</w:t>
      </w:r>
      <w:proofErr w:type="gramEnd"/>
      <w:r>
        <w:rPr>
          <w:rFonts w:ascii="Consolas"/>
          <w:color w:val="23282D"/>
          <w:sz w:val="18"/>
        </w:rPr>
        <w:t>1)</w:t>
      </w:r>
    </w:p>
    <w:p w14:paraId="7AA16CF4" w14:textId="77777777" w:rsidR="000D2603" w:rsidRDefault="000D2603">
      <w:pPr>
        <w:pStyle w:val="BodyText"/>
        <w:spacing w:before="5"/>
        <w:rPr>
          <w:rFonts w:ascii="Consolas"/>
          <w:sz w:val="23"/>
        </w:rPr>
      </w:pPr>
    </w:p>
    <w:p w14:paraId="1DDDD144" w14:textId="77777777" w:rsidR="000D2603" w:rsidRDefault="007E2978">
      <w:pPr>
        <w:spacing w:before="1"/>
        <w:ind w:left="996"/>
        <w:rPr>
          <w:rFonts w:ascii="Consolas"/>
          <w:sz w:val="18"/>
        </w:rPr>
      </w:pPr>
      <w:r>
        <w:rPr>
          <w:rFonts w:ascii="Consolas"/>
          <w:color w:val="23282D"/>
          <w:sz w:val="18"/>
        </w:rPr>
        <w:t>{</w:t>
      </w:r>
    </w:p>
    <w:p w14:paraId="61B1E4A9" w14:textId="77777777" w:rsidR="000D2603" w:rsidRDefault="000D2603">
      <w:pPr>
        <w:pStyle w:val="BodyText"/>
        <w:spacing w:before="5"/>
        <w:rPr>
          <w:rFonts w:ascii="Consolas"/>
          <w:sz w:val="23"/>
        </w:rPr>
      </w:pPr>
    </w:p>
    <w:p w14:paraId="009E01C3" w14:textId="77777777" w:rsidR="000D2603" w:rsidRDefault="007E2978">
      <w:pPr>
        <w:spacing w:before="1" w:line="554" w:lineRule="auto"/>
        <w:ind w:left="996" w:right="5180"/>
        <w:rPr>
          <w:rFonts w:ascii="Consolas"/>
          <w:sz w:val="18"/>
        </w:rPr>
      </w:pPr>
      <w:r>
        <w:rPr>
          <w:rFonts w:ascii="Consolas"/>
          <w:color w:val="23282D"/>
          <w:sz w:val="18"/>
        </w:rPr>
        <w:t>Left=</w:t>
      </w:r>
      <w:proofErr w:type="spellStart"/>
      <w:r>
        <w:rPr>
          <w:rFonts w:ascii="Consolas"/>
          <w:color w:val="23282D"/>
          <w:sz w:val="18"/>
        </w:rPr>
        <w:t>digitalRead</w:t>
      </w:r>
      <w:proofErr w:type="spellEnd"/>
      <w:r>
        <w:rPr>
          <w:rFonts w:ascii="Consolas"/>
          <w:color w:val="23282D"/>
          <w:sz w:val="18"/>
        </w:rPr>
        <w:t>(left); Right=</w:t>
      </w:r>
      <w:proofErr w:type="spellStart"/>
      <w:r>
        <w:rPr>
          <w:rFonts w:ascii="Consolas"/>
          <w:color w:val="23282D"/>
          <w:sz w:val="18"/>
        </w:rPr>
        <w:t>digitalRead</w:t>
      </w:r>
      <w:proofErr w:type="spellEnd"/>
      <w:r>
        <w:rPr>
          <w:rFonts w:ascii="Consolas"/>
          <w:color w:val="23282D"/>
          <w:sz w:val="18"/>
        </w:rPr>
        <w:t>(right);</w:t>
      </w:r>
    </w:p>
    <w:p w14:paraId="48B64B90" w14:textId="77777777" w:rsidR="000D2603" w:rsidRDefault="000D2603">
      <w:pPr>
        <w:pStyle w:val="BodyText"/>
        <w:rPr>
          <w:rFonts w:ascii="Consolas"/>
          <w:sz w:val="18"/>
        </w:rPr>
      </w:pPr>
    </w:p>
    <w:p w14:paraId="147DB639" w14:textId="77777777" w:rsidR="000D2603" w:rsidRDefault="000D2603">
      <w:pPr>
        <w:pStyle w:val="BodyText"/>
        <w:spacing w:before="4"/>
        <w:rPr>
          <w:rFonts w:ascii="Consolas"/>
          <w:sz w:val="23"/>
        </w:rPr>
      </w:pPr>
    </w:p>
    <w:p w14:paraId="35C45EA8" w14:textId="77777777" w:rsidR="000D2603" w:rsidRDefault="007E2978">
      <w:pPr>
        <w:spacing w:line="554" w:lineRule="auto"/>
        <w:ind w:left="996" w:right="5180"/>
        <w:rPr>
          <w:rFonts w:ascii="Consolas"/>
          <w:sz w:val="18"/>
        </w:rPr>
      </w:pPr>
      <w:proofErr w:type="gramStart"/>
      <w:r>
        <w:rPr>
          <w:rFonts w:ascii="Consolas"/>
          <w:color w:val="23282D"/>
          <w:sz w:val="18"/>
        </w:rPr>
        <w:t>if(</w:t>
      </w:r>
      <w:proofErr w:type="gramEnd"/>
      <w:r>
        <w:rPr>
          <w:rFonts w:ascii="Consolas"/>
          <w:color w:val="23282D"/>
          <w:sz w:val="18"/>
        </w:rPr>
        <w:t>(Left==0 &amp;&amp; Right==1)==1) LEFT();</w:t>
      </w:r>
    </w:p>
    <w:p w14:paraId="4970247A" w14:textId="77777777" w:rsidR="000D2603" w:rsidRDefault="007E2978">
      <w:pPr>
        <w:spacing w:line="554" w:lineRule="auto"/>
        <w:ind w:left="996" w:right="5180"/>
        <w:rPr>
          <w:rFonts w:ascii="Consolas"/>
          <w:sz w:val="18"/>
        </w:rPr>
      </w:pPr>
      <w:r>
        <w:rPr>
          <w:rFonts w:ascii="Consolas"/>
          <w:color w:val="23282D"/>
          <w:sz w:val="18"/>
        </w:rPr>
        <w:t xml:space="preserve">else </w:t>
      </w:r>
      <w:proofErr w:type="gramStart"/>
      <w:r>
        <w:rPr>
          <w:rFonts w:ascii="Consolas"/>
          <w:color w:val="23282D"/>
          <w:sz w:val="18"/>
        </w:rPr>
        <w:t>if(</w:t>
      </w:r>
      <w:proofErr w:type="gramEnd"/>
      <w:r>
        <w:rPr>
          <w:rFonts w:ascii="Consolas"/>
          <w:color w:val="23282D"/>
          <w:sz w:val="18"/>
        </w:rPr>
        <w:t>(Right==0 &amp;&amp; Left==1)==1) RIGHT();</w:t>
      </w:r>
    </w:p>
    <w:p w14:paraId="6E34472A" w14:textId="77777777" w:rsidR="000D2603" w:rsidRDefault="007E2978">
      <w:pPr>
        <w:spacing w:line="209" w:lineRule="exact"/>
        <w:ind w:left="996"/>
        <w:rPr>
          <w:rFonts w:ascii="Consolas"/>
          <w:sz w:val="18"/>
        </w:rPr>
      </w:pPr>
      <w:r>
        <w:rPr>
          <w:rFonts w:ascii="Consolas"/>
          <w:color w:val="23282D"/>
          <w:sz w:val="18"/>
        </w:rPr>
        <w:t>}</w:t>
      </w:r>
    </w:p>
    <w:p w14:paraId="669B1735" w14:textId="77777777" w:rsidR="000D2603" w:rsidRDefault="000D2603">
      <w:pPr>
        <w:pStyle w:val="BodyText"/>
        <w:spacing w:before="4"/>
        <w:rPr>
          <w:rFonts w:ascii="Consolas"/>
          <w:sz w:val="23"/>
        </w:rPr>
      </w:pPr>
    </w:p>
    <w:p w14:paraId="66D63D52" w14:textId="77777777" w:rsidR="000D2603" w:rsidRDefault="007E2978">
      <w:pPr>
        <w:ind w:left="996"/>
        <w:rPr>
          <w:rFonts w:ascii="Consolas"/>
          <w:sz w:val="18"/>
        </w:rPr>
      </w:pPr>
      <w:r>
        <w:rPr>
          <w:rFonts w:ascii="Consolas"/>
          <w:color w:val="23282D"/>
          <w:sz w:val="18"/>
        </w:rPr>
        <w:t>}</w:t>
      </w:r>
    </w:p>
    <w:p w14:paraId="43FB504D" w14:textId="77777777" w:rsidR="000D2603" w:rsidRDefault="000D2603">
      <w:pPr>
        <w:rPr>
          <w:rFonts w:ascii="Consolas"/>
          <w:sz w:val="18"/>
        </w:rPr>
        <w:sectPr w:rsidR="000D2603">
          <w:pgSz w:w="12240" w:h="15840"/>
          <w:pgMar w:top="1500" w:right="1320" w:bottom="280" w:left="1300" w:header="720" w:footer="720" w:gutter="0"/>
          <w:cols w:space="720"/>
        </w:sectPr>
      </w:pPr>
    </w:p>
    <w:p w14:paraId="1B4467D3" w14:textId="77777777" w:rsidR="000D2603" w:rsidRDefault="007E2978">
      <w:pPr>
        <w:spacing w:before="124"/>
        <w:ind w:left="996"/>
        <w:rPr>
          <w:rFonts w:ascii="Consolas"/>
          <w:sz w:val="18"/>
        </w:rPr>
      </w:pPr>
      <w:r>
        <w:lastRenderedPageBreak/>
        <w:pict w14:anchorId="298663C9">
          <v:group id="_x0000_s1047" style="position:absolute;left:0;text-align:left;margin-left:9.75pt;margin-top:9.7pt;width:594.4pt;height:772.5pt;z-index:-15959552;mso-position-horizontal-relative:page;mso-position-vertical-relative:page" coordorigin="195,194" coordsize="11888,15450">
            <v:shape id="_x0000_s1049" style="position:absolute;left:1440;top:1440;width:800;height:12462" coordorigin="1440,1440" coordsize="800,12462" o:spt="100" adj="0,,0" path="m2240,13887r-800,l1440,13902r800,l2240,13887xm2240,13104r-800,l1440,13119r800,l2240,13104xm2240,12618r-800,l1440,12633r800,l2240,12618xm2240,12132r-800,l1440,12147r800,l2240,12132xm2240,11646r-800,l1440,11661r800,l2240,11646xm2240,11160r-800,l1440,11175r800,l2240,11160xm2240,10674r-800,l1440,10689r800,l2240,10674xm2240,10188r-800,l1440,10203r800,l2240,10188xm2240,9702r-800,l1440,9717r800,l2240,9702xm2240,9216r-800,l1440,9231r800,l2240,9216xm2240,8730r-800,l1440,8745r800,l2240,8730xm2240,8244r-800,l1440,8259r800,l2240,8244xm2240,7758r-800,l1440,7773r800,l2240,7758xm2240,7272r-800,l1440,7287r800,l2240,7272xm2240,6786r-800,l1440,6801r800,l2240,6786xm2240,6300r-800,l1440,6315r800,l2240,6300xm2240,5814r-800,l1440,5829r800,l2240,5814xm2240,5328r-800,l1440,5343r800,l2240,5328xm2240,4842r-800,l1440,4857r800,l2240,4842xm2240,4356r-800,l1440,4371r800,l2240,4356xm2240,3870r-800,l1440,3885r800,l2240,3870xm2240,3384r-800,l1440,3399r800,l2240,3384xm2240,2898r-800,l1440,2913r800,l2240,2898xm2240,2412r-800,l1440,2427r800,l2240,2412xm2240,1926r-800,l1440,1941r800,l2240,1926xm2240,1440r-800,l1440,1455r800,l2240,1440xe" fillcolor="#ddd" stroked="f">
              <v:stroke joinstyle="round"/>
              <v:formulas/>
              <v:path arrowok="t" o:connecttype="segments"/>
            </v:shape>
            <v:rect id="_x0000_s1048" style="position:absolute;left:232;top:231;width:11813;height:15375" filled="f" strokeweight="3.75pt"/>
            <w10:wrap anchorx="page" anchory="page"/>
          </v:group>
        </w:pict>
      </w:r>
      <w:r>
        <w:rPr>
          <w:rFonts w:ascii="Consolas"/>
          <w:color w:val="23282D"/>
          <w:sz w:val="18"/>
        </w:rPr>
        <w:t>void LEFT (void)</w:t>
      </w:r>
    </w:p>
    <w:p w14:paraId="2A4FD8EE" w14:textId="77777777" w:rsidR="000D2603" w:rsidRDefault="000D2603">
      <w:pPr>
        <w:pStyle w:val="BodyText"/>
        <w:spacing w:before="6"/>
        <w:rPr>
          <w:rFonts w:ascii="Consolas"/>
          <w:sz w:val="23"/>
        </w:rPr>
      </w:pPr>
    </w:p>
    <w:p w14:paraId="5441DCAE" w14:textId="77777777" w:rsidR="000D2603" w:rsidRDefault="007E2978">
      <w:pPr>
        <w:ind w:left="996"/>
        <w:rPr>
          <w:rFonts w:ascii="Consolas"/>
          <w:sz w:val="18"/>
        </w:rPr>
      </w:pPr>
      <w:r>
        <w:rPr>
          <w:rFonts w:ascii="Consolas"/>
          <w:color w:val="23282D"/>
          <w:sz w:val="18"/>
        </w:rPr>
        <w:t>{</w:t>
      </w:r>
    </w:p>
    <w:p w14:paraId="7DBBDE37" w14:textId="77777777" w:rsidR="000D2603" w:rsidRDefault="000D2603">
      <w:pPr>
        <w:pStyle w:val="BodyText"/>
        <w:spacing w:before="6"/>
        <w:rPr>
          <w:rFonts w:ascii="Consolas"/>
          <w:sz w:val="23"/>
        </w:rPr>
      </w:pPr>
    </w:p>
    <w:p w14:paraId="2B48F079" w14:textId="77777777" w:rsidR="000D2603" w:rsidRDefault="007E2978">
      <w:pPr>
        <w:spacing w:line="554" w:lineRule="auto"/>
        <w:ind w:left="996" w:right="5180"/>
        <w:rPr>
          <w:rFonts w:ascii="Consolas"/>
          <w:sz w:val="18"/>
        </w:rPr>
      </w:pPr>
      <w:proofErr w:type="spellStart"/>
      <w:r>
        <w:rPr>
          <w:rFonts w:ascii="Consolas"/>
          <w:color w:val="23282D"/>
          <w:sz w:val="18"/>
        </w:rPr>
        <w:t>analogWrite</w:t>
      </w:r>
      <w:proofErr w:type="spellEnd"/>
      <w:r>
        <w:rPr>
          <w:rFonts w:ascii="Consolas"/>
          <w:color w:val="23282D"/>
          <w:sz w:val="18"/>
        </w:rPr>
        <w:t xml:space="preserve">(mot3,0); </w:t>
      </w:r>
      <w:proofErr w:type="spellStart"/>
      <w:r>
        <w:rPr>
          <w:rFonts w:ascii="Consolas"/>
          <w:color w:val="23282D"/>
          <w:sz w:val="18"/>
        </w:rPr>
        <w:t>analogWrite</w:t>
      </w:r>
      <w:proofErr w:type="spellEnd"/>
      <w:r>
        <w:rPr>
          <w:rFonts w:ascii="Consolas"/>
          <w:color w:val="23282D"/>
          <w:sz w:val="18"/>
        </w:rPr>
        <w:t>(mot4,30);</w:t>
      </w:r>
    </w:p>
    <w:p w14:paraId="283E1B9D" w14:textId="77777777" w:rsidR="000D2603" w:rsidRDefault="000D2603">
      <w:pPr>
        <w:pStyle w:val="BodyText"/>
        <w:rPr>
          <w:rFonts w:ascii="Consolas"/>
          <w:sz w:val="18"/>
        </w:rPr>
      </w:pPr>
    </w:p>
    <w:p w14:paraId="71B61EB7" w14:textId="77777777" w:rsidR="000D2603" w:rsidRDefault="000D2603">
      <w:pPr>
        <w:pStyle w:val="BodyText"/>
        <w:rPr>
          <w:rFonts w:ascii="Consolas"/>
          <w:sz w:val="18"/>
        </w:rPr>
      </w:pPr>
    </w:p>
    <w:p w14:paraId="72C533A9" w14:textId="77777777" w:rsidR="000D2603" w:rsidRDefault="000D2603">
      <w:pPr>
        <w:pStyle w:val="BodyText"/>
        <w:rPr>
          <w:rFonts w:ascii="Consolas"/>
          <w:sz w:val="18"/>
        </w:rPr>
      </w:pPr>
    </w:p>
    <w:p w14:paraId="125BCADD" w14:textId="77777777" w:rsidR="000D2603" w:rsidRDefault="000D2603">
      <w:pPr>
        <w:pStyle w:val="BodyText"/>
        <w:rPr>
          <w:rFonts w:ascii="Consolas"/>
          <w:sz w:val="18"/>
        </w:rPr>
      </w:pPr>
    </w:p>
    <w:p w14:paraId="66824C7C" w14:textId="77777777" w:rsidR="000D2603" w:rsidRDefault="007E2978">
      <w:pPr>
        <w:spacing w:before="127"/>
        <w:ind w:left="996"/>
        <w:rPr>
          <w:rFonts w:ascii="Consolas"/>
          <w:sz w:val="18"/>
        </w:rPr>
      </w:pPr>
      <w:proofErr w:type="gramStart"/>
      <w:r>
        <w:rPr>
          <w:rFonts w:ascii="Consolas"/>
          <w:color w:val="23282D"/>
          <w:sz w:val="18"/>
        </w:rPr>
        <w:t>while(</w:t>
      </w:r>
      <w:proofErr w:type="gramEnd"/>
      <w:r>
        <w:rPr>
          <w:rFonts w:ascii="Consolas"/>
          <w:color w:val="23282D"/>
          <w:sz w:val="18"/>
        </w:rPr>
        <w:t>Left==0)</w:t>
      </w:r>
    </w:p>
    <w:p w14:paraId="2FBD26D6" w14:textId="77777777" w:rsidR="000D2603" w:rsidRDefault="000D2603">
      <w:pPr>
        <w:pStyle w:val="BodyText"/>
        <w:spacing w:before="6"/>
        <w:rPr>
          <w:rFonts w:ascii="Consolas"/>
          <w:sz w:val="23"/>
        </w:rPr>
      </w:pPr>
    </w:p>
    <w:p w14:paraId="0687A7E7" w14:textId="77777777" w:rsidR="000D2603" w:rsidRDefault="007E2978">
      <w:pPr>
        <w:ind w:left="996"/>
        <w:rPr>
          <w:rFonts w:ascii="Consolas"/>
          <w:sz w:val="18"/>
        </w:rPr>
      </w:pPr>
      <w:r>
        <w:rPr>
          <w:rFonts w:ascii="Consolas"/>
          <w:color w:val="23282D"/>
          <w:sz w:val="18"/>
        </w:rPr>
        <w:t>{</w:t>
      </w:r>
    </w:p>
    <w:p w14:paraId="1D40F953" w14:textId="77777777" w:rsidR="000D2603" w:rsidRDefault="000D2603">
      <w:pPr>
        <w:pStyle w:val="BodyText"/>
        <w:spacing w:before="6"/>
        <w:rPr>
          <w:rFonts w:ascii="Consolas"/>
          <w:sz w:val="23"/>
        </w:rPr>
      </w:pPr>
    </w:p>
    <w:p w14:paraId="60A9A5AA" w14:textId="77777777" w:rsidR="000D2603" w:rsidRDefault="007E2978">
      <w:pPr>
        <w:spacing w:line="554" w:lineRule="auto"/>
        <w:ind w:left="996" w:right="5180"/>
        <w:rPr>
          <w:rFonts w:ascii="Consolas"/>
          <w:sz w:val="18"/>
        </w:rPr>
      </w:pPr>
      <w:r>
        <w:rPr>
          <w:rFonts w:ascii="Consolas"/>
          <w:color w:val="23282D"/>
          <w:sz w:val="18"/>
        </w:rPr>
        <w:t>Left=</w:t>
      </w:r>
      <w:proofErr w:type="spellStart"/>
      <w:r>
        <w:rPr>
          <w:rFonts w:ascii="Consolas"/>
          <w:color w:val="23282D"/>
          <w:sz w:val="18"/>
        </w:rPr>
        <w:t>digitalRead</w:t>
      </w:r>
      <w:proofErr w:type="spellEnd"/>
      <w:r>
        <w:rPr>
          <w:rFonts w:ascii="Consolas"/>
          <w:color w:val="23282D"/>
          <w:sz w:val="18"/>
        </w:rPr>
        <w:t>(left); Right=</w:t>
      </w:r>
      <w:proofErr w:type="spellStart"/>
      <w:r>
        <w:rPr>
          <w:rFonts w:ascii="Consolas"/>
          <w:color w:val="23282D"/>
          <w:sz w:val="18"/>
        </w:rPr>
        <w:t>digitalRead</w:t>
      </w:r>
      <w:proofErr w:type="spellEnd"/>
      <w:r>
        <w:rPr>
          <w:rFonts w:ascii="Consolas"/>
          <w:color w:val="23282D"/>
          <w:sz w:val="18"/>
        </w:rPr>
        <w:t xml:space="preserve">(right); </w:t>
      </w:r>
      <w:proofErr w:type="gramStart"/>
      <w:r>
        <w:rPr>
          <w:rFonts w:ascii="Consolas"/>
          <w:color w:val="23282D"/>
          <w:sz w:val="18"/>
        </w:rPr>
        <w:t>if(</w:t>
      </w:r>
      <w:proofErr w:type="gramEnd"/>
      <w:r>
        <w:rPr>
          <w:rFonts w:ascii="Consolas"/>
          <w:color w:val="23282D"/>
          <w:sz w:val="18"/>
        </w:rPr>
        <w:t>Right==0)</w:t>
      </w:r>
    </w:p>
    <w:p w14:paraId="674553A8" w14:textId="77777777" w:rsidR="000D2603" w:rsidRDefault="007E2978">
      <w:pPr>
        <w:spacing w:line="208" w:lineRule="exact"/>
        <w:ind w:left="996"/>
        <w:rPr>
          <w:rFonts w:ascii="Consolas"/>
          <w:sz w:val="18"/>
        </w:rPr>
      </w:pPr>
      <w:r>
        <w:rPr>
          <w:rFonts w:ascii="Consolas"/>
          <w:color w:val="23282D"/>
          <w:sz w:val="18"/>
        </w:rPr>
        <w:t>{</w:t>
      </w:r>
    </w:p>
    <w:p w14:paraId="69A73942" w14:textId="77777777" w:rsidR="000D2603" w:rsidRDefault="000D2603">
      <w:pPr>
        <w:pStyle w:val="BodyText"/>
        <w:spacing w:before="6"/>
        <w:rPr>
          <w:rFonts w:ascii="Consolas"/>
          <w:sz w:val="23"/>
        </w:rPr>
      </w:pPr>
    </w:p>
    <w:p w14:paraId="4F4C8207" w14:textId="77777777" w:rsidR="000D2603" w:rsidRDefault="007E2978">
      <w:pPr>
        <w:spacing w:line="554" w:lineRule="auto"/>
        <w:ind w:left="996" w:right="7020"/>
        <w:rPr>
          <w:rFonts w:ascii="Consolas"/>
          <w:sz w:val="18"/>
        </w:rPr>
      </w:pPr>
      <w:r>
        <w:rPr>
          <w:rFonts w:ascii="Consolas"/>
          <w:color w:val="23282D"/>
          <w:sz w:val="18"/>
        </w:rPr>
        <w:t xml:space="preserve">int </w:t>
      </w:r>
      <w:proofErr w:type="spellStart"/>
      <w:r>
        <w:rPr>
          <w:rFonts w:ascii="Consolas"/>
          <w:color w:val="23282D"/>
          <w:sz w:val="18"/>
        </w:rPr>
        <w:t>lprev</w:t>
      </w:r>
      <w:proofErr w:type="spellEnd"/>
      <w:r>
        <w:rPr>
          <w:rFonts w:ascii="Consolas"/>
          <w:color w:val="23282D"/>
          <w:sz w:val="18"/>
        </w:rPr>
        <w:t xml:space="preserve">=Left; int </w:t>
      </w:r>
      <w:proofErr w:type="spellStart"/>
      <w:r>
        <w:rPr>
          <w:rFonts w:ascii="Consolas"/>
          <w:color w:val="23282D"/>
          <w:sz w:val="18"/>
        </w:rPr>
        <w:t>rprev</w:t>
      </w:r>
      <w:proofErr w:type="spellEnd"/>
      <w:r>
        <w:rPr>
          <w:rFonts w:ascii="Consolas"/>
          <w:color w:val="23282D"/>
          <w:sz w:val="18"/>
        </w:rPr>
        <w:t xml:space="preserve">=Right; </w:t>
      </w:r>
      <w:proofErr w:type="gramStart"/>
      <w:r>
        <w:rPr>
          <w:rFonts w:ascii="Consolas"/>
          <w:color w:val="23282D"/>
          <w:sz w:val="18"/>
        </w:rPr>
        <w:t>STOP(</w:t>
      </w:r>
      <w:proofErr w:type="gramEnd"/>
      <w:r>
        <w:rPr>
          <w:rFonts w:ascii="Consolas"/>
          <w:color w:val="23282D"/>
          <w:sz w:val="18"/>
        </w:rPr>
        <w:t>);</w:t>
      </w:r>
    </w:p>
    <w:p w14:paraId="45251358" w14:textId="77777777" w:rsidR="000D2603" w:rsidRDefault="007E2978">
      <w:pPr>
        <w:spacing w:line="208" w:lineRule="exact"/>
        <w:ind w:left="996"/>
        <w:rPr>
          <w:rFonts w:ascii="Consolas"/>
          <w:sz w:val="18"/>
        </w:rPr>
      </w:pPr>
      <w:r>
        <w:rPr>
          <w:rFonts w:ascii="Consolas"/>
          <w:color w:val="23282D"/>
          <w:sz w:val="18"/>
        </w:rPr>
        <w:t>while(((</w:t>
      </w:r>
      <w:proofErr w:type="spellStart"/>
      <w:r>
        <w:rPr>
          <w:rFonts w:ascii="Consolas"/>
          <w:color w:val="23282D"/>
          <w:sz w:val="18"/>
        </w:rPr>
        <w:t>lprev</w:t>
      </w:r>
      <w:proofErr w:type="spellEnd"/>
      <w:r>
        <w:rPr>
          <w:rFonts w:ascii="Consolas"/>
          <w:color w:val="23282D"/>
          <w:sz w:val="18"/>
        </w:rPr>
        <w:t>==</w:t>
      </w:r>
      <w:proofErr w:type="gramStart"/>
      <w:r>
        <w:rPr>
          <w:rFonts w:ascii="Consolas"/>
          <w:color w:val="23282D"/>
          <w:sz w:val="18"/>
        </w:rPr>
        <w:t>Left)&amp;</w:t>
      </w:r>
      <w:proofErr w:type="gramEnd"/>
      <w:r>
        <w:rPr>
          <w:rFonts w:ascii="Consolas"/>
          <w:color w:val="23282D"/>
          <w:sz w:val="18"/>
        </w:rPr>
        <w:t>&amp;(</w:t>
      </w:r>
      <w:proofErr w:type="spellStart"/>
      <w:r>
        <w:rPr>
          <w:rFonts w:ascii="Consolas"/>
          <w:color w:val="23282D"/>
          <w:sz w:val="18"/>
        </w:rPr>
        <w:t>rprev</w:t>
      </w:r>
      <w:proofErr w:type="spellEnd"/>
      <w:r>
        <w:rPr>
          <w:rFonts w:ascii="Consolas"/>
          <w:color w:val="23282D"/>
          <w:sz w:val="18"/>
        </w:rPr>
        <w:t>==Right))==1)</w:t>
      </w:r>
    </w:p>
    <w:p w14:paraId="3A63F7C7" w14:textId="77777777" w:rsidR="000D2603" w:rsidRDefault="000D2603">
      <w:pPr>
        <w:pStyle w:val="BodyText"/>
        <w:spacing w:before="6"/>
        <w:rPr>
          <w:rFonts w:ascii="Consolas"/>
          <w:sz w:val="23"/>
        </w:rPr>
      </w:pPr>
    </w:p>
    <w:p w14:paraId="28255AD8" w14:textId="77777777" w:rsidR="000D2603" w:rsidRDefault="007E2978">
      <w:pPr>
        <w:ind w:left="996"/>
        <w:rPr>
          <w:rFonts w:ascii="Consolas"/>
          <w:sz w:val="18"/>
        </w:rPr>
      </w:pPr>
      <w:r>
        <w:rPr>
          <w:rFonts w:ascii="Consolas"/>
          <w:color w:val="23282D"/>
          <w:sz w:val="18"/>
        </w:rPr>
        <w:t>{</w:t>
      </w:r>
    </w:p>
    <w:p w14:paraId="3C1AEA3C" w14:textId="77777777" w:rsidR="000D2603" w:rsidRDefault="000D2603">
      <w:pPr>
        <w:pStyle w:val="BodyText"/>
        <w:spacing w:before="6"/>
        <w:rPr>
          <w:rFonts w:ascii="Consolas"/>
          <w:sz w:val="23"/>
        </w:rPr>
      </w:pPr>
    </w:p>
    <w:p w14:paraId="6F98CA7F" w14:textId="77777777" w:rsidR="000D2603" w:rsidRDefault="007E2978">
      <w:pPr>
        <w:spacing w:line="554" w:lineRule="auto"/>
        <w:ind w:left="996" w:right="5180"/>
        <w:rPr>
          <w:rFonts w:ascii="Consolas"/>
          <w:sz w:val="18"/>
        </w:rPr>
      </w:pPr>
      <w:r>
        <w:rPr>
          <w:rFonts w:ascii="Consolas"/>
          <w:color w:val="23282D"/>
          <w:sz w:val="18"/>
        </w:rPr>
        <w:t>Left=</w:t>
      </w:r>
      <w:proofErr w:type="spellStart"/>
      <w:r>
        <w:rPr>
          <w:rFonts w:ascii="Consolas"/>
          <w:color w:val="23282D"/>
          <w:sz w:val="18"/>
        </w:rPr>
        <w:t>digitalRead</w:t>
      </w:r>
      <w:proofErr w:type="spellEnd"/>
      <w:r>
        <w:rPr>
          <w:rFonts w:ascii="Consolas"/>
          <w:color w:val="23282D"/>
          <w:sz w:val="18"/>
        </w:rPr>
        <w:t>(left); Right=</w:t>
      </w:r>
      <w:proofErr w:type="spellStart"/>
      <w:r>
        <w:rPr>
          <w:rFonts w:ascii="Consolas"/>
          <w:color w:val="23282D"/>
          <w:sz w:val="18"/>
        </w:rPr>
        <w:t>digitalRead</w:t>
      </w:r>
      <w:proofErr w:type="spellEnd"/>
      <w:r>
        <w:rPr>
          <w:rFonts w:ascii="Consolas"/>
          <w:color w:val="23282D"/>
          <w:sz w:val="18"/>
        </w:rPr>
        <w:t>(right);</w:t>
      </w:r>
    </w:p>
    <w:p w14:paraId="539D6E02" w14:textId="77777777" w:rsidR="000D2603" w:rsidRDefault="007E2978">
      <w:pPr>
        <w:spacing w:line="209" w:lineRule="exact"/>
        <w:ind w:left="996"/>
        <w:rPr>
          <w:rFonts w:ascii="Consolas"/>
          <w:sz w:val="18"/>
        </w:rPr>
      </w:pPr>
      <w:r>
        <w:rPr>
          <w:rFonts w:ascii="Consolas"/>
          <w:color w:val="23282D"/>
          <w:sz w:val="18"/>
        </w:rPr>
        <w:t>}</w:t>
      </w:r>
    </w:p>
    <w:p w14:paraId="599236F0" w14:textId="77777777" w:rsidR="000D2603" w:rsidRDefault="000D2603">
      <w:pPr>
        <w:pStyle w:val="BodyText"/>
        <w:spacing w:before="6"/>
        <w:rPr>
          <w:rFonts w:ascii="Consolas"/>
          <w:sz w:val="23"/>
        </w:rPr>
      </w:pPr>
    </w:p>
    <w:p w14:paraId="59528AD3" w14:textId="77777777" w:rsidR="000D2603" w:rsidRDefault="007E2978">
      <w:pPr>
        <w:ind w:left="996"/>
        <w:rPr>
          <w:rFonts w:ascii="Consolas"/>
          <w:sz w:val="18"/>
        </w:rPr>
      </w:pPr>
      <w:r>
        <w:rPr>
          <w:rFonts w:ascii="Consolas"/>
          <w:color w:val="23282D"/>
          <w:sz w:val="18"/>
        </w:rPr>
        <w:t>}</w:t>
      </w:r>
    </w:p>
    <w:p w14:paraId="4EA4A13C" w14:textId="77777777" w:rsidR="000D2603" w:rsidRDefault="000D2603">
      <w:pPr>
        <w:pStyle w:val="BodyText"/>
        <w:spacing w:before="6"/>
        <w:rPr>
          <w:rFonts w:ascii="Consolas"/>
          <w:sz w:val="23"/>
        </w:rPr>
      </w:pPr>
    </w:p>
    <w:p w14:paraId="1CCA59CF" w14:textId="77777777" w:rsidR="000D2603" w:rsidRDefault="007E2978">
      <w:pPr>
        <w:spacing w:line="554" w:lineRule="auto"/>
        <w:ind w:left="996" w:right="5180"/>
        <w:rPr>
          <w:rFonts w:ascii="Consolas"/>
          <w:sz w:val="18"/>
        </w:rPr>
      </w:pPr>
      <w:proofErr w:type="spellStart"/>
      <w:r>
        <w:rPr>
          <w:rFonts w:ascii="Consolas"/>
          <w:color w:val="23282D"/>
          <w:sz w:val="18"/>
        </w:rPr>
        <w:t>analogWrite</w:t>
      </w:r>
      <w:proofErr w:type="spellEnd"/>
      <w:r>
        <w:rPr>
          <w:rFonts w:ascii="Consolas"/>
          <w:color w:val="23282D"/>
          <w:sz w:val="18"/>
        </w:rPr>
        <w:t xml:space="preserve">(mot1,255); </w:t>
      </w:r>
      <w:proofErr w:type="spellStart"/>
      <w:r>
        <w:rPr>
          <w:rFonts w:ascii="Consolas"/>
          <w:color w:val="23282D"/>
          <w:sz w:val="18"/>
        </w:rPr>
        <w:t>analogWrite</w:t>
      </w:r>
      <w:proofErr w:type="spellEnd"/>
      <w:r>
        <w:rPr>
          <w:rFonts w:ascii="Consolas"/>
          <w:color w:val="23282D"/>
          <w:sz w:val="18"/>
        </w:rPr>
        <w:t>(mot2,0);</w:t>
      </w:r>
    </w:p>
    <w:p w14:paraId="19E419F7" w14:textId="77777777" w:rsidR="000D2603" w:rsidRDefault="007E2978">
      <w:pPr>
        <w:spacing w:line="209" w:lineRule="exact"/>
        <w:ind w:left="996"/>
        <w:rPr>
          <w:rFonts w:ascii="Consolas"/>
          <w:sz w:val="18"/>
        </w:rPr>
      </w:pPr>
      <w:r>
        <w:rPr>
          <w:rFonts w:ascii="Consolas"/>
          <w:color w:val="23282D"/>
          <w:sz w:val="18"/>
        </w:rPr>
        <w:t>}</w:t>
      </w:r>
    </w:p>
    <w:p w14:paraId="5EC4E24F" w14:textId="77777777" w:rsidR="000D2603" w:rsidRDefault="000D2603">
      <w:pPr>
        <w:pStyle w:val="BodyText"/>
        <w:spacing w:before="5"/>
        <w:rPr>
          <w:rFonts w:ascii="Consolas"/>
          <w:sz w:val="23"/>
        </w:rPr>
      </w:pPr>
    </w:p>
    <w:p w14:paraId="422AD8C6" w14:textId="77777777" w:rsidR="000D2603" w:rsidRDefault="007E2978">
      <w:pPr>
        <w:spacing w:before="1"/>
        <w:ind w:left="996"/>
        <w:rPr>
          <w:rFonts w:ascii="Consolas"/>
          <w:sz w:val="18"/>
        </w:rPr>
      </w:pPr>
      <w:proofErr w:type="spellStart"/>
      <w:r>
        <w:rPr>
          <w:rFonts w:ascii="Consolas"/>
          <w:color w:val="23282D"/>
          <w:sz w:val="18"/>
        </w:rPr>
        <w:t>analogWrite</w:t>
      </w:r>
      <w:proofErr w:type="spellEnd"/>
      <w:r>
        <w:rPr>
          <w:rFonts w:ascii="Consolas"/>
          <w:color w:val="23282D"/>
          <w:sz w:val="18"/>
        </w:rPr>
        <w:t>(mot3,255);</w:t>
      </w:r>
    </w:p>
    <w:p w14:paraId="00CB093D" w14:textId="77777777" w:rsidR="000D2603" w:rsidRDefault="000D2603">
      <w:pPr>
        <w:pStyle w:val="BodyText"/>
        <w:rPr>
          <w:rFonts w:ascii="Consolas"/>
          <w:sz w:val="20"/>
        </w:rPr>
      </w:pPr>
    </w:p>
    <w:p w14:paraId="082E0C75" w14:textId="77777777" w:rsidR="000D2603" w:rsidRDefault="000D2603">
      <w:pPr>
        <w:pStyle w:val="BodyText"/>
        <w:spacing w:before="11"/>
        <w:rPr>
          <w:rFonts w:ascii="Consolas"/>
          <w:sz w:val="22"/>
        </w:rPr>
      </w:pPr>
    </w:p>
    <w:p w14:paraId="69A086D2" w14:textId="77777777" w:rsidR="000D2603" w:rsidRDefault="007E2978">
      <w:pPr>
        <w:spacing w:before="69"/>
        <w:ind w:left="996"/>
        <w:rPr>
          <w:rFonts w:ascii="Consolas"/>
          <w:sz w:val="18"/>
        </w:rPr>
      </w:pPr>
      <w:proofErr w:type="spellStart"/>
      <w:r>
        <w:rPr>
          <w:rFonts w:ascii="Consolas"/>
          <w:color w:val="23282D"/>
          <w:sz w:val="18"/>
        </w:rPr>
        <w:t>analogWrite</w:t>
      </w:r>
      <w:proofErr w:type="spellEnd"/>
      <w:r>
        <w:rPr>
          <w:rFonts w:ascii="Consolas"/>
          <w:color w:val="23282D"/>
          <w:sz w:val="18"/>
        </w:rPr>
        <w:t>(mot4,0);</w:t>
      </w:r>
    </w:p>
    <w:p w14:paraId="4E6112F9" w14:textId="77777777" w:rsidR="000D2603" w:rsidRDefault="000D2603">
      <w:pPr>
        <w:rPr>
          <w:rFonts w:ascii="Consolas"/>
          <w:sz w:val="18"/>
        </w:rPr>
        <w:sectPr w:rsidR="000D2603">
          <w:pgSz w:w="12240" w:h="15840"/>
          <w:pgMar w:top="1500" w:right="1320" w:bottom="280" w:left="1300" w:header="720" w:footer="720" w:gutter="0"/>
          <w:cols w:space="720"/>
        </w:sectPr>
      </w:pPr>
    </w:p>
    <w:p w14:paraId="7D21B32B" w14:textId="77777777" w:rsidR="000D2603" w:rsidRDefault="007E2978">
      <w:pPr>
        <w:spacing w:before="124"/>
        <w:ind w:left="996"/>
        <w:rPr>
          <w:rFonts w:ascii="Consolas"/>
          <w:sz w:val="18"/>
        </w:rPr>
      </w:pPr>
      <w:r>
        <w:lastRenderedPageBreak/>
        <w:pict w14:anchorId="23AEE91E">
          <v:group id="_x0000_s1044" style="position:absolute;left:0;text-align:left;margin-left:4.15pt;margin-top:7.85pt;width:601.9pt;height:780pt;z-index:-15959040;mso-position-horizontal-relative:page;mso-position-vertical-relative:page" coordorigin="83,157" coordsize="12038,15600">
            <v:shape id="_x0000_s1046" style="position:absolute;left:1440;top:1440;width:800;height:12165" coordorigin="1440,1440" coordsize="800,12165" o:spt="100" adj="0,,0" path="m2240,13590r-800,l1440,13605r800,l2240,13590xm2240,13104r-800,l1440,13119r800,l2240,13104xm2240,12618r-800,l1440,12633r800,l2240,12618xm2240,12132r-800,l1440,12147r800,l2240,12132xm2240,11646r-800,l1440,11661r800,l2240,11646xm2240,11160r-800,l1440,11175r800,l2240,11160xm2240,10674r-800,l1440,10689r800,l2240,10674xm2240,10188r-800,l1440,10203r800,l2240,10188xm2240,9702r-800,l1440,9717r800,l2240,9702xm2240,9216r-800,l1440,9231r800,l2240,9216xm2240,8730r-800,l1440,8745r800,l2240,8730xm2240,8244r-800,l1440,8259r800,l2240,8244xm2240,7758r-800,l1440,7773r800,l2240,7758xm2240,7272r-800,l1440,7287r800,l2240,7272xm2240,6786r-800,l1440,6801r800,l2240,6786xm2240,6300r-800,l1440,6315r800,l2240,6300xm2240,5814r-800,l1440,5829r800,l2240,5814xm2240,5328r-800,l1440,5343r800,l2240,5328xm2240,4842r-800,l1440,4857r800,l2240,4842xm2240,4356r-800,l1440,4371r800,l2240,4356xm2240,3870r-800,l1440,3885r800,l2240,3870xm2240,3384r-800,l1440,3399r800,l2240,3384xm2240,2898r-800,l1440,2913r800,l2240,2898xm2240,2412r-800,l1440,2427r800,l2240,2412xm2240,1926r-800,l1440,1941r800,l2240,1926xm2240,1440r-800,l1440,1455r800,l2240,1440xe" fillcolor="#ddd" stroked="f">
              <v:stroke joinstyle="round"/>
              <v:formulas/>
              <v:path arrowok="t" o:connecttype="segments"/>
            </v:shape>
            <v:rect id="_x0000_s1045" style="position:absolute;left:120;top:194;width:11963;height:15525" filled="f" strokeweight="3.75pt"/>
            <w10:wrap anchorx="page" anchory="page"/>
          </v:group>
        </w:pict>
      </w:r>
      <w:r>
        <w:rPr>
          <w:rFonts w:ascii="Consolas"/>
          <w:color w:val="23282D"/>
          <w:sz w:val="18"/>
        </w:rPr>
        <w:t>}</w:t>
      </w:r>
    </w:p>
    <w:p w14:paraId="10E37B39" w14:textId="77777777" w:rsidR="000D2603" w:rsidRDefault="000D2603">
      <w:pPr>
        <w:pStyle w:val="BodyText"/>
        <w:rPr>
          <w:rFonts w:ascii="Consolas"/>
          <w:sz w:val="18"/>
        </w:rPr>
      </w:pPr>
    </w:p>
    <w:p w14:paraId="01FB0444" w14:textId="77777777" w:rsidR="000D2603" w:rsidRDefault="000D2603">
      <w:pPr>
        <w:pStyle w:val="BodyText"/>
        <w:rPr>
          <w:rFonts w:ascii="Consolas"/>
          <w:sz w:val="18"/>
        </w:rPr>
      </w:pPr>
    </w:p>
    <w:p w14:paraId="15DF4DEB" w14:textId="77777777" w:rsidR="000D2603" w:rsidRDefault="000D2603">
      <w:pPr>
        <w:pStyle w:val="BodyText"/>
        <w:rPr>
          <w:rFonts w:ascii="Consolas"/>
          <w:sz w:val="18"/>
        </w:rPr>
      </w:pPr>
    </w:p>
    <w:p w14:paraId="32BCE01B" w14:textId="77777777" w:rsidR="000D2603" w:rsidRDefault="007E2978">
      <w:pPr>
        <w:spacing w:before="129"/>
        <w:ind w:left="996"/>
        <w:rPr>
          <w:rFonts w:ascii="Consolas"/>
          <w:sz w:val="18"/>
        </w:rPr>
      </w:pPr>
      <w:r>
        <w:rPr>
          <w:rFonts w:ascii="Consolas"/>
          <w:color w:val="23282D"/>
          <w:sz w:val="18"/>
        </w:rPr>
        <w:t>void RIGHT (void)</w:t>
      </w:r>
    </w:p>
    <w:p w14:paraId="12EE2AFA" w14:textId="77777777" w:rsidR="000D2603" w:rsidRDefault="000D2603">
      <w:pPr>
        <w:pStyle w:val="BodyText"/>
        <w:spacing w:before="6"/>
        <w:rPr>
          <w:rFonts w:ascii="Consolas"/>
          <w:sz w:val="23"/>
        </w:rPr>
      </w:pPr>
    </w:p>
    <w:p w14:paraId="55F37104" w14:textId="77777777" w:rsidR="000D2603" w:rsidRDefault="007E2978">
      <w:pPr>
        <w:ind w:left="996"/>
        <w:rPr>
          <w:rFonts w:ascii="Consolas"/>
          <w:sz w:val="18"/>
        </w:rPr>
      </w:pPr>
      <w:r>
        <w:rPr>
          <w:rFonts w:ascii="Consolas"/>
          <w:color w:val="23282D"/>
          <w:sz w:val="18"/>
        </w:rPr>
        <w:t>{</w:t>
      </w:r>
    </w:p>
    <w:p w14:paraId="77438921" w14:textId="77777777" w:rsidR="000D2603" w:rsidRDefault="000D2603">
      <w:pPr>
        <w:pStyle w:val="BodyText"/>
        <w:spacing w:before="6"/>
        <w:rPr>
          <w:rFonts w:ascii="Consolas"/>
          <w:sz w:val="23"/>
        </w:rPr>
      </w:pPr>
    </w:p>
    <w:p w14:paraId="74F0BFA8" w14:textId="77777777" w:rsidR="000D2603" w:rsidRDefault="007E2978">
      <w:pPr>
        <w:spacing w:line="554" w:lineRule="auto"/>
        <w:ind w:left="996" w:right="5180"/>
        <w:rPr>
          <w:rFonts w:ascii="Consolas"/>
          <w:sz w:val="18"/>
        </w:rPr>
      </w:pPr>
      <w:proofErr w:type="spellStart"/>
      <w:r>
        <w:rPr>
          <w:rFonts w:ascii="Consolas"/>
          <w:color w:val="23282D"/>
          <w:sz w:val="18"/>
        </w:rPr>
        <w:t>analogWrite</w:t>
      </w:r>
      <w:proofErr w:type="spellEnd"/>
      <w:r>
        <w:rPr>
          <w:rFonts w:ascii="Consolas"/>
          <w:color w:val="23282D"/>
          <w:sz w:val="18"/>
        </w:rPr>
        <w:t xml:space="preserve">(mot1,0); </w:t>
      </w:r>
      <w:proofErr w:type="spellStart"/>
      <w:r>
        <w:rPr>
          <w:rFonts w:ascii="Consolas"/>
          <w:color w:val="23282D"/>
          <w:sz w:val="18"/>
        </w:rPr>
        <w:t>analogWrite</w:t>
      </w:r>
      <w:proofErr w:type="spellEnd"/>
      <w:r>
        <w:rPr>
          <w:rFonts w:ascii="Consolas"/>
          <w:color w:val="23282D"/>
          <w:sz w:val="18"/>
        </w:rPr>
        <w:t>(mot2,30);</w:t>
      </w:r>
    </w:p>
    <w:p w14:paraId="52F575DC" w14:textId="77777777" w:rsidR="000D2603" w:rsidRDefault="000D2603">
      <w:pPr>
        <w:pStyle w:val="BodyText"/>
        <w:rPr>
          <w:rFonts w:ascii="Consolas"/>
          <w:sz w:val="18"/>
        </w:rPr>
      </w:pPr>
    </w:p>
    <w:p w14:paraId="2DB74D11" w14:textId="77777777" w:rsidR="000D2603" w:rsidRDefault="000D2603">
      <w:pPr>
        <w:pStyle w:val="BodyText"/>
        <w:spacing w:before="4"/>
        <w:rPr>
          <w:rFonts w:ascii="Consolas"/>
          <w:sz w:val="23"/>
        </w:rPr>
      </w:pPr>
    </w:p>
    <w:p w14:paraId="6C145E57" w14:textId="77777777" w:rsidR="000D2603" w:rsidRDefault="007E2978">
      <w:pPr>
        <w:ind w:left="996"/>
        <w:rPr>
          <w:rFonts w:ascii="Consolas"/>
          <w:sz w:val="18"/>
        </w:rPr>
      </w:pPr>
      <w:proofErr w:type="gramStart"/>
      <w:r>
        <w:rPr>
          <w:rFonts w:ascii="Consolas"/>
          <w:color w:val="23282D"/>
          <w:sz w:val="18"/>
        </w:rPr>
        <w:t>while(</w:t>
      </w:r>
      <w:proofErr w:type="gramEnd"/>
      <w:r>
        <w:rPr>
          <w:rFonts w:ascii="Consolas"/>
          <w:color w:val="23282D"/>
          <w:sz w:val="18"/>
        </w:rPr>
        <w:t>Right==0)</w:t>
      </w:r>
    </w:p>
    <w:p w14:paraId="64740F49" w14:textId="77777777" w:rsidR="000D2603" w:rsidRDefault="000D2603">
      <w:pPr>
        <w:pStyle w:val="BodyText"/>
        <w:spacing w:before="6"/>
        <w:rPr>
          <w:rFonts w:ascii="Consolas"/>
          <w:sz w:val="23"/>
        </w:rPr>
      </w:pPr>
    </w:p>
    <w:p w14:paraId="537B6213" w14:textId="77777777" w:rsidR="000D2603" w:rsidRDefault="007E2978">
      <w:pPr>
        <w:ind w:left="996"/>
        <w:rPr>
          <w:rFonts w:ascii="Consolas"/>
          <w:sz w:val="18"/>
        </w:rPr>
      </w:pPr>
      <w:r>
        <w:rPr>
          <w:rFonts w:ascii="Consolas"/>
          <w:color w:val="23282D"/>
          <w:sz w:val="18"/>
        </w:rPr>
        <w:t>{</w:t>
      </w:r>
    </w:p>
    <w:p w14:paraId="3F6E44B9" w14:textId="77777777" w:rsidR="000D2603" w:rsidRDefault="000D2603">
      <w:pPr>
        <w:pStyle w:val="BodyText"/>
        <w:spacing w:before="6"/>
        <w:rPr>
          <w:rFonts w:ascii="Consolas"/>
          <w:sz w:val="23"/>
        </w:rPr>
      </w:pPr>
    </w:p>
    <w:p w14:paraId="044F548A" w14:textId="77777777" w:rsidR="000D2603" w:rsidRDefault="007E2978">
      <w:pPr>
        <w:spacing w:line="554" w:lineRule="auto"/>
        <w:ind w:left="996" w:right="5180"/>
        <w:rPr>
          <w:rFonts w:ascii="Consolas"/>
          <w:sz w:val="18"/>
        </w:rPr>
      </w:pPr>
      <w:r>
        <w:rPr>
          <w:rFonts w:ascii="Consolas"/>
          <w:color w:val="23282D"/>
          <w:sz w:val="18"/>
        </w:rPr>
        <w:t>Left=</w:t>
      </w:r>
      <w:proofErr w:type="spellStart"/>
      <w:r>
        <w:rPr>
          <w:rFonts w:ascii="Consolas"/>
          <w:color w:val="23282D"/>
          <w:sz w:val="18"/>
        </w:rPr>
        <w:t>digitalRead</w:t>
      </w:r>
      <w:proofErr w:type="spellEnd"/>
      <w:r>
        <w:rPr>
          <w:rFonts w:ascii="Consolas"/>
          <w:color w:val="23282D"/>
          <w:sz w:val="18"/>
        </w:rPr>
        <w:t>(left); Right=</w:t>
      </w:r>
      <w:proofErr w:type="spellStart"/>
      <w:r>
        <w:rPr>
          <w:rFonts w:ascii="Consolas"/>
          <w:color w:val="23282D"/>
          <w:sz w:val="18"/>
        </w:rPr>
        <w:t>digitalRead</w:t>
      </w:r>
      <w:proofErr w:type="spellEnd"/>
      <w:r>
        <w:rPr>
          <w:rFonts w:ascii="Consolas"/>
          <w:color w:val="23282D"/>
          <w:sz w:val="18"/>
        </w:rPr>
        <w:t xml:space="preserve">(right); </w:t>
      </w:r>
      <w:proofErr w:type="gramStart"/>
      <w:r>
        <w:rPr>
          <w:rFonts w:ascii="Consolas"/>
          <w:color w:val="23282D"/>
          <w:sz w:val="18"/>
        </w:rPr>
        <w:t>if(</w:t>
      </w:r>
      <w:proofErr w:type="gramEnd"/>
      <w:r>
        <w:rPr>
          <w:rFonts w:ascii="Consolas"/>
          <w:color w:val="23282D"/>
          <w:sz w:val="18"/>
        </w:rPr>
        <w:t>Left==0)</w:t>
      </w:r>
    </w:p>
    <w:p w14:paraId="726AD1C0" w14:textId="77777777" w:rsidR="000D2603" w:rsidRDefault="007E2978">
      <w:pPr>
        <w:spacing w:line="208" w:lineRule="exact"/>
        <w:ind w:left="996"/>
        <w:rPr>
          <w:rFonts w:ascii="Consolas"/>
          <w:sz w:val="18"/>
        </w:rPr>
      </w:pPr>
      <w:r>
        <w:rPr>
          <w:rFonts w:ascii="Consolas"/>
          <w:color w:val="23282D"/>
          <w:sz w:val="18"/>
        </w:rPr>
        <w:t>{</w:t>
      </w:r>
    </w:p>
    <w:p w14:paraId="06FDA59E" w14:textId="77777777" w:rsidR="000D2603" w:rsidRDefault="000D2603">
      <w:pPr>
        <w:pStyle w:val="BodyText"/>
        <w:spacing w:before="6"/>
        <w:rPr>
          <w:rFonts w:ascii="Consolas"/>
          <w:sz w:val="23"/>
        </w:rPr>
      </w:pPr>
    </w:p>
    <w:p w14:paraId="4BC76368" w14:textId="77777777" w:rsidR="000D2603" w:rsidRDefault="007E2978">
      <w:pPr>
        <w:spacing w:line="554" w:lineRule="auto"/>
        <w:ind w:left="996" w:right="7020"/>
        <w:rPr>
          <w:rFonts w:ascii="Consolas"/>
          <w:sz w:val="18"/>
        </w:rPr>
      </w:pPr>
      <w:r>
        <w:rPr>
          <w:rFonts w:ascii="Consolas"/>
          <w:color w:val="23282D"/>
          <w:sz w:val="18"/>
        </w:rPr>
        <w:t xml:space="preserve">int </w:t>
      </w:r>
      <w:proofErr w:type="spellStart"/>
      <w:r>
        <w:rPr>
          <w:rFonts w:ascii="Consolas"/>
          <w:color w:val="23282D"/>
          <w:sz w:val="18"/>
        </w:rPr>
        <w:t>lprev</w:t>
      </w:r>
      <w:proofErr w:type="spellEnd"/>
      <w:r>
        <w:rPr>
          <w:rFonts w:ascii="Consolas"/>
          <w:color w:val="23282D"/>
          <w:sz w:val="18"/>
        </w:rPr>
        <w:t xml:space="preserve">=Left; int </w:t>
      </w:r>
      <w:proofErr w:type="spellStart"/>
      <w:r>
        <w:rPr>
          <w:rFonts w:ascii="Consolas"/>
          <w:color w:val="23282D"/>
          <w:sz w:val="18"/>
        </w:rPr>
        <w:t>rprev</w:t>
      </w:r>
      <w:proofErr w:type="spellEnd"/>
      <w:r>
        <w:rPr>
          <w:rFonts w:ascii="Consolas"/>
          <w:color w:val="23282D"/>
          <w:sz w:val="18"/>
        </w:rPr>
        <w:t xml:space="preserve">=Right; </w:t>
      </w:r>
      <w:proofErr w:type="gramStart"/>
      <w:r>
        <w:rPr>
          <w:rFonts w:ascii="Consolas"/>
          <w:color w:val="23282D"/>
          <w:sz w:val="18"/>
        </w:rPr>
        <w:t>STOP(</w:t>
      </w:r>
      <w:proofErr w:type="gramEnd"/>
      <w:r>
        <w:rPr>
          <w:rFonts w:ascii="Consolas"/>
          <w:color w:val="23282D"/>
          <w:sz w:val="18"/>
        </w:rPr>
        <w:t>);</w:t>
      </w:r>
    </w:p>
    <w:p w14:paraId="3B3D71C9" w14:textId="77777777" w:rsidR="000D2603" w:rsidRDefault="007E2978">
      <w:pPr>
        <w:spacing w:line="208" w:lineRule="exact"/>
        <w:ind w:left="996"/>
        <w:rPr>
          <w:rFonts w:ascii="Consolas"/>
          <w:sz w:val="18"/>
        </w:rPr>
      </w:pPr>
      <w:r>
        <w:rPr>
          <w:rFonts w:ascii="Consolas"/>
          <w:color w:val="23282D"/>
          <w:sz w:val="18"/>
        </w:rPr>
        <w:t>while(((</w:t>
      </w:r>
      <w:proofErr w:type="spellStart"/>
      <w:r>
        <w:rPr>
          <w:rFonts w:ascii="Consolas"/>
          <w:color w:val="23282D"/>
          <w:sz w:val="18"/>
        </w:rPr>
        <w:t>lprev</w:t>
      </w:r>
      <w:proofErr w:type="spellEnd"/>
      <w:r>
        <w:rPr>
          <w:rFonts w:ascii="Consolas"/>
          <w:color w:val="23282D"/>
          <w:sz w:val="18"/>
        </w:rPr>
        <w:t>==</w:t>
      </w:r>
      <w:proofErr w:type="gramStart"/>
      <w:r>
        <w:rPr>
          <w:rFonts w:ascii="Consolas"/>
          <w:color w:val="23282D"/>
          <w:sz w:val="18"/>
        </w:rPr>
        <w:t>Left)&amp;</w:t>
      </w:r>
      <w:proofErr w:type="gramEnd"/>
      <w:r>
        <w:rPr>
          <w:rFonts w:ascii="Consolas"/>
          <w:color w:val="23282D"/>
          <w:sz w:val="18"/>
        </w:rPr>
        <w:t>&amp;(</w:t>
      </w:r>
      <w:proofErr w:type="spellStart"/>
      <w:r>
        <w:rPr>
          <w:rFonts w:ascii="Consolas"/>
          <w:color w:val="23282D"/>
          <w:sz w:val="18"/>
        </w:rPr>
        <w:t>rprev</w:t>
      </w:r>
      <w:proofErr w:type="spellEnd"/>
      <w:r>
        <w:rPr>
          <w:rFonts w:ascii="Consolas"/>
          <w:color w:val="23282D"/>
          <w:sz w:val="18"/>
        </w:rPr>
        <w:t>==Right))==1)</w:t>
      </w:r>
    </w:p>
    <w:p w14:paraId="3F43002A" w14:textId="77777777" w:rsidR="000D2603" w:rsidRDefault="000D2603">
      <w:pPr>
        <w:pStyle w:val="BodyText"/>
        <w:spacing w:before="6"/>
        <w:rPr>
          <w:rFonts w:ascii="Consolas"/>
          <w:sz w:val="23"/>
        </w:rPr>
      </w:pPr>
    </w:p>
    <w:p w14:paraId="086A246D" w14:textId="77777777" w:rsidR="000D2603" w:rsidRDefault="007E2978">
      <w:pPr>
        <w:ind w:left="996"/>
        <w:rPr>
          <w:rFonts w:ascii="Consolas"/>
          <w:sz w:val="18"/>
        </w:rPr>
      </w:pPr>
      <w:r>
        <w:rPr>
          <w:rFonts w:ascii="Consolas"/>
          <w:color w:val="23282D"/>
          <w:sz w:val="18"/>
        </w:rPr>
        <w:t>{</w:t>
      </w:r>
    </w:p>
    <w:p w14:paraId="6B0422EA" w14:textId="77777777" w:rsidR="000D2603" w:rsidRDefault="000D2603">
      <w:pPr>
        <w:pStyle w:val="BodyText"/>
        <w:spacing w:before="6"/>
        <w:rPr>
          <w:rFonts w:ascii="Consolas"/>
          <w:sz w:val="23"/>
        </w:rPr>
      </w:pPr>
    </w:p>
    <w:p w14:paraId="18BC697D" w14:textId="77777777" w:rsidR="000D2603" w:rsidRDefault="007E2978">
      <w:pPr>
        <w:spacing w:line="554" w:lineRule="auto"/>
        <w:ind w:left="996" w:right="5180"/>
        <w:rPr>
          <w:rFonts w:ascii="Consolas"/>
          <w:sz w:val="18"/>
        </w:rPr>
      </w:pPr>
      <w:r>
        <w:rPr>
          <w:rFonts w:ascii="Consolas"/>
          <w:color w:val="23282D"/>
          <w:sz w:val="18"/>
        </w:rPr>
        <w:t>Left=</w:t>
      </w:r>
      <w:proofErr w:type="spellStart"/>
      <w:r>
        <w:rPr>
          <w:rFonts w:ascii="Consolas"/>
          <w:color w:val="23282D"/>
          <w:sz w:val="18"/>
        </w:rPr>
        <w:t>digitalRead</w:t>
      </w:r>
      <w:proofErr w:type="spellEnd"/>
      <w:r>
        <w:rPr>
          <w:rFonts w:ascii="Consolas"/>
          <w:color w:val="23282D"/>
          <w:sz w:val="18"/>
        </w:rPr>
        <w:t>(left); Right=</w:t>
      </w:r>
      <w:proofErr w:type="spellStart"/>
      <w:r>
        <w:rPr>
          <w:rFonts w:ascii="Consolas"/>
          <w:color w:val="23282D"/>
          <w:sz w:val="18"/>
        </w:rPr>
        <w:t>digitalRead</w:t>
      </w:r>
      <w:proofErr w:type="spellEnd"/>
      <w:r>
        <w:rPr>
          <w:rFonts w:ascii="Consolas"/>
          <w:color w:val="23282D"/>
          <w:sz w:val="18"/>
        </w:rPr>
        <w:t>(right);</w:t>
      </w:r>
    </w:p>
    <w:p w14:paraId="0F27AB44" w14:textId="77777777" w:rsidR="000D2603" w:rsidRDefault="007E2978">
      <w:pPr>
        <w:spacing w:line="209" w:lineRule="exact"/>
        <w:ind w:left="996"/>
        <w:rPr>
          <w:rFonts w:ascii="Consolas"/>
          <w:sz w:val="18"/>
        </w:rPr>
      </w:pPr>
      <w:r>
        <w:rPr>
          <w:rFonts w:ascii="Consolas"/>
          <w:color w:val="23282D"/>
          <w:sz w:val="18"/>
        </w:rPr>
        <w:t>}</w:t>
      </w:r>
    </w:p>
    <w:p w14:paraId="7FE214C9" w14:textId="77777777" w:rsidR="000D2603" w:rsidRDefault="000D2603">
      <w:pPr>
        <w:pStyle w:val="BodyText"/>
        <w:spacing w:before="6"/>
        <w:rPr>
          <w:rFonts w:ascii="Consolas"/>
          <w:sz w:val="23"/>
        </w:rPr>
      </w:pPr>
    </w:p>
    <w:p w14:paraId="1F444EFE" w14:textId="77777777" w:rsidR="000D2603" w:rsidRDefault="007E2978">
      <w:pPr>
        <w:ind w:left="996"/>
        <w:rPr>
          <w:rFonts w:ascii="Consolas"/>
          <w:sz w:val="18"/>
        </w:rPr>
      </w:pPr>
      <w:r>
        <w:rPr>
          <w:rFonts w:ascii="Consolas"/>
          <w:color w:val="23282D"/>
          <w:sz w:val="18"/>
        </w:rPr>
        <w:t>}</w:t>
      </w:r>
    </w:p>
    <w:p w14:paraId="1A973660" w14:textId="77777777" w:rsidR="000D2603" w:rsidRDefault="000D2603">
      <w:pPr>
        <w:pStyle w:val="BodyText"/>
        <w:spacing w:before="5"/>
        <w:rPr>
          <w:rFonts w:ascii="Consolas"/>
          <w:sz w:val="23"/>
        </w:rPr>
      </w:pPr>
    </w:p>
    <w:p w14:paraId="360DBB05" w14:textId="77777777" w:rsidR="000D2603" w:rsidRDefault="007E2978">
      <w:pPr>
        <w:spacing w:before="1" w:line="554" w:lineRule="auto"/>
        <w:ind w:left="996" w:right="5180"/>
        <w:rPr>
          <w:rFonts w:ascii="Consolas"/>
          <w:sz w:val="18"/>
        </w:rPr>
      </w:pPr>
      <w:proofErr w:type="spellStart"/>
      <w:r>
        <w:rPr>
          <w:rFonts w:ascii="Consolas"/>
          <w:color w:val="23282D"/>
          <w:sz w:val="18"/>
        </w:rPr>
        <w:t>analogWrite</w:t>
      </w:r>
      <w:proofErr w:type="spellEnd"/>
      <w:r>
        <w:rPr>
          <w:rFonts w:ascii="Consolas"/>
          <w:color w:val="23282D"/>
          <w:sz w:val="18"/>
        </w:rPr>
        <w:t xml:space="preserve">(mot3,255); </w:t>
      </w:r>
      <w:proofErr w:type="spellStart"/>
      <w:r>
        <w:rPr>
          <w:rFonts w:ascii="Consolas"/>
          <w:color w:val="23282D"/>
          <w:sz w:val="18"/>
        </w:rPr>
        <w:t>analogWrite</w:t>
      </w:r>
      <w:proofErr w:type="spellEnd"/>
      <w:r>
        <w:rPr>
          <w:rFonts w:ascii="Consolas"/>
          <w:color w:val="23282D"/>
          <w:sz w:val="18"/>
        </w:rPr>
        <w:t>(mot4,0);</w:t>
      </w:r>
    </w:p>
    <w:p w14:paraId="47CC86DB" w14:textId="77777777" w:rsidR="000D2603" w:rsidRDefault="007E2978">
      <w:pPr>
        <w:spacing w:line="209" w:lineRule="exact"/>
        <w:ind w:left="996"/>
        <w:rPr>
          <w:rFonts w:ascii="Consolas"/>
          <w:sz w:val="18"/>
        </w:rPr>
      </w:pPr>
      <w:r>
        <w:rPr>
          <w:rFonts w:ascii="Consolas"/>
          <w:color w:val="23282D"/>
          <w:sz w:val="18"/>
        </w:rPr>
        <w:t>}</w:t>
      </w:r>
    </w:p>
    <w:p w14:paraId="0C5E69CF" w14:textId="77777777" w:rsidR="000D2603" w:rsidRDefault="000D2603">
      <w:pPr>
        <w:pStyle w:val="BodyText"/>
        <w:spacing w:before="5"/>
        <w:rPr>
          <w:rFonts w:ascii="Consolas"/>
          <w:sz w:val="23"/>
        </w:rPr>
      </w:pPr>
    </w:p>
    <w:p w14:paraId="1D0DF368" w14:textId="77777777" w:rsidR="000D2603" w:rsidRDefault="007E2978">
      <w:pPr>
        <w:spacing w:before="1"/>
        <w:ind w:left="996"/>
        <w:rPr>
          <w:rFonts w:ascii="Consolas"/>
          <w:sz w:val="18"/>
        </w:rPr>
      </w:pPr>
      <w:proofErr w:type="spellStart"/>
      <w:r>
        <w:rPr>
          <w:rFonts w:ascii="Consolas"/>
          <w:color w:val="23282D"/>
          <w:sz w:val="18"/>
        </w:rPr>
        <w:t>analogWrite</w:t>
      </w:r>
      <w:proofErr w:type="spellEnd"/>
      <w:r>
        <w:rPr>
          <w:rFonts w:ascii="Consolas"/>
          <w:color w:val="23282D"/>
          <w:sz w:val="18"/>
        </w:rPr>
        <w:t>(mot1,255);</w:t>
      </w:r>
    </w:p>
    <w:p w14:paraId="3B3FA204" w14:textId="77777777" w:rsidR="000D2603" w:rsidRDefault="000D2603">
      <w:pPr>
        <w:rPr>
          <w:rFonts w:ascii="Consolas"/>
          <w:sz w:val="18"/>
        </w:rPr>
        <w:sectPr w:rsidR="000D2603">
          <w:pgSz w:w="12240" w:h="15840"/>
          <w:pgMar w:top="1500" w:right="1320" w:bottom="280" w:left="1300" w:header="720" w:footer="720" w:gutter="0"/>
          <w:cols w:space="720"/>
        </w:sectPr>
      </w:pPr>
    </w:p>
    <w:p w14:paraId="13374700" w14:textId="77777777" w:rsidR="000D2603" w:rsidRDefault="007E2978">
      <w:pPr>
        <w:spacing w:before="124"/>
        <w:ind w:left="996"/>
        <w:rPr>
          <w:rFonts w:ascii="Consolas"/>
          <w:sz w:val="18"/>
        </w:rPr>
      </w:pPr>
      <w:r>
        <w:lastRenderedPageBreak/>
        <w:pict w14:anchorId="0831E83D">
          <v:group id="_x0000_s1035" style="position:absolute;left:0;text-align:left;margin-left:9.75pt;margin-top:9.7pt;width:594.4pt;height:772.5pt;z-index:-15958528;mso-position-horizontal-relative:page;mso-position-vertical-relative:page" coordorigin="195,194" coordsize="11888,15450">
            <v:shape id="_x0000_s1043" style="position:absolute;left:1440;top:1440;width:800;height:4389" coordorigin="1440,1440" coordsize="800,4389" o:spt="100" adj="0,,0" path="m2240,5814r-800,l1440,5829r800,l2240,5814xm2240,5328r-800,l1440,5343r800,l2240,5328xm2240,4842r-800,l1440,4857r800,l2240,4842xm2240,4356r-800,l1440,4371r800,l2240,4356xm2240,3870r-800,l1440,3885r800,l2240,3870xm2240,3384r-800,l1440,3399r800,l2240,3384xm2240,2898r-800,l1440,2913r800,l2240,2898xm2240,2412r-800,l1440,2427r800,l2240,2412xm2240,1926r-800,l1440,1941r800,l2240,1926xm2240,1440r-800,l1440,1455r800,l2240,1440xe" fillcolor="#ddd" stroked="f">
              <v:stroke joinstyle="round"/>
              <v:formulas/>
              <v:path arrowok="t" o:connecttype="segments"/>
            </v:shape>
            <v:shape id="_x0000_s1042" style="position:absolute;left:1584;top:7905;width:90;height:90" coordorigin="1584,7905" coordsize="90,90" path="m1629,7905r-7,1l1606,7911r-15,13l1584,7950r1,7l1590,7973r13,15l1629,7995r7,-1l1651,7989r16,-13l1674,7950r-1,-7l1668,7928r-13,-16l1629,7905xe" fillcolor="#666" stroked="f">
              <v:path arrowok="t"/>
            </v:shape>
            <v:shape id="_x0000_s1041" style="position:absolute;left:1584;top:7905;width:90;height:90" coordorigin="1584,7905" coordsize="90,90" path="m1584,7950r7,-26l1606,7911r16,-5l1629,7905r26,7l1668,7928r5,15l1674,7950r-7,26l1651,7989r-15,5l1629,7995r-26,-7l1590,7973r-5,-16l1584,7950e" filled="f" strokecolor="#666" strokeweight=".05pt">
              <v:path arrowok="t"/>
            </v:shape>
            <v:shape id="_x0000_s1040" style="position:absolute;left:1584;top:8844;width:90;height:90" coordorigin="1584,8844" coordsize="90,90" path="m1629,8844r-7,1l1606,8850r-15,13l1584,8889r1,7l1590,8911r13,16l1629,8934r7,-1l1651,8928r16,-13l1674,8889r-1,-7l1668,8866r-13,-15l1629,8844xe" fillcolor="#666" stroked="f">
              <v:path arrowok="t"/>
            </v:shape>
            <v:shape id="_x0000_s1039" style="position:absolute;left:1584;top:8844;width:90;height:90" coordorigin="1584,8844" coordsize="90,90" path="m1584,8889r7,-26l1606,8850r16,-5l1629,8844r26,7l1668,8866r5,16l1674,8889r-7,26l1651,8928r-15,5l1629,8934r-26,-7l1590,8911r-5,-15l1584,8889e" filled="f" strokecolor="#666" strokeweight=".05pt">
              <v:path arrowok="t"/>
            </v:shape>
            <v:shape id="_x0000_s1038" style="position:absolute;left:1584;top:9783;width:90;height:90" coordorigin="1584,9783" coordsize="90,90" path="m1629,9783r-7,1l1606,9789r-15,13l1584,9828r1,7l1590,9851r13,15l1629,9873r7,-1l1651,9867r16,-13l1674,9828r-1,-7l1668,9806r-13,-16l1629,9783xe" fillcolor="#666" stroked="f">
              <v:path arrowok="t"/>
            </v:shape>
            <v:shape id="_x0000_s1037" style="position:absolute;left:1584;top:9783;width:90;height:90" coordorigin="1584,9783" coordsize="90,90" path="m1584,9828r7,-26l1606,9789r16,-5l1629,9783r26,7l1668,9806r5,15l1674,9828r-7,26l1651,9867r-15,5l1629,9873r-26,-7l1590,9851r-5,-16l1584,9828e" filled="f" strokecolor="#666" strokeweight=".05pt">
              <v:path arrowok="t"/>
            </v:shape>
            <v:rect id="_x0000_s1036" style="position:absolute;left:232;top:231;width:11813;height:15375" filled="f" strokeweight="3.75pt"/>
            <w10:wrap anchorx="page" anchory="page"/>
          </v:group>
        </w:pict>
      </w:r>
      <w:proofErr w:type="spellStart"/>
      <w:r>
        <w:rPr>
          <w:rFonts w:ascii="Consolas"/>
          <w:color w:val="23282D"/>
          <w:sz w:val="18"/>
        </w:rPr>
        <w:t>analogWrite</w:t>
      </w:r>
      <w:proofErr w:type="spellEnd"/>
      <w:r>
        <w:rPr>
          <w:rFonts w:ascii="Consolas"/>
          <w:color w:val="23282D"/>
          <w:sz w:val="18"/>
        </w:rPr>
        <w:t>(mot2,0);</w:t>
      </w:r>
    </w:p>
    <w:p w14:paraId="4AAB92C8" w14:textId="77777777" w:rsidR="000D2603" w:rsidRDefault="000D2603">
      <w:pPr>
        <w:pStyle w:val="BodyText"/>
        <w:spacing w:before="6"/>
        <w:rPr>
          <w:rFonts w:ascii="Consolas"/>
          <w:sz w:val="23"/>
        </w:rPr>
      </w:pPr>
    </w:p>
    <w:p w14:paraId="332ADCF2" w14:textId="77777777" w:rsidR="000D2603" w:rsidRDefault="007E2978">
      <w:pPr>
        <w:ind w:left="996"/>
        <w:rPr>
          <w:rFonts w:ascii="Consolas"/>
          <w:sz w:val="18"/>
        </w:rPr>
      </w:pPr>
      <w:r>
        <w:rPr>
          <w:rFonts w:ascii="Consolas"/>
          <w:color w:val="23282D"/>
          <w:sz w:val="18"/>
        </w:rPr>
        <w:t>}</w:t>
      </w:r>
    </w:p>
    <w:p w14:paraId="0E6B0509" w14:textId="77777777" w:rsidR="000D2603" w:rsidRDefault="000D2603">
      <w:pPr>
        <w:pStyle w:val="BodyText"/>
        <w:spacing w:before="6"/>
        <w:rPr>
          <w:rFonts w:ascii="Consolas"/>
          <w:sz w:val="23"/>
        </w:rPr>
      </w:pPr>
    </w:p>
    <w:p w14:paraId="3AACEAEF" w14:textId="77777777" w:rsidR="000D2603" w:rsidRDefault="007E2978">
      <w:pPr>
        <w:ind w:left="996"/>
        <w:rPr>
          <w:rFonts w:ascii="Consolas"/>
          <w:sz w:val="18"/>
        </w:rPr>
      </w:pPr>
      <w:r>
        <w:rPr>
          <w:rFonts w:ascii="Consolas"/>
          <w:color w:val="23282D"/>
          <w:sz w:val="18"/>
        </w:rPr>
        <w:t>void STOP (void)</w:t>
      </w:r>
    </w:p>
    <w:p w14:paraId="16BDA34D" w14:textId="77777777" w:rsidR="000D2603" w:rsidRDefault="000D2603">
      <w:pPr>
        <w:pStyle w:val="BodyText"/>
        <w:spacing w:before="6"/>
        <w:rPr>
          <w:rFonts w:ascii="Consolas"/>
          <w:sz w:val="23"/>
        </w:rPr>
      </w:pPr>
    </w:p>
    <w:p w14:paraId="042E7799" w14:textId="77777777" w:rsidR="000D2603" w:rsidRDefault="007E2978">
      <w:pPr>
        <w:ind w:left="996"/>
        <w:rPr>
          <w:rFonts w:ascii="Consolas"/>
          <w:sz w:val="18"/>
        </w:rPr>
      </w:pPr>
      <w:r>
        <w:rPr>
          <w:rFonts w:ascii="Consolas"/>
          <w:color w:val="23282D"/>
          <w:sz w:val="18"/>
        </w:rPr>
        <w:t>{</w:t>
      </w:r>
    </w:p>
    <w:p w14:paraId="05AEEC05" w14:textId="77777777" w:rsidR="000D2603" w:rsidRDefault="000D2603">
      <w:pPr>
        <w:pStyle w:val="BodyText"/>
        <w:spacing w:before="6"/>
        <w:rPr>
          <w:rFonts w:ascii="Consolas"/>
          <w:sz w:val="23"/>
        </w:rPr>
      </w:pPr>
    </w:p>
    <w:p w14:paraId="22A14194" w14:textId="77777777" w:rsidR="000D2603" w:rsidRDefault="007E2978">
      <w:pPr>
        <w:spacing w:line="554" w:lineRule="auto"/>
        <w:ind w:left="996" w:right="6622"/>
        <w:jc w:val="both"/>
        <w:rPr>
          <w:rFonts w:ascii="Consolas"/>
          <w:sz w:val="18"/>
        </w:rPr>
      </w:pPr>
      <w:proofErr w:type="spellStart"/>
      <w:r>
        <w:rPr>
          <w:rFonts w:ascii="Consolas"/>
          <w:color w:val="23282D"/>
          <w:sz w:val="18"/>
        </w:rPr>
        <w:t>analogWrite</w:t>
      </w:r>
      <w:proofErr w:type="spellEnd"/>
      <w:r>
        <w:rPr>
          <w:rFonts w:ascii="Consolas"/>
          <w:color w:val="23282D"/>
          <w:sz w:val="18"/>
        </w:rPr>
        <w:t xml:space="preserve">(mot1,0); </w:t>
      </w:r>
      <w:proofErr w:type="spellStart"/>
      <w:r>
        <w:rPr>
          <w:rFonts w:ascii="Consolas"/>
          <w:color w:val="23282D"/>
          <w:sz w:val="18"/>
        </w:rPr>
        <w:t>analogWrite</w:t>
      </w:r>
      <w:proofErr w:type="spellEnd"/>
      <w:r>
        <w:rPr>
          <w:rFonts w:ascii="Consolas"/>
          <w:color w:val="23282D"/>
          <w:sz w:val="18"/>
        </w:rPr>
        <w:t xml:space="preserve">(mot2,0); </w:t>
      </w:r>
      <w:proofErr w:type="spellStart"/>
      <w:r>
        <w:rPr>
          <w:rFonts w:ascii="Consolas"/>
          <w:color w:val="23282D"/>
          <w:sz w:val="18"/>
        </w:rPr>
        <w:t>analogWrite</w:t>
      </w:r>
      <w:proofErr w:type="spellEnd"/>
      <w:r>
        <w:rPr>
          <w:rFonts w:ascii="Consolas"/>
          <w:color w:val="23282D"/>
          <w:sz w:val="18"/>
        </w:rPr>
        <w:t xml:space="preserve">(mot3,0); </w:t>
      </w:r>
      <w:proofErr w:type="spellStart"/>
      <w:r>
        <w:rPr>
          <w:rFonts w:ascii="Consolas"/>
          <w:color w:val="23282D"/>
          <w:sz w:val="18"/>
        </w:rPr>
        <w:t>analogWrite</w:t>
      </w:r>
      <w:proofErr w:type="spellEnd"/>
      <w:r>
        <w:rPr>
          <w:rFonts w:ascii="Consolas"/>
          <w:color w:val="23282D"/>
          <w:sz w:val="18"/>
        </w:rPr>
        <w:t>(mot4,0);</w:t>
      </w:r>
    </w:p>
    <w:p w14:paraId="1F5D825D" w14:textId="77777777" w:rsidR="000D2603" w:rsidRDefault="000D2603">
      <w:pPr>
        <w:pStyle w:val="BodyText"/>
        <w:rPr>
          <w:rFonts w:ascii="Consolas"/>
          <w:sz w:val="20"/>
        </w:rPr>
      </w:pPr>
    </w:p>
    <w:p w14:paraId="615EFB15" w14:textId="77777777" w:rsidR="000D2603" w:rsidRDefault="000D2603">
      <w:pPr>
        <w:pStyle w:val="BodyText"/>
        <w:spacing w:before="2"/>
        <w:rPr>
          <w:rFonts w:ascii="Consolas"/>
          <w:sz w:val="21"/>
        </w:rPr>
      </w:pPr>
    </w:p>
    <w:p w14:paraId="13D3318B" w14:textId="77777777" w:rsidR="000D2603" w:rsidRDefault="007E2978">
      <w:pPr>
        <w:ind w:left="996"/>
        <w:rPr>
          <w:rFonts w:ascii="Consolas"/>
          <w:sz w:val="18"/>
        </w:rPr>
      </w:pPr>
      <w:r>
        <w:rPr>
          <w:rFonts w:ascii="Consolas"/>
          <w:color w:val="23282D"/>
          <w:sz w:val="18"/>
        </w:rPr>
        <w:t>}</w:t>
      </w:r>
    </w:p>
    <w:p w14:paraId="28205DF7" w14:textId="77777777" w:rsidR="000D2603" w:rsidRDefault="000D2603">
      <w:pPr>
        <w:pStyle w:val="BodyText"/>
        <w:rPr>
          <w:rFonts w:ascii="Consolas"/>
          <w:sz w:val="18"/>
        </w:rPr>
      </w:pPr>
    </w:p>
    <w:p w14:paraId="7CC1969B" w14:textId="77777777" w:rsidR="000D2603" w:rsidRDefault="000D2603">
      <w:pPr>
        <w:pStyle w:val="BodyText"/>
        <w:spacing w:before="5"/>
        <w:rPr>
          <w:rFonts w:ascii="Consolas"/>
          <w:sz w:val="16"/>
        </w:rPr>
      </w:pPr>
    </w:p>
    <w:p w14:paraId="29BBBC42" w14:textId="77777777" w:rsidR="000D2603" w:rsidRDefault="007E2978">
      <w:pPr>
        <w:pStyle w:val="Heading1"/>
        <w:spacing w:before="0"/>
        <w:ind w:left="373" w:right="518"/>
        <w:rPr>
          <w:u w:val="none"/>
        </w:rPr>
      </w:pPr>
      <w:r>
        <w:rPr>
          <w:u w:val="thick"/>
        </w:rPr>
        <w:t>Applications of Line Follower Robot</w:t>
      </w:r>
    </w:p>
    <w:p w14:paraId="223204DF" w14:textId="77777777" w:rsidR="000D2603" w:rsidRDefault="000D2603">
      <w:pPr>
        <w:pStyle w:val="BodyText"/>
        <w:rPr>
          <w:b/>
          <w:i/>
          <w:sz w:val="20"/>
        </w:rPr>
      </w:pPr>
    </w:p>
    <w:p w14:paraId="73F1B121" w14:textId="77777777" w:rsidR="000D2603" w:rsidRDefault="000D2603">
      <w:pPr>
        <w:pStyle w:val="BodyText"/>
        <w:spacing w:before="11"/>
        <w:rPr>
          <w:b/>
          <w:i/>
          <w:sz w:val="26"/>
        </w:rPr>
      </w:pPr>
    </w:p>
    <w:p w14:paraId="1A254231" w14:textId="7AFE3C24" w:rsidR="000D2603" w:rsidRDefault="007E2978">
      <w:pPr>
        <w:pStyle w:val="BodyText"/>
        <w:spacing w:before="90" w:line="242" w:lineRule="auto"/>
        <w:ind w:left="566" w:right="518"/>
      </w:pPr>
      <w:r>
        <w:t xml:space="preserve">Line follower Robots are commonly used for the </w:t>
      </w:r>
      <w:r>
        <w:t>automation process in indus</w:t>
      </w:r>
      <w:r>
        <w:t>tries, military applications,</w:t>
      </w:r>
      <w:r>
        <w:t xml:space="preserve"> and consumer applications.</w:t>
      </w:r>
    </w:p>
    <w:p w14:paraId="22690760" w14:textId="77777777" w:rsidR="000D2603" w:rsidRDefault="000D2603">
      <w:pPr>
        <w:pStyle w:val="BodyText"/>
        <w:spacing w:before="3"/>
        <w:rPr>
          <w:sz w:val="19"/>
        </w:rPr>
      </w:pPr>
    </w:p>
    <w:p w14:paraId="324CC2D8" w14:textId="77777777" w:rsidR="000D2603" w:rsidRDefault="007E2978">
      <w:pPr>
        <w:pStyle w:val="BodyText"/>
        <w:spacing w:before="90" w:line="242" w:lineRule="auto"/>
        <w:ind w:left="566" w:right="518"/>
      </w:pPr>
      <w:r>
        <w:t xml:space="preserve">They are very useful as they can work without any supervision </w:t>
      </w:r>
      <w:proofErr w:type="gramStart"/>
      <w:r>
        <w:t>i.e.</w:t>
      </w:r>
      <w:proofErr w:type="gramEnd"/>
      <w:r>
        <w:t xml:space="preserve"> they work as automatic guided vehicles.</w:t>
      </w:r>
    </w:p>
    <w:p w14:paraId="45DBB18F" w14:textId="77777777" w:rsidR="000D2603" w:rsidRDefault="000D2603">
      <w:pPr>
        <w:pStyle w:val="BodyText"/>
        <w:spacing w:before="3"/>
        <w:rPr>
          <w:sz w:val="19"/>
        </w:rPr>
      </w:pPr>
    </w:p>
    <w:p w14:paraId="183793AB" w14:textId="06563974" w:rsidR="000D2603" w:rsidRDefault="007E2978">
      <w:pPr>
        <w:pStyle w:val="BodyText"/>
        <w:spacing w:before="91" w:line="242" w:lineRule="auto"/>
        <w:ind w:left="566" w:right="518"/>
      </w:pPr>
      <w:r>
        <w:t>With additional fea</w:t>
      </w:r>
      <w:r>
        <w:t>tures like obstacle avoidance and other security measures, line follower robots can be used in driver</w:t>
      </w:r>
      <w:r>
        <w:t>less cars.</w:t>
      </w:r>
    </w:p>
    <w:p w14:paraId="2728BCFF" w14:textId="77777777" w:rsidR="000D2603" w:rsidRDefault="000D2603">
      <w:pPr>
        <w:spacing w:line="242" w:lineRule="auto"/>
        <w:sectPr w:rsidR="000D2603">
          <w:pgSz w:w="12240" w:h="15840"/>
          <w:pgMar w:top="1500" w:right="1320" w:bottom="280" w:left="1300" w:header="720" w:footer="720" w:gutter="0"/>
          <w:cols w:space="720"/>
        </w:sectPr>
      </w:pPr>
    </w:p>
    <w:p w14:paraId="60E74D1D" w14:textId="77777777" w:rsidR="000D2603" w:rsidRDefault="007E2978">
      <w:pPr>
        <w:pStyle w:val="Heading1"/>
        <w:ind w:left="140"/>
        <w:jc w:val="left"/>
        <w:rPr>
          <w:u w:val="none"/>
        </w:rPr>
      </w:pPr>
      <w:r>
        <w:lastRenderedPageBreak/>
        <w:pict w14:anchorId="7DA71272">
          <v:group id="_x0000_s1026" style="position:absolute;left:0;text-align:left;margin-left:9.75pt;margin-top:9.7pt;width:588.75pt;height:774.4pt;z-index:-15958016;mso-position-horizontal-relative:page;mso-position-vertical-relative:page" coordorigin="195,194" coordsize="11775,15488">
            <v:shape id="_x0000_s1034" style="position:absolute;left:1440;top:2275;width:90;height:90" coordorigin="1440,2275" coordsize="90,90" path="m1485,2275r-7,1l1463,2281r-16,13l1440,2320r1,7l1446,2343r13,15l1485,2365r7,-1l1508,2359r15,-13l1530,2320r-1,-7l1524,2298r-13,-16l1485,2275xe" fillcolor="#666" stroked="f">
              <v:path arrowok="t"/>
            </v:shape>
            <v:shape id="_x0000_s1033" style="position:absolute;left:1440;top:2275;width:90;height:90" coordorigin="1440,2275" coordsize="90,90" path="m1440,2320r7,-26l1463,2281r15,-5l1485,2275r26,7l1524,2298r5,15l1530,2320r-7,26l1508,2359r-16,5l1485,2365r-26,-7l1446,2343r-5,-16l1440,2320e" filled="f" strokecolor="#666" strokeweight=".05pt">
              <v:path arrowok="t"/>
            </v:shape>
            <v:shape id="_x0000_s1032" style="position:absolute;left:1440;top:2901;width:90;height:90" coordorigin="1440,2901" coordsize="90,90" path="m1485,2901r-7,1l1463,2907r-16,13l1440,2946r1,7l1446,2968r13,16l1485,2991r7,-1l1508,2985r15,-13l1530,2946r-1,-7l1524,2923r-13,-15l1485,2901xe" fillcolor="#666" stroked="f">
              <v:path arrowok="t"/>
            </v:shape>
            <v:shape id="_x0000_s1031" style="position:absolute;left:1440;top:2901;width:90;height:90" coordorigin="1440,2901" coordsize="90,90" path="m1440,2946r7,-26l1463,2907r15,-5l1485,2901r26,7l1524,2923r5,16l1530,2946r-7,26l1508,2985r-16,5l1485,2991r-26,-7l1446,2968r-5,-15l1440,2946e" filled="f" strokecolor="#666" strokeweight=".05pt">
              <v:path arrowok="t"/>
            </v:shape>
            <v:shape id="_x0000_s1030" style="position:absolute;left:1440;top:3527;width:90;height:90" coordorigin="1440,3527" coordsize="90,90" path="m1485,3527r-7,1l1463,3533r-16,13l1440,3572r1,7l1446,3594r13,16l1485,3617r7,-1l1508,3611r15,-13l1530,3572r-1,-7l1524,3549r-13,-15l1485,3527xe" fillcolor="#666" stroked="f">
              <v:path arrowok="t"/>
            </v:shape>
            <v:shape id="_x0000_s1029" style="position:absolute;left:1440;top:3527;width:90;height:90" coordorigin="1440,3527" coordsize="90,90" path="m1440,3572r7,-26l1463,3533r15,-5l1485,3527r26,7l1524,3549r5,16l1530,3572r-7,26l1508,3611r-16,5l1485,3617r-26,-7l1446,3594r-5,-15l1440,3572e" filled="f" strokecolor="#666" strokeweight=".05pt">
              <v:path arrowok="t"/>
            </v:shape>
            <v:shape id="_x0000_s1028" type="#_x0000_t75" style="position:absolute;left:1439;top:9106;width:107;height:107">
              <v:imagedata r:id="rId16" o:title=""/>
            </v:shape>
            <v:rect id="_x0000_s1027" style="position:absolute;left:232;top:231;width:11700;height:15413" filled="f" strokeweight="3.75pt"/>
            <w10:wrap anchorx="page" anchory="page"/>
          </v:group>
        </w:pict>
      </w:r>
      <w:r>
        <w:rPr>
          <w:u w:val="thick"/>
        </w:rPr>
        <w:t>Limitations of Line Follower Robot</w:t>
      </w:r>
    </w:p>
    <w:p w14:paraId="24864082" w14:textId="77777777" w:rsidR="000D2603" w:rsidRDefault="007E2978">
      <w:pPr>
        <w:pStyle w:val="BodyText"/>
        <w:spacing w:before="172"/>
        <w:ind w:left="423"/>
      </w:pPr>
      <w:r>
        <w:t>Line follower robot requires 2-3 inches broad line.</w:t>
      </w:r>
    </w:p>
    <w:p w14:paraId="4D656F14" w14:textId="77777777" w:rsidR="000D2603" w:rsidRDefault="000D2603">
      <w:pPr>
        <w:pStyle w:val="BodyText"/>
        <w:spacing w:before="6"/>
        <w:rPr>
          <w:sz w:val="19"/>
        </w:rPr>
      </w:pPr>
    </w:p>
    <w:p w14:paraId="4763206A" w14:textId="77777777" w:rsidR="000D2603" w:rsidRDefault="007E2978">
      <w:pPr>
        <w:pStyle w:val="BodyText"/>
        <w:spacing w:before="91"/>
        <w:ind w:left="423"/>
      </w:pPr>
      <w:r>
        <w:t>It may not move properly if the blac</w:t>
      </w:r>
      <w:r>
        <w:t>k line drawn is of low intensity</w:t>
      </w:r>
    </w:p>
    <w:p w14:paraId="40DF6DA8" w14:textId="77777777" w:rsidR="000D2603" w:rsidRDefault="000D2603">
      <w:pPr>
        <w:pStyle w:val="BodyText"/>
        <w:spacing w:before="6"/>
        <w:rPr>
          <w:sz w:val="19"/>
        </w:rPr>
      </w:pPr>
    </w:p>
    <w:p w14:paraId="567E9621" w14:textId="12967C7E" w:rsidR="000D2603" w:rsidRDefault="007E2978">
      <w:pPr>
        <w:pStyle w:val="BodyText"/>
        <w:spacing w:before="91" w:line="242" w:lineRule="auto"/>
        <w:ind w:left="423"/>
      </w:pPr>
      <w:r>
        <w:t>The IR sensors may sometimes absorb IR rays from surroundings also. As a result, robots may move improperl</w:t>
      </w:r>
      <w:r>
        <w:t>y.</w:t>
      </w:r>
    </w:p>
    <w:p w14:paraId="5152507F" w14:textId="77777777" w:rsidR="000D2603" w:rsidRDefault="000D2603">
      <w:pPr>
        <w:pStyle w:val="BodyText"/>
        <w:rPr>
          <w:sz w:val="30"/>
        </w:rPr>
      </w:pPr>
    </w:p>
    <w:p w14:paraId="5DE6F02D" w14:textId="77777777" w:rsidR="000D2603" w:rsidRDefault="000D2603">
      <w:pPr>
        <w:pStyle w:val="BodyText"/>
        <w:spacing w:before="1"/>
        <w:rPr>
          <w:sz w:val="24"/>
        </w:rPr>
      </w:pPr>
    </w:p>
    <w:p w14:paraId="7F98D898" w14:textId="77777777" w:rsidR="000D2603" w:rsidRDefault="007E2978">
      <w:pPr>
        <w:pStyle w:val="Heading1"/>
        <w:spacing w:before="1"/>
        <w:ind w:left="140"/>
        <w:jc w:val="left"/>
        <w:rPr>
          <w:u w:val="none"/>
        </w:rPr>
      </w:pPr>
      <w:r>
        <w:rPr>
          <w:u w:val="thick"/>
        </w:rPr>
        <w:t>Future Work</w:t>
      </w:r>
    </w:p>
    <w:p w14:paraId="25BA2ECA" w14:textId="77777777" w:rsidR="000D2603" w:rsidRDefault="000D2603">
      <w:pPr>
        <w:pStyle w:val="BodyText"/>
        <w:spacing w:before="6"/>
        <w:rPr>
          <w:b/>
          <w:i/>
          <w:sz w:val="19"/>
        </w:rPr>
      </w:pPr>
    </w:p>
    <w:p w14:paraId="72A1C0B0" w14:textId="5D6A5AAB" w:rsidR="000D2603" w:rsidRDefault="007E2978">
      <w:pPr>
        <w:pStyle w:val="BodyText"/>
        <w:spacing w:before="90" w:line="484" w:lineRule="auto"/>
        <w:ind w:left="140" w:right="257"/>
        <w:jc w:val="both"/>
      </w:pPr>
      <w:r>
        <w:t>In the process of development of the line follower, most of the useful feature is iden</w:t>
      </w:r>
      <w:r>
        <w:t>tified and many of them were</w:t>
      </w:r>
      <w:r>
        <w:t xml:space="preserve"> implemented</w:t>
      </w:r>
      <w:r>
        <w:t>. But due to the time limitations and other factors,</w:t>
      </w:r>
      <w:r>
        <w:t xml:space="preserve"> some of these cannot be added. </w:t>
      </w:r>
      <w:proofErr w:type="gramStart"/>
      <w:r>
        <w:t>So</w:t>
      </w:r>
      <w:proofErr w:type="gramEnd"/>
      <w:r>
        <w:t xml:space="preserve"> the development features in brief: · Use</w:t>
      </w:r>
      <w:r>
        <w:rPr>
          <w:spacing w:val="52"/>
        </w:rPr>
        <w:t xml:space="preserve"> </w:t>
      </w:r>
      <w:r>
        <w:t>of</w:t>
      </w:r>
    </w:p>
    <w:p w14:paraId="426A20D0" w14:textId="53211AAF" w:rsidR="000D2603" w:rsidRDefault="007E2978">
      <w:pPr>
        <w:pStyle w:val="BodyText"/>
        <w:spacing w:line="242" w:lineRule="auto"/>
        <w:ind w:left="140" w:right="581"/>
        <w:jc w:val="both"/>
      </w:pPr>
      <w:r>
        <w:t xml:space="preserve">the </w:t>
      </w:r>
      <w:r>
        <w:t>color sensor. · Use of CCD</w:t>
      </w:r>
      <w:r>
        <w:t xml:space="preserve"> camera for better reco</w:t>
      </w:r>
      <w:r>
        <w:t>gni</w:t>
      </w:r>
      <w:r>
        <w:t xml:space="preserve">tion and precise tracking of </w:t>
      </w:r>
      <w:r>
        <w:t>the path</w:t>
      </w:r>
      <w:r>
        <w:t>.</w:t>
      </w:r>
    </w:p>
    <w:p w14:paraId="7C79B595" w14:textId="77777777" w:rsidR="000D2603" w:rsidRDefault="000D2603">
      <w:pPr>
        <w:pStyle w:val="BodyText"/>
        <w:rPr>
          <w:sz w:val="20"/>
        </w:rPr>
      </w:pPr>
    </w:p>
    <w:p w14:paraId="64381627" w14:textId="77777777" w:rsidR="000D2603" w:rsidRDefault="000D2603">
      <w:pPr>
        <w:pStyle w:val="BodyText"/>
        <w:rPr>
          <w:sz w:val="20"/>
        </w:rPr>
      </w:pPr>
    </w:p>
    <w:p w14:paraId="56B6CE47" w14:textId="77777777" w:rsidR="000D2603" w:rsidRDefault="000D2603">
      <w:pPr>
        <w:pStyle w:val="BodyText"/>
        <w:rPr>
          <w:sz w:val="20"/>
        </w:rPr>
      </w:pPr>
    </w:p>
    <w:p w14:paraId="3E145A27" w14:textId="1D398EFB" w:rsidR="000D2603" w:rsidRDefault="007E2978">
      <w:pPr>
        <w:spacing w:before="243"/>
        <w:ind w:left="500"/>
        <w:rPr>
          <w:sz w:val="32"/>
        </w:rPr>
      </w:pPr>
      <w:r>
        <w:rPr>
          <w:sz w:val="32"/>
        </w:rPr>
        <w:t>Output Video (</w:t>
      </w:r>
      <w:r w:rsidRPr="007E2978">
        <w:rPr>
          <w:sz w:val="32"/>
        </w:rPr>
        <w:t>https://github.com/AditiKalkal/LFR/blob/main/Line%20Following%20robot%20Video.mp4</w:t>
      </w:r>
      <w:r>
        <w:rPr>
          <w:sz w:val="32"/>
        </w:rPr>
        <w:t>)</w:t>
      </w:r>
    </w:p>
    <w:sectPr w:rsidR="000D2603">
      <w:pgSz w:w="12240" w:h="15840"/>
      <w:pgMar w:top="1380" w:right="1320" w:bottom="280" w:left="13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hnschrift Light">
    <w:panose1 w:val="020B0502040204020203"/>
    <w:charset w:val="00"/>
    <w:family w:val="swiss"/>
    <w:pitch w:val="variable"/>
    <w:sig w:usb0="A00002C7" w:usb1="00000002" w:usb2="00000000" w:usb3="00000000" w:csb0="0000019F" w:csb1="00000000"/>
  </w:font>
  <w:font w:name="Consolas">
    <w:altName w:val="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A0NjA0sbCwNDQzMjNU0lEKTi0uzszPAykwrAUAcOSbLywAAAA="/>
  </w:docVars>
  <w:rsids>
    <w:rsidRoot w:val="000D2603"/>
    <w:rsid w:val="000D2603"/>
    <w:rsid w:val="007E29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63"/>
    <o:shapelayout v:ext="edit">
      <o:idmap v:ext="edit" data="1"/>
    </o:shapelayout>
  </w:shapeDefaults>
  <w:decimalSymbol w:val="."/>
  <w:listSeparator w:val=","/>
  <w14:docId w14:val="599BEE3F"/>
  <w15:docId w15:val="{B5E49F4A-FD64-43DC-8A77-5A45606C9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0"/>
      <w:ind w:left="541"/>
      <w:jc w:val="center"/>
      <w:outlineLvl w:val="0"/>
    </w:pPr>
    <w:rPr>
      <w:b/>
      <w:bCs/>
      <w:i/>
      <w:sz w:val="48"/>
      <w:szCs w:val="48"/>
      <w:u w:val="single" w:color="000000"/>
    </w:rPr>
  </w:style>
  <w:style w:type="paragraph" w:styleId="Heading2">
    <w:name w:val="heading 2"/>
    <w:basedOn w:val="Normal"/>
    <w:uiPriority w:val="9"/>
    <w:unhideWhenUsed/>
    <w:qFormat/>
    <w:pPr>
      <w:ind w:left="140"/>
      <w:outlineLvl w:val="1"/>
    </w:pPr>
    <w:rPr>
      <w:sz w:val="40"/>
      <w:szCs w:val="40"/>
    </w:rPr>
  </w:style>
  <w:style w:type="paragraph" w:styleId="Heading3">
    <w:name w:val="heading 3"/>
    <w:basedOn w:val="Normal"/>
    <w:uiPriority w:val="9"/>
    <w:unhideWhenUsed/>
    <w:qFormat/>
    <w:pPr>
      <w:spacing w:before="87"/>
      <w:ind w:left="140"/>
      <w:outlineLvl w:val="2"/>
    </w:pPr>
    <w:rPr>
      <w:b/>
      <w:bCs/>
      <w:i/>
      <w:sz w:val="32"/>
      <w:szCs w:val="32"/>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7"/>
      <w:szCs w:val="27"/>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image" Target="media/image10.jpe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9.jpe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jpeg"/><Relationship Id="rId5" Type="http://schemas.openxmlformats.org/officeDocument/2006/relationships/image" Target="media/image2.png"/><Relationship Id="rId15" Type="http://schemas.openxmlformats.org/officeDocument/2006/relationships/image" Target="media/image12.jpeg"/><Relationship Id="rId10" Type="http://schemas.openxmlformats.org/officeDocument/2006/relationships/image" Target="media/image7.jpeg"/><Relationship Id="rId4" Type="http://schemas.openxmlformats.org/officeDocument/2006/relationships/image" Target="media/image1.jpeg"/><Relationship Id="rId9" Type="http://schemas.openxmlformats.org/officeDocument/2006/relationships/image" Target="media/image6.jpeg"/><Relationship Id="rId14"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1</TotalTime>
  <Pages>18</Pages>
  <Words>1177</Words>
  <Characters>6709</Characters>
  <Application>Microsoft Office Word</Application>
  <DocSecurity>0</DocSecurity>
  <Lines>55</Lines>
  <Paragraphs>15</Paragraphs>
  <ScaleCrop>false</ScaleCrop>
  <Company/>
  <LinksUpToDate>false</LinksUpToDate>
  <CharactersWithSpaces>7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iti Kalkal</cp:lastModifiedBy>
  <cp:revision>2</cp:revision>
  <dcterms:created xsi:type="dcterms:W3CDTF">2020-10-25T20:08:00Z</dcterms:created>
  <dcterms:modified xsi:type="dcterms:W3CDTF">2020-10-25T21:10:00Z</dcterms:modified>
</cp:coreProperties>
</file>